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C86F2" w14:textId="77777777" w:rsidR="005057AD" w:rsidRPr="006D296A" w:rsidRDefault="0016215C">
      <w:pPr>
        <w:pStyle w:val="Title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sz w:val="18"/>
          <w:szCs w:val="18"/>
        </w:rPr>
        <w:t>Sisler Main Analysis</w:t>
      </w:r>
    </w:p>
    <w:p w14:paraId="2C01B174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0" w:name="load-packages"/>
      <w:r w:rsidRPr="006D296A">
        <w:rPr>
          <w:rFonts w:ascii="Times New Roman" w:hAnsi="Times New Roman" w:cs="Times New Roman"/>
          <w:sz w:val="18"/>
          <w:szCs w:val="18"/>
        </w:rPr>
        <w:t>LOAD PACKAGES</w:t>
      </w:r>
      <w:bookmarkEnd w:id="0"/>
    </w:p>
    <w:p w14:paraId="33C55177" w14:textId="77777777" w:rsidR="00185FB0" w:rsidRDefault="00185FB0">
      <w:pPr>
        <w:pStyle w:val="SourceCode"/>
        <w:rPr>
          <w:rStyle w:val="KeywordTok"/>
          <w:rFonts w:ascii="Times New Roman" w:hAnsi="Times New Roman" w:cs="Times New Roman"/>
          <w:sz w:val="16"/>
          <w:szCs w:val="16"/>
        </w:rPr>
        <w:sectPr w:rsidR="00185FB0">
          <w:pgSz w:w="12240" w:h="15840"/>
          <w:pgMar w:top="1440" w:right="1440" w:bottom="1440" w:left="1440" w:header="720" w:footer="720" w:gutter="0"/>
          <w:cols w:space="720"/>
        </w:sectPr>
      </w:pPr>
    </w:p>
    <w:p w14:paraId="6F696B25" w14:textId="61DB43CF" w:rsidR="005057AD" w:rsidRPr="00185FB0" w:rsidRDefault="0016215C">
      <w:pPr>
        <w:pStyle w:val="SourceCode"/>
        <w:rPr>
          <w:rFonts w:ascii="Times New Roman" w:hAnsi="Times New Roman" w:cs="Times New Roman"/>
          <w:sz w:val="16"/>
          <w:szCs w:val="16"/>
        </w:rPr>
      </w:pP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assertive)</w:t>
      </w:r>
      <w:r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broom)</w:t>
      </w:r>
      <w:r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bmem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car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caret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caTools)</w:t>
      </w:r>
      <w:r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clipr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corrplot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dgof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effectsize)</w:t>
      </w:r>
      <w:r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emmeans)</w:t>
      </w:r>
      <w:r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emulator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expss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FactoMineR)</w:t>
      </w:r>
      <w:r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factoextra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fastDummies)</w:t>
      </w:r>
      <w:r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graphics)</w:t>
      </w:r>
      <w:r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gvlma)</w:t>
      </w:r>
      <w:r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haven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Hmisc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knitr)</w:t>
      </w:r>
      <w:r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janitor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lattice)</w:t>
      </w:r>
      <w:r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leaps)</w:t>
      </w:r>
      <w:r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magrittr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MBESS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mediation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medmod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missMDA)</w:t>
      </w:r>
      <w:r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 xml:space="preserve">(multilevel) 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MVN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mvord)</w:t>
      </w:r>
      <w:r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plspm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pscl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psych</w:t>
      </w:r>
      <w:r w:rsidR="006D296A" w:rsidRPr="00185FB0">
        <w:rPr>
          <w:rStyle w:val="NormalTok"/>
          <w:rFonts w:ascii="Times New Roman" w:hAnsi="Times New Roman" w:cs="Times New Roman"/>
          <w:sz w:val="16"/>
          <w:szCs w:val="16"/>
        </w:rPr>
        <w:t>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rcompanion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readxl)</w:t>
      </w:r>
      <w:r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reshape2)</w:t>
      </w:r>
      <w:r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rockchalk)</w:t>
      </w:r>
      <w:r w:rsidR="006D296A" w:rsidRPr="00185FB0">
        <w:rPr>
          <w:rStyle w:val="VerbatimChar"/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rosetta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rstatix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 xml:space="preserve">(stargazer) 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stats)</w:t>
      </w:r>
      <w:r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stringr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sure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tidyverse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tseries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validate)</w:t>
      </w:r>
      <w:r w:rsidR="006D296A" w:rsidRPr="00185FB0">
        <w:rPr>
          <w:rFonts w:ascii="Times New Roman" w:hAnsi="Times New Roman" w:cs="Times New Roman"/>
          <w:sz w:val="16"/>
          <w:szCs w:val="16"/>
        </w:rPr>
        <w:br/>
      </w:r>
      <w:r w:rsidRPr="00185FB0">
        <w:rPr>
          <w:rStyle w:val="KeywordTok"/>
          <w:rFonts w:ascii="Times New Roman" w:hAnsi="Times New Roman" w:cs="Times New Roman"/>
          <w:sz w:val="16"/>
          <w:szCs w:val="16"/>
        </w:rPr>
        <w:t>library</w:t>
      </w:r>
      <w:r w:rsidRPr="00185FB0">
        <w:rPr>
          <w:rStyle w:val="NormalTok"/>
          <w:rFonts w:ascii="Times New Roman" w:hAnsi="Times New Roman" w:cs="Times New Roman"/>
          <w:sz w:val="16"/>
          <w:szCs w:val="16"/>
        </w:rPr>
        <w:t>(writexl)</w:t>
      </w:r>
    </w:p>
    <w:p w14:paraId="40B2C0B5" w14:textId="77777777" w:rsidR="00185FB0" w:rsidRDefault="00185FB0">
      <w:pPr>
        <w:pStyle w:val="Heading1"/>
        <w:rPr>
          <w:rFonts w:ascii="Times New Roman" w:hAnsi="Times New Roman" w:cs="Times New Roman"/>
          <w:sz w:val="18"/>
          <w:szCs w:val="18"/>
        </w:rPr>
        <w:sectPr w:rsidR="00185FB0" w:rsidSect="00185FB0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  <w:bookmarkStart w:id="1" w:name="preparing-files"/>
    </w:p>
    <w:p w14:paraId="3A405D28" w14:textId="33D2FFF9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sz w:val="18"/>
          <w:szCs w:val="18"/>
        </w:rPr>
        <w:t>PREPARING FILES</w:t>
      </w:r>
      <w:bookmarkEnd w:id="1"/>
    </w:p>
    <w:p w14:paraId="5242A4F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IMPORT fil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ata.raw &lt;- read_excel("~/Desktop/Desktop_Home/UTAH/Stats_I/R_Studio/Dissertation_files/Sisler_dissertation_HMS1819_audit.xlsx"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                      range=cell_cols(1:1820), col_types = "text"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ave("data.raw", file="~/Desktop/Desktop_Home/UTAH/Stats_I/R_Studio/Dissertation_files/Sisler_dissertation_HMS1819_audit.RData"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oad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~/Desktop/Desktop_Home/UTAH/Stats_I/R_Studio/Dissertation_files/Sisler_dissertation_HMS1819_audit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ource("dissertation_fx.R"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ata.raw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g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ge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amp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exclusion criteria. Filter out under 18s, and over 26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      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arrowing columns numbers to reduce output matric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mographic info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children_dep, educ_par1_rel, educ_par2_rel, hours_work_paid, timeclass, timestud, educ_par1, educ_par2, age_US, langpast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langcur, age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ge41pl, educ_par, eductemp, edu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du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age18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age31pl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lationship info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relship, relship_text, rel_sing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l_divw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HMS-base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weepsIncentiveContact, endmessageSuicide, UniversityofSouthernCalifornia1a, consentFollowup1, excl_pers_oth_TEXT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exp_rude,exp_accuse, exp_othersafraid, exp_ideaignore, exp_offendjoke, exp_stupid, exp_notserious, exp_superficial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exp_re_prof, exp_re_fear, exp_re_speakall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religious affiliation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relig_aff_ag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lig_aff_oth, relig_aff_other_text, relig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lig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residenc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res_dorm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s_oth, residenc_text, deport_worry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degree categori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degree_ass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gree_other_text, enroll_text, deg_ass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g_nd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major/field choic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field_hum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ield_other, field_other_text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unused scal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phq2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phq2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sex abuse/assault: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 typ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assault_sex_stranger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ssault_sex_dontknow, abuse_recent_perpet, sa_exp_touch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a_exp_pen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_suc_phyfor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_att_phyforc, sa_drunk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_suc_phyfor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_suc_phyfor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_suc_phyfor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aca_phys_assaul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a_phys_assaul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aca_sex_assaul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a_sex_assaul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 report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_tel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_tel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_tel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sa_nodisc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_nodisc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_nodisc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 pers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_who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_who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_who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sa_who_stud, sa_who_employ, sa_who_gender, sa_who_gender_text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 location/contex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_loc_on, sa_op_substance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_op_substance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_frighten, sa_loc_off, sa_per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_per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_train_pol, sa_train_prev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sleep variabl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leep_wk1, sleep_wd1, sleep_wk2, sleep_wd2, sleep_np1, sleep_np2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stress variabl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tress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mpet_field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D/O SUBTYPES: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 moo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dx_dk, dx_dep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bip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dep_maj, dep_oth, dx_bip_bi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bip_oth, dep_imp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imp4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 anxiet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dx_ax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ax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new, dx_ax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_new, aca_anx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a_ad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dx_ax_ga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ax_so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 OC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dx_oc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oc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dx_oc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dx_ocd_o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ocd_oth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 traum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dx_trauma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trauma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dx_trauma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dx_trauma_ptsd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trauma_oth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 eating disord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dx_ea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ea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ed_thin, weight_ideal, diet, ea_fast, purge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purge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ed_peer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body_con_change, fresh15, weigh_freq, weight_ideal_text, dx_ea_an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ea_av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 psychosi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dx_psy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psy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dx_psy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dx_psy_sa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psy_sp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 substance-relate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dx_sa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dx_sa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dx_sa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dx_sa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aca_substance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a_substance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_drunk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_drunk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_drunk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sa_drunk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_drunk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alc_prob, sub_cig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ub_cig5, sa_train_use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_sch_help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 personality d/o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dx_perso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perso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dx_perso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 chronic condition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aca_phys_healt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a_phys_healt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dx_chroni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 SIB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ib_fre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ub_cig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 provider-related questions: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ther_helped_me, pro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pro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pro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pro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pro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anyprovi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insurance specific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in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ins_pare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s_unce, ins_yesb, ins_mh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s_mh5, ins_ina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s_ina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diet-relate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eatpra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atpra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eatprac_frveg, eat_change, eat_change_how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at_change_how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eat_change_how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S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fin_comp2, pay_worry, pay_fam, pay_self, pay_other, pay_grant, pay_loan, fincu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inpa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CCAP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CCAP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CAP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 CCMH: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ib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uic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cons_viol_ccmh_number, caus_viol_ccmh_number, exp_har_ccmh_number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exp_trauma_ccmh_number, cons_viol_ccmh_recent, caus_viol_ccmh_recent, exp_har_ccmh_recent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exp_trauma_ccmh_recent, trauma_ccmh_text, traumevent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traumevent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traumevent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traumevent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traumevent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traumevent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traumevent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traumevent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traumevent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traumevent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traumevent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traumevent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traumevent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traumevent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traumevent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traumevent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traumevent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binge_fr_ccmh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HMS-CCMH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dep_CCMH_score_temp, dep_CCMH_score, dep_CCMH_elevated, dep_CCMH_mild, dep_CCMH_none, genanx_CCMH_score_temp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genanx_CCMH_score, genanx_CCMH_elevated, genanx_CCMH_mild, genanx_CCMH_none, socanx_CCMH_score_temp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ocanx_CCMH_score, socanx_CCMH_elevated, socanx_CCMH_mild, socanx_CCMH_none, eatconcerns_CCMH_score_temp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eatconcerns_CCMH_score, eatconcerns_CCMH_elevated, eatconcerns_CCMH_mild, eatconcerns_CCMH_none, dep_or_anx_CCMH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ib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b_ccmh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ib_ccmh_lifetime_any, sib_ccmh_pastyear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 Qnum: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Q2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Q2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Q3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Q3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Q3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Q3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Q3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Q3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Q3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Q2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5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Q2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5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Q4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Q9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Q9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 health knowledge: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know_sp, dep_tx_know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tx_know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dep_sx_know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sx_know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anx_help_know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nx_help_know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ea_sx_know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a_sx_know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therapy-relate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why_tx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why_tx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ther_lifetime, ther_lifetime2, ther_any, talk1_any, 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ther_any2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knowwher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knowwher6, bar_any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ar_plan, ther_help_me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her_help_me4, meds_help_me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meds_help_me4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talksup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sup4, talk2pro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2noo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school climat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cli_disa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li_sh_oth_TEXT, excl_env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xp_community, val_faculty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xcl_pers_oth, group_TEXT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roup_active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friend_re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riend_religid, social_re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ocial_religid, re_find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ime_activ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SAT-relate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hou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lo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qua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pri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_sche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peer-relate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peer_al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peer_al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peer_al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peer_mar_est, peer_alc_est, peer_cig_est, 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risk_cig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isk_presc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pregnancy-relate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ex_partner, sex_partner_f, sex_partner_m, sex_partner_t, sex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sex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oral, sex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vag, sex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anal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birthcontro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rthcontro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birthcontro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birthcontrol_always, preg_no, preg_yes_u,preg_yes_in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preg_dk, preg_cur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medication detail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meds_reason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reason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meds_reason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meds_dis, meds_w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w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meds_w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meds_cu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cu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meds_cu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meds_time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time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med_help, meds_helped_me, meds_w_g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i5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campus or communit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heard, camp_supp, outreach_aware, gk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gk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gkt_any, txfrf, cli_look, cli_resp_fr, timestu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imestud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cli_resp_cl, cli_free, st_promote, admin_listen, env_body, safe_on_day, safe_on_night, safe_off_day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afe_off_night, choose_sch, persist_challenge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persist_challenge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persist_challenge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highestdeg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highestdeg_text, doubt_schoo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doubt_school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prof_support_aca, different_maj, late_assign, sleep_class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aca_support_serv, office_hrs, faculty_out, advisor_interact, gradstud_interact, time_manage, grade_curv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up/bystanding: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inter_hy_dr, inter_hy_sa, inter_hy_hl, inter_y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ter_y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inter_y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inter_help, inter_n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ter_n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inter_n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inter_n_why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ter_n_why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inter_n_why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witnes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witnes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witnes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inf_any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oth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hypothetical: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ther_help, talk2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2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talk2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text, talksup, percneed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percneed_cur6, stig_t_I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t_I6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 misc: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bar_h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ar_n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smok_freq, sib_other_text, activ_other_text, knowwher_temp, exerc_changed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exerc_changed_how, exerc_changed_how_text, height_ft, height_in, wgt_lbs, prov_A, prov_B, prov_C,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prov_loc, prov_olo, prov_oth, prov_dk, adjust_aca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adjust_aca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aca_imp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a_imp4, s_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_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s_n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_n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</w:p>
    <w:p w14:paraId="61BF84F9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2" w:name="call-functions"/>
      <w:r w:rsidRPr="006D296A">
        <w:rPr>
          <w:rFonts w:ascii="Times New Roman" w:hAnsi="Times New Roman" w:cs="Times New Roman"/>
          <w:sz w:val="18"/>
          <w:szCs w:val="18"/>
        </w:rPr>
        <w:lastRenderedPageBreak/>
        <w:t>Call functions</w:t>
      </w:r>
      <w:bookmarkEnd w:id="2"/>
    </w:p>
    <w:p w14:paraId="0B5D3E3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logodd -- de-logs odds ratio when neede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logodd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functio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x) {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oddsratio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exp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x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p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oddsrati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/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oddsratio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retur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p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}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A_preproc -- helps format dataframes with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NA_preproc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functio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(dat) {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f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(j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i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co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)) {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x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[[j]]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i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fact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x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amp;&amp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ny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x)) dat[[j]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ase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: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dd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x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i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charac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x)) dat[[j]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act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x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exclud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UL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}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a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}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EM visualiz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plot_matrix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functio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atrix_toplot){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plot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: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rrplo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matrix_toplot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is.cor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typ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'lower'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orde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origin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tl.col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'black'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tl.cex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.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}</w:t>
      </w:r>
    </w:p>
    <w:p w14:paraId="1328A431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3" w:name="outcome-variable"/>
      <w:r w:rsidRPr="006D296A">
        <w:rPr>
          <w:rFonts w:ascii="Times New Roman" w:hAnsi="Times New Roman" w:cs="Times New Roman"/>
          <w:sz w:val="18"/>
          <w:szCs w:val="18"/>
        </w:rPr>
        <w:t>OUTCOME VARIABLE</w:t>
      </w:r>
      <w:bookmarkEnd w:id="3"/>
    </w:p>
    <w:p w14:paraId="192FA7F9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sz w:val="18"/>
          <w:szCs w:val="18"/>
        </w:rPr>
        <w:t>SUICIDAL IDEATION (si_type) Creates indicator variable ‘si_type’ using the subtypes of suicidal ideation using sui_idea, sui_plan, sui_attempt, where: 0/0/0 = no SI 1/0/0 = passive SI 1/1/0 = active SI 1/1/1 = volitional +/- ‘phq9_9’ and ‘sui_idea’ into one variable – suic_idea. Will run the end model twice.</w:t>
      </w:r>
    </w:p>
    <w:p w14:paraId="544BA97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ata.v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si_type v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i_typ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ui_ide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I pres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sui_ide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o SI reporte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i_activ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ui_ide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amp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ui_pla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(sui_ide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amp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ui_pla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sui_ide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i_type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 for SI variable -- then rowwise dele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i_activ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 for SI variable -- then rowwise dele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_typ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i_type)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_activ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i_activ)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abulate and check outpu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i_typ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75B101E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4525  6485     0</w:t>
      </w:r>
    </w:p>
    <w:p w14:paraId="22A4278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i_activ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0E8C7F7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8166  2844     0</w:t>
      </w:r>
    </w:p>
    <w:p w14:paraId="3F02DEE2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4" w:name="premotivation-variables"/>
      <w:r w:rsidRPr="006D296A">
        <w:rPr>
          <w:rFonts w:ascii="Times New Roman" w:hAnsi="Times New Roman" w:cs="Times New Roman"/>
          <w:sz w:val="18"/>
          <w:szCs w:val="18"/>
        </w:rPr>
        <w:lastRenderedPageBreak/>
        <w:t>PREMOTIVATION VARIABLES</w:t>
      </w:r>
      <w:bookmarkEnd w:id="4"/>
    </w:p>
    <w:p w14:paraId="6C2D581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2</w:t>
      </w:r>
    </w:p>
    <w:p w14:paraId="22998250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5" w:name="age"/>
      <w:r w:rsidRPr="006D296A">
        <w:rPr>
          <w:rFonts w:ascii="Times New Roman" w:hAnsi="Times New Roman" w:cs="Times New Roman"/>
          <w:sz w:val="18"/>
          <w:szCs w:val="18"/>
        </w:rPr>
        <w:t>Age</w:t>
      </w:r>
      <w:bookmarkEnd w:id="5"/>
    </w:p>
    <w:p w14:paraId="7628F89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g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ge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hi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ge)</w:t>
      </w:r>
    </w:p>
    <w:p w14:paraId="1CD6E97E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01B461DA" wp14:editId="6D38392E">
            <wp:extent cx="2777067" cy="2045547"/>
            <wp:effectExtent l="0" t="0" r="444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ag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522" cy="205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C858D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g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5004462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8   19   20   21   22   23   24   25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239 9697 9688 9353 5805 3649 2934 2645    0</w:t>
      </w:r>
    </w:p>
    <w:p w14:paraId="4F044CA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ge)</w:t>
      </w:r>
    </w:p>
    <w:p w14:paraId="72FDF15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data.v2$ag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3174.5, df = 2, p-value &lt; 2.2e-16</w:t>
      </w:r>
    </w:p>
    <w:p w14:paraId="131FAF4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ata.v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ndercl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undercls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undercls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undercls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</w:p>
    <w:p w14:paraId="4194249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4074 16936     0</w:t>
      </w:r>
    </w:p>
    <w:p w14:paraId="6B4B861F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6" w:name="gender-identity"/>
      <w:r w:rsidRPr="006D296A">
        <w:rPr>
          <w:rFonts w:ascii="Times New Roman" w:hAnsi="Times New Roman" w:cs="Times New Roman"/>
          <w:sz w:val="18"/>
          <w:szCs w:val="18"/>
        </w:rPr>
        <w:t>Gender identity</w:t>
      </w:r>
      <w:bookmarkEnd w:id="6"/>
    </w:p>
    <w:p w14:paraId="4B653CF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ata.v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'gender' subtypes into one categor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ende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gend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ransgend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(gend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gender divers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(gend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is-gend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      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ets up non-answe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)</w:t>
      </w:r>
    </w:p>
    <w:p w14:paraId="05E174C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1     2     3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9460  1226   277</w:t>
      </w:r>
    </w:p>
    <w:p w14:paraId="3549B8F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ransform into cisgender and non-cisgend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ata.v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ender_tg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end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gend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gend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gender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_tgd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_tgd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gd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684A41F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9460  1503     0</w:t>
      </w:r>
    </w:p>
    <w:p w14:paraId="03D2415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_tgd)</w:t>
      </w:r>
    </w:p>
    <w:p w14:paraId="34220D9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data.v3$gender_tg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2040971, df = 2, p-value &lt; 2.2e-16</w:t>
      </w:r>
    </w:p>
    <w:p w14:paraId="1970F370" w14:textId="77777777" w:rsidR="005057AD" w:rsidRPr="006D296A" w:rsidRDefault="0016215C">
      <w:pPr>
        <w:pStyle w:val="Heading3"/>
        <w:rPr>
          <w:rFonts w:ascii="Times New Roman" w:hAnsi="Times New Roman" w:cs="Times New Roman"/>
          <w:sz w:val="18"/>
          <w:szCs w:val="18"/>
        </w:rPr>
      </w:pPr>
      <w:bookmarkStart w:id="7" w:name="reconcile-gender_text"/>
      <w:r w:rsidRPr="006D296A">
        <w:rPr>
          <w:rFonts w:ascii="Times New Roman" w:hAnsi="Times New Roman" w:cs="Times New Roman"/>
          <w:sz w:val="18"/>
          <w:szCs w:val="18"/>
        </w:rPr>
        <w:t>Reconcile ‘gender_text’</w:t>
      </w:r>
      <w:bookmarkEnd w:id="7"/>
    </w:p>
    <w:p w14:paraId="1D37DA6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gender-divers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emi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B|b]inar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eutr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Q|q]ue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F|f]lui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gend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ndrogynou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angend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B|b]igend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he/the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loseted genderfluid (female presenting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an-gend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emale / infinite star being / gender non conforming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e or the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t sure, nonbinary I gues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n-binary trans macul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 preferenc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omewhere between GNC and transfemm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he/the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n-binary leaning towards trans m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transgend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ransmascul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rans-masculine pers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rans Mascul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ender non-conforming trans m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mal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ud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a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B|b]o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ale: there are only 2 gende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f you have a penis you're a ma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isgender m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ale motherfucker. stop making up gender shit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e-ma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have male parts so therefore I am a MALE and there are only TWO genders!!!!!!!!!!!!!!!!!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ATSYG (Savage about to steal yo gir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y sex is ma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say male, but I think gender is flui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heres only two genders, I'm ma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robably heterosexual, but so commitment-phobic that I can't actually tell if I'm asexual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'm a male. Born a male, always will be a male. There should only be two choices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emal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F|f]ema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W|w]om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G|g]ir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ale and Female are not genders, they are sexes. I identify as a woman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emale, but currently going through a gender identity crisis!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questioning/oth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Q|q]uestioning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U|u]nsu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I|i]d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ermaphrodi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Questioning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Undecid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iterally no clue as of l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Kynigend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drogynou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ermaphrodi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dk ye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Questioning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Questioning; fema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till questioning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t su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t female/questioning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Questioning (unsure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irl ? Id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t su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t Sure???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don't know, still trying to purse it ou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Undecid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on-answers jokeste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H|h]elicopt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hinoo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pach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U|u]nicor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bino stingra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Karate Chop Acti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lying Spaghetti Monst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io Non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o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aseball ba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ountain li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Oil Platfor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hai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izz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1A1 Main Battle Tan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eppress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ire hydrant/hockey puc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icrowav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his doesn't matter and you're an idiot for thinking it does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EZZB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aguet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air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 5 year old gir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re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unicor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is Majest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all of Duty: Modern Warfare 2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ttack hellcopt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eme Go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H-64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tainless Steel Toast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od himsel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aseball ba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ounta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rans Form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otat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will literally give you $100 to h*ck of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ndian tape wor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etallic Hyper-Entit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2X4 treated lumb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izz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PecIaL SNowFlAk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e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eorge Michae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etaknight Ma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ea turt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identify as a fruit cup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he Sen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1941 Nihon Giagun Yamato-Class Battleship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ttack Hellicopt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enguin wearing a sombrero and sunglass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on-answers, decline to answ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ecl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non-answers"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[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am me. A human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'm not yet sure where I identif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uman-being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ende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oka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ues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Just my name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he above options are sex, not gende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he above options are sex, not gende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ts difficul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?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iological male who identifies as a lesbian female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refer not to answ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he universe conscious of itsel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only try to use gender when it's usefu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uck gend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ender and sex are the sam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ender is a li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lov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t's weird to separate out trans male and trans female if you're also asking for birth assignment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2 gende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don't understand the question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refer not to specifi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'Male' and 'female' are not gender identities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don't have one because it's not a legitimate concept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ender is a construct which serves no purpose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3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ata.v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gender_tgd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gd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02C20BD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9460  1503     0</w:t>
      </w:r>
    </w:p>
    <w:p w14:paraId="694D04F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_tgd)</w:t>
      </w:r>
    </w:p>
    <w:p w14:paraId="4AC3FA4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data.v3$gender_tg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2040971, df = 2, p-value &lt; 2.2e-16</w:t>
      </w:r>
    </w:p>
    <w:p w14:paraId="5B656D61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8" w:name="sexual-identity"/>
      <w:r w:rsidRPr="006D296A">
        <w:rPr>
          <w:rFonts w:ascii="Times New Roman" w:hAnsi="Times New Roman" w:cs="Times New Roman"/>
          <w:sz w:val="18"/>
          <w:szCs w:val="18"/>
        </w:rPr>
        <w:t>Sexual Identity</w:t>
      </w:r>
      <w:bookmarkEnd w:id="8"/>
    </w:p>
    <w:p w14:paraId="5D21F82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ata.v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ggregates all 'sexual' answers into one v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xua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exual_que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que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sexual_bi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isexual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sexual_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lesbian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sexual_g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ga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sexual_que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question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sexual_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heterosexual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sexual_oth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th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abulate and check outputs</w:t>
      </w:r>
    </w:p>
    <w:p w14:paraId="7B3AE3A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9905 10843   215</w:t>
      </w:r>
    </w:p>
    <w:p w14:paraId="1D3CBA44" w14:textId="77777777" w:rsidR="005057AD" w:rsidRPr="006D296A" w:rsidRDefault="0016215C">
      <w:pPr>
        <w:pStyle w:val="Heading3"/>
        <w:rPr>
          <w:rFonts w:ascii="Times New Roman" w:hAnsi="Times New Roman" w:cs="Times New Roman"/>
          <w:sz w:val="18"/>
          <w:szCs w:val="18"/>
        </w:rPr>
      </w:pPr>
      <w:bookmarkStart w:id="9" w:name="reconcile-sexual_text"/>
      <w:r w:rsidRPr="006D296A">
        <w:rPr>
          <w:rFonts w:ascii="Times New Roman" w:hAnsi="Times New Roman" w:cs="Times New Roman"/>
          <w:sz w:val="18"/>
          <w:szCs w:val="18"/>
        </w:rPr>
        <w:t>Reconcile sexual_text</w:t>
      </w:r>
      <w:bookmarkEnd w:id="9"/>
    </w:p>
    <w:p w14:paraId="3DC27D8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dentifying non-answe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jokeste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H|h]elicopt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Y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identify as a lamp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only like baseball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eli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uto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w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iguel Garci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oasterove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ust have gill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ot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obcat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ailpipes turn me 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yrannosaurus re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raps are not ga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oaster 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rook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ant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RE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rozen Food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iraff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'm sexually attracted to fi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ttracted to Vehicl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PecIaL SNowFlAk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ttracted to other self-identifying flying spaghetti monste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emiqueer quasiflux asexual foxk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sleep around. Also into bestialit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exually attracted to kitchen applianc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Elitistual. I'm into elitist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exually attracted to fictional characters and men twice my ag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declined to answ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denti[t|f]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abe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att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W|w]hatev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ox mysel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ecl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orm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isclos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U|u]nknow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/[A|a]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I|i] lik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ating a trans ma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ttracted to personalities, not gende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rrelevan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like peop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uck sexualit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ersonality bas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on't think about it too muc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yone that I lik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eave me al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ef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his is more bullshi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am who I a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Just the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on't ca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 labe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 Labe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 label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Questions like this are the reason we are even having this debate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like who i lik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refer no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do not understand why this is necessar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Just the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rm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uman Being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uman being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loseted at hom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t doesn't matter my question is why is this an actual questi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hate this PC b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UCK YOU BIG TIM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olyamorou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ay leaning bi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exuality shouldn't matt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 preferenc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like boys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oth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refer not to specif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fall in love with a human being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everyone's a little ga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prefer men, but have had women befo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raps are not ga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Unknow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lov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atever I feel like at the tim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ituation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 one right now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ometimes i dabb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eop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refer no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a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atever Happen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rook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ove is lov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Ope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utist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um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 one right now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ituation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don'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?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Undefin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he universe conscious of itsel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romant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epress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ever had se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t dealing with men or women at the momen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t su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t su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ne?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eutr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 sexual orientati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 idea, but I'm not straigh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Unlabel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uriou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yone that I lik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isinterest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o not def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ake Ga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rrelevan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eop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 particular sexual identit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 preferenc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ove is lov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here is no such thing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ometimes gender doesn't matter and I don't have time to learn about these things life gets too bus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refer not to answ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just sexual (need no prefix!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t's complicat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exuality shouldn't matt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'm just me and I love who I love. I don't like these labels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'm not a fucking part of lgbtqrstuxyz bullshit associati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dentifying queer  individuals: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Q|q]ue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F|f]lui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O|o]pe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otentially interest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omewhere betwee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omoflexib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eteroflexib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lui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Only other trans peop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n-binar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o I guess I could check que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dro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t straigh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oly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Jot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n-binar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nbinar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ttracted to masculinity and androgon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dro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dentifying question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Q|q]uesti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robabl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ossibl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uriou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Unknow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otentially interest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on't know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Unknow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on't know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t su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till figuring it ou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d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d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on't know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have a girlfriend but i am not attracted to any other females. I am attracted to mal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ometimes gender doesn't matter and I don't have time to learn about these things life gets too bus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t sure. Working on it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dentifying  pansexual write-in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apio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apio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olyamorous Pan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an 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an-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y but ive only had relationships with me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identifying asexual / demisexual write-ins: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G|g]r[a|e]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on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elib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emi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se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elib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c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ostly a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ost likely a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a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ridium Vykon Jace 8000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emi-romant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sexual lesb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s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i-demi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 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etroromantic A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emiqueer quasiflux asexual foxk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emiA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-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 sexual attracti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 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omoromantic Demi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ay-ish, I am Demi-sexual which means I don't pay attention to sex/gend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experience no sexual attraction but do experience a small amount of romantic attracti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ithromant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an-Quoiromantic A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emiromantic a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dentifying heterosexual individual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H|h]eter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traigh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H|h]etrose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Kinsey scale 1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would put myself as a 1-1.5 on the kinsey sca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taigh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tragih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trai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tr8!!!!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hanging from gay to hetero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ynophil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nto femal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fuck bitches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1 on the Kinsey Sca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ynophil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yno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hanging from gay to hetero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100% Hetr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dentified as gay or lesbia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G|g]a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H|h]omoflexib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ostly ga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oooooo ga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omantically straight and sexually ga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L|l]esb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yk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dentifying bisexual individual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B|b]ise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B|b]icuriou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[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'm straight but I like girls too sexually, not emotionally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alf bi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traight but DTF sexy femal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icurious but i like girls mo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etero with occasional bi tendenci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ay leaning bi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i-curiou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erero-romantic bi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i with a stronger attraction to same se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'm like halfway to bisexual. Never had a crush on another girl but I'm still interested. Idk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 boundaries in place - though probably bi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abulate and check outputs</w:t>
      </w:r>
    </w:p>
    <w:p w14:paraId="695647B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9941 10675</w:t>
      </w:r>
    </w:p>
    <w:p w14:paraId="2E09D647" w14:textId="77777777" w:rsidR="005057AD" w:rsidRPr="006D296A" w:rsidRDefault="0016215C">
      <w:pPr>
        <w:pStyle w:val="Heading3"/>
        <w:rPr>
          <w:rFonts w:ascii="Times New Roman" w:hAnsi="Times New Roman" w:cs="Times New Roman"/>
          <w:sz w:val="18"/>
          <w:szCs w:val="18"/>
        </w:rPr>
      </w:pPr>
      <w:bookmarkStart w:id="10" w:name="sexual-transformed"/>
      <w:r w:rsidRPr="006D296A">
        <w:rPr>
          <w:rFonts w:ascii="Times New Roman" w:hAnsi="Times New Roman" w:cs="Times New Roman"/>
          <w:sz w:val="18"/>
          <w:szCs w:val="18"/>
        </w:rPr>
        <w:t>‘Sexual’ transformed</w:t>
      </w:r>
      <w:bookmarkEnd w:id="10"/>
    </w:p>
    <w:p w14:paraId="4A6E2E5F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sz w:val="18"/>
          <w:szCs w:val="18"/>
        </w:rPr>
        <w:t>sexual identity: (1) heterosexual; (2) lesbian/gay/bisexual; (3) queer/pan/asex/other, and (4) non-answers</w:t>
      </w:r>
    </w:p>
    <w:p w14:paraId="7FF5BE6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5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ata.v4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ggregates all 'sexual' answers into one v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xua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exua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sexual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abulate and check outputs</w:t>
      </w:r>
    </w:p>
    <w:p w14:paraId="1196C26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9941 10675     0</w:t>
      </w:r>
    </w:p>
    <w:p w14:paraId="5FAD81D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)</w:t>
      </w:r>
    </w:p>
    <w:p w14:paraId="1E5C43A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data.v5$sexual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16947, df = 2, p-value &lt; 2.2e-16</w:t>
      </w:r>
    </w:p>
    <w:p w14:paraId="549BDF8A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1" w:name="bmi"/>
      <w:r w:rsidRPr="006D296A">
        <w:rPr>
          <w:rFonts w:ascii="Times New Roman" w:hAnsi="Times New Roman" w:cs="Times New Roman"/>
          <w:sz w:val="18"/>
          <w:szCs w:val="18"/>
        </w:rPr>
        <w:t>BMI</w:t>
      </w:r>
      <w:bookmarkEnd w:id="11"/>
    </w:p>
    <w:p w14:paraId="7ADB9FB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mi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integ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mi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mi)</w:t>
      </w:r>
    </w:p>
    <w:p w14:paraId="568B804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3    5    6    7    8    9   10   11   12   13   14   15   16   17   18   19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2    2   12   17   10    9   14   11   42  139  436 1213 2417 396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20   21   22   23   24   25   26   27   28   29   30   31   32   33   34   3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4794 6108 5353 5030 4151 3825 2128 1811 1499 1314  983  842  652  545  453  36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36   37   38   39   40   41   42   43   44   45   46   47   48   49   50   5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354  279  227  216  144  113  104   92   71   58   52   43   37   13   18   2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52   53   54   55   56   57   58   59   60   61   62   65   67   68   79   83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3   16    9    1   10    3    2    2    7    2    4    2    1    2    1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85   96   98  113  120  129  133  23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1    1    1    1    1    1    1    1</w:t>
      </w:r>
    </w:p>
    <w:p w14:paraId="40C6132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catter.smooth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mi)</w:t>
      </w:r>
    </w:p>
    <w:p w14:paraId="09DA2281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182EE306" wp14:editId="61CD3501">
            <wp:extent cx="3190240" cy="2628054"/>
            <wp:effectExtent l="0" t="0" r="0" b="127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bmi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9044" cy="263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6A6617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2" w:name="chronic-conditions"/>
      <w:r w:rsidRPr="006D296A">
        <w:rPr>
          <w:rFonts w:ascii="Times New Roman" w:hAnsi="Times New Roman" w:cs="Times New Roman"/>
          <w:sz w:val="18"/>
          <w:szCs w:val="18"/>
        </w:rPr>
        <w:t>Chronic conditions</w:t>
      </w:r>
      <w:bookmarkEnd w:id="12"/>
    </w:p>
    <w:p w14:paraId="5CDB2EC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chroni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5F9FACB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</w:t>
      </w:r>
    </w:p>
    <w:p w14:paraId="0BB1C97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chroni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3E89A92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</w:t>
      </w:r>
    </w:p>
    <w:p w14:paraId="422BF4D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chroni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2B5DDA7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6</w:t>
      </w:r>
    </w:p>
    <w:p w14:paraId="4A92DDB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chroni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7F4FE70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</w:t>
      </w:r>
    </w:p>
    <w:p w14:paraId="375EF0E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chroni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504D97D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</w:t>
      </w:r>
    </w:p>
    <w:p w14:paraId="4BC670C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chroni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16E1C7E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5</w:t>
      </w:r>
    </w:p>
    <w:p w14:paraId="6EBDDC0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chroni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04AFCC5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</w:t>
      </w:r>
    </w:p>
    <w:p w14:paraId="673F1BE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chroni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7B1ED8F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</w:t>
      </w:r>
    </w:p>
    <w:p w14:paraId="697575D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chroni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5A3655F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&lt; table of extent 0 &gt;</w:t>
      </w:r>
    </w:p>
    <w:p w14:paraId="718C48D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chroni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2DD3E3E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5</w:t>
      </w:r>
    </w:p>
    <w:p w14:paraId="34DA255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chroni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2FD7B5C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71</w:t>
      </w:r>
    </w:p>
    <w:p w14:paraId="0165631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chronic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 overall for all chronic = 622, pos  ** too small to include</w:t>
      </w:r>
    </w:p>
    <w:p w14:paraId="2997545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5</w:t>
      </w:r>
    </w:p>
    <w:p w14:paraId="2D8BE93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ata.v5 = subset(data.v5, select= -c(dx_chronic_1:dx_chronic_13)) # drop chronic as possibly flawed variable and low sample</w:t>
      </w:r>
    </w:p>
    <w:p w14:paraId="6B7EFD98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3" w:name="subjective-weight-and-body-image"/>
      <w:r w:rsidRPr="006D296A">
        <w:rPr>
          <w:rFonts w:ascii="Times New Roman" w:hAnsi="Times New Roman" w:cs="Times New Roman"/>
          <w:sz w:val="18"/>
          <w:szCs w:val="18"/>
        </w:rPr>
        <w:t>Subjective weight and body image</w:t>
      </w:r>
      <w:bookmarkEnd w:id="13"/>
    </w:p>
    <w:p w14:paraId="01D3962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ody_s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ody_sr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ody_sr)</w:t>
      </w:r>
    </w:p>
    <w:p w14:paraId="2D346E5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1     2     3     4  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548  4910 24274 17028  3664</w:t>
      </w:r>
    </w:p>
    <w:p w14:paraId="4F7A22C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hi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ody_sr)</w:t>
      </w:r>
    </w:p>
    <w:p w14:paraId="1B95F47B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6C10EE1F" wp14:editId="404A222D">
            <wp:extent cx="2167467" cy="1686560"/>
            <wp:effectExtent l="0" t="0" r="4445" b="254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body_sr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34" cy="168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D0DCA3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4" w:name="race"/>
      <w:r w:rsidRPr="006D296A">
        <w:rPr>
          <w:rFonts w:ascii="Times New Roman" w:hAnsi="Times New Roman" w:cs="Times New Roman"/>
          <w:sz w:val="18"/>
          <w:szCs w:val="18"/>
        </w:rPr>
        <w:lastRenderedPageBreak/>
        <w:t>Race</w:t>
      </w:r>
      <w:bookmarkEnd w:id="14"/>
    </w:p>
    <w:p w14:paraId="01AD3DC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)</w:t>
      </w:r>
    </w:p>
    <w:p w14:paraId="6E277F4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&lt; table of extent 0 &gt;</w:t>
      </w:r>
    </w:p>
    <w:p w14:paraId="7C4A1F3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ata.v5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'race' subtypes combined into one variabl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ac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ace_bl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race_am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race_asi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race_hi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race_pa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race_ar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race_whi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race_ot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429D0EF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1     2     3     4  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1307  3226  5318  8389  2318</w:t>
      </w:r>
    </w:p>
    <w:p w14:paraId="1E53452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ata.v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 out NAs for complete dat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ace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ouble check NA output</w:t>
      </w:r>
    </w:p>
    <w:p w14:paraId="7B9026C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1     2     3     4     5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1307  3226  5318  8389  2318     0</w:t>
      </w:r>
    </w:p>
    <w:p w14:paraId="642CA30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hi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visualization distribution and skew</w:t>
      </w:r>
    </w:p>
    <w:p w14:paraId="1F77B57D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76016446" wp14:editId="15211AFD">
            <wp:extent cx="2824480" cy="209973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rac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352" cy="211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A43B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)</w:t>
      </w:r>
    </w:p>
    <w:p w14:paraId="4385A6D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data.v6$rac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8604.6, df = 2, p-value &lt; 2.2e-16</w:t>
      </w:r>
    </w:p>
    <w:p w14:paraId="795F5A20" w14:textId="77777777" w:rsidR="005057AD" w:rsidRPr="006D296A" w:rsidRDefault="0016215C">
      <w:pPr>
        <w:pStyle w:val="Heading3"/>
        <w:rPr>
          <w:rFonts w:ascii="Times New Roman" w:hAnsi="Times New Roman" w:cs="Times New Roman"/>
          <w:sz w:val="18"/>
          <w:szCs w:val="18"/>
        </w:rPr>
      </w:pPr>
      <w:bookmarkStart w:id="15" w:name="race-write-in-reconcilation"/>
      <w:r w:rsidRPr="006D296A">
        <w:rPr>
          <w:rFonts w:ascii="Times New Roman" w:hAnsi="Times New Roman" w:cs="Times New Roman"/>
          <w:sz w:val="18"/>
          <w:szCs w:val="18"/>
        </w:rPr>
        <w:t>Race write-in reconcilation</w:t>
      </w:r>
      <w:bookmarkEnd w:id="15"/>
    </w:p>
    <w:p w14:paraId="5A1188C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decline to answ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meric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H|h]um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ers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refer not to sa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refer not to answer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refer not to specif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refer not to answer :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UCK YOU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aramel Ameri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rrelevan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refer not to st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refer no to sa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row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 th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ex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ace is a problematic social construc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ace is a socual construc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ranscenden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ace/ethnicity should not matt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refer not to answ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y is this a thing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ite passing, ethnically oth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unfortunatel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ile I understand the socio-economic conditions that surround race, race also is a construct which serves no purpose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akanda Forev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atever I can use to be a victim in the given situati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e need to get rid of these color thing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do Not identify raciall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y is there always a race question? Can't we all just be one race? The Human Race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ill not disclos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ace/ethnicity should not matt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/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/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here is only one human race: Homo sapie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itizen of the Worl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on't know due to uncertainity of lineag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choose not to answ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his doesn't matter and you're an idiot for thinking it does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OC because now my opinion will matter in the U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olor doesn't mean anything right? Why do so many surveys ask i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y skin is lighter than others, and darker than som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am not a racial identifying person. I am American. My DNA says something about Korean heritage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do not identify as a race in order to promote social equality for all rac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don't think race is all that important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do not think that this information should or does make a difference ,so, I chose to not st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 White, Cherokee, European, Irish man who would be preferred to be called else but whi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won't allow my race to be used in this study for potential insidious usag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Jokeste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olv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ul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nowm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re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eneral Electr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a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Earthling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have rainbow skin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jedi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ight skinned potat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'm stainless steel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7-foot tall Chinese wom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 little tan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pache helicopt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ptenodyt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oo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oon m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lack haw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viation Heritag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Ewo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ptenodyt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esert Camoflaug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ttack helicopt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Ethnic Kekistani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whit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J|j]ew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f Israeli, could be White, Asian, or ME (e.g. Palestine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shkenazi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aucas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E|e]urope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G|g]ree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I|i]ris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I|i]tal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lbani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em[e|i]t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R|r]uss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uld be Asian depending on reg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R|r]om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T|t]urkis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lav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eti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B|b]asqu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icil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olis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candinav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F|f]innis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elt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cottis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ana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editerrane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lease refer to me as Caucasian; it's extremely offensive to refer to every race-- excluding Caucasians-- in their politically correct for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t sure if I'm Hispanic, as I am Portuguese and Spanish (from my mother's side) . I identify as white as I am of European descent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ortuges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ape Verde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apeverde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ulgarian-Ameri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ing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glo Sax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glo/whi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alkan for ethnicit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Ulster-scot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'm white, but I do have some Native American in me but it's not the dominant visible ethnicity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ite (Jewish/Jamaican-Chinese/Irish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RMEN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dentifies as American Indian or other indigenous desc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ative [A|a]meri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I|i]ndigenou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look white but im also status nativ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ndigenous/Mestiz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merican indian that isn'y legally claim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dentifies as Asia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s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hines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J|j]apanes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I|i]nd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B|b]anglad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F|f]ilipin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G|g]uyanes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ongoli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hin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outheas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outh [A|a]s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unjabi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iberi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I|i]ndonesi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W|w]est [I|i]nd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ri Lank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ri-Lank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al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hinese Ethinicy-Nuosu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ustrones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hird culture kid, born and raised in asia until 18y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entral As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ndian, UAE nativ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ndian/Subcontinent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ndians arent on the list....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merican Texan of Indian (South asia) Descen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Okinaw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sian/Chines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Japanese American and Native Hawaiian Cultu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sian. International.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ustralian/Ind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ndo-Caribbe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tlantic Island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elugu-speaking Tamil-ethnicity Ind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dentifies as Black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fri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fr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K|k]eny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B|b]lac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arribe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B|b]aham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H|h]ait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H|h]ait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J|j]amaic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Z|z]imbabwe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G|g]han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E|e]thiopi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T|t]rinida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E|e]ritre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W|w]akand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iger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ameroonian Ameri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reo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Jamacian Ameri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rth Afric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dentifies as Hispanic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exi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X|x]ican[o|a]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L|l]atin[o|a]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uerto [R|r]i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panis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hican[o|a]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I|i]ber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estiz[o|a]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ortugues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B|b]raz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ub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osta Ri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entral American Nativ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de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dentifies as Middle Eastern or of Arab desc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rmeni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akistani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rab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ers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alest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I|i]srae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fgh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orth [A|a]fric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H|h]azar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rthern African; Moroccan; Israeli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rab Mi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erber/North Afri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optic Egyptian (non-Arab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Kekistani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dentifies all other data or mixed ethicit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B|b]iraci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B|b]i-raci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i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H|h]al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I|i]ndo-[C|c]arribe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ulti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ulatt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and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O|o]th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U|u]nkow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mbiguou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mbiguou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ub Asian/East Afri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wo or more rac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oroccan Mexi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ransraci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dopt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art Thet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aiwanese-Greek-Cypriot Ameri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East Indian, Caribbe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50/50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Korean Ecuador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razilian, Luso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          Native Ameri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entral American/ Caribbe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sian/Ind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ut (more than 3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exican,filipino, ital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lack Hispan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iddle Eastern, Filipino and Spanis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East Indian, Caribbe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ndo-Portugesse (Fijian/Portugesse) Canadian Bor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ultip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ite and American Indian (Choctaw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ite, Black, and Hispan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ite, black, Native Ameri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rench Lebanes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ixed Rac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ebanese, German, Frenc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lack/As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ix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ortuguese/Thai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 American Mutt- a bit of everything somewhere in the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lack and nativ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lack/cub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ilipino and Portugues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ixed rac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Eastern Indian/whi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ite middle easter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ransraci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erman, Chinese, Arabic, Melanes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ispanic and Middle Easter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ulatt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ixed &amp; south ameri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nternation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iraci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ultiraci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Korean Ecuador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entral American/ Caribbe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 American Mutt- a bit of everything somewhere in the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dentifies as black and white as 'Other/Mixed'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lack/Whi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ite/African Ameri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ite/African Americ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dentifies as Asian and White as 'Other/Mixed'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E|e]uras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Japanese, Chinese, French, British, Gree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sian/Whi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sian/Europe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sian and Whi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sian and whi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ite (Caucasian) and Indian (S. Asia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hinese/Whi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merican/Asian African/American Whi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3/4 White, 1/4 Japanes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ite &amp; Asi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hinese and Whi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dentifies as Hispanic and White as 'Other/Mixed'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 am 1/4th Hispanic 3/4 Germ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onduran, Iris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ite hispan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ite, and Hispan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ispanic/Jewis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ite and Hispan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ite Hispan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rench and spanis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ATINA/WHI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white/hispan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f I identify as puerto rican does that mean i get more scholarship money?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dentifies as MR and White as 'Other/Mixed'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>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[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_other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alf Middle Eastern half whi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alf my family is white and the other middle easter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abulate and check output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6DB8ACE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1     2     3     4     5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1357  3244  5314  8524  2119     0</w:t>
      </w:r>
    </w:p>
    <w:p w14:paraId="60CD203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hi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visualizae distribution and skew</w:t>
      </w:r>
    </w:p>
    <w:p w14:paraId="385A783C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3701FE3A" wp14:editId="4A73E803">
            <wp:extent cx="2268824" cy="1591733"/>
            <wp:effectExtent l="0" t="0" r="508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race%20reconciliation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255" cy="160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378D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)</w:t>
      </w:r>
    </w:p>
    <w:p w14:paraId="430021F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data.v6$rac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8608.3, df = 2, p-value &lt; 2.2e-16</w:t>
      </w:r>
    </w:p>
    <w:p w14:paraId="77246B68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6" w:name="sibs-and-frequency"/>
      <w:r w:rsidRPr="006D296A">
        <w:rPr>
          <w:rFonts w:ascii="Times New Roman" w:hAnsi="Times New Roman" w:cs="Times New Roman"/>
          <w:sz w:val="18"/>
          <w:szCs w:val="18"/>
        </w:rPr>
        <w:t>SIBs and frequency</w:t>
      </w:r>
      <w:bookmarkEnd w:id="16"/>
    </w:p>
    <w:p w14:paraId="4B3961B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7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ata.v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ib_freq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ib_non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on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sib_freq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1-2x/y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sib_freq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&lt;1x/mo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sib_freq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2-3x/mo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sib_freq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1-2x/wk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sib_freq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3-5x/wk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sib_freq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lmost everyda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ib_freq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 for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b_freq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ib_freq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move frequency to numeric clas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ib_freq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use for NA changes</w:t>
      </w:r>
    </w:p>
    <w:p w14:paraId="7366FA9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3937  4529     0</w:t>
      </w:r>
    </w:p>
    <w:p w14:paraId="50A8E49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7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ata.v7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sib_none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ib_oth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s/columns</w:t>
      </w:r>
    </w:p>
    <w:p w14:paraId="7A55B457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7" w:name="scoff-scale"/>
      <w:r w:rsidRPr="006D296A">
        <w:rPr>
          <w:rFonts w:ascii="Times New Roman" w:hAnsi="Times New Roman" w:cs="Times New Roman"/>
          <w:sz w:val="18"/>
          <w:szCs w:val="18"/>
        </w:rPr>
        <w:t>SCOFF scale</w:t>
      </w:r>
      <w:bookmarkEnd w:id="17"/>
    </w:p>
    <w:p w14:paraId="44F45EB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d_scof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d_scoff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ed_scoff)  </w:t>
      </w:r>
    </w:p>
    <w:p w14:paraId="6DE3AA0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    2     3     4  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8763  9355  5698  2941  1033   227</w:t>
      </w:r>
    </w:p>
    <w:p w14:paraId="51FE331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hi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d_scoff)</w:t>
      </w:r>
    </w:p>
    <w:p w14:paraId="1FFBF3D2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4CBE0D09" wp14:editId="1D96D215">
            <wp:extent cx="2208107" cy="1828800"/>
            <wp:effectExtent l="0" t="0" r="1905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SCOFF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4650" cy="1834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C584A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7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ata.v7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scof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cof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clean up vars/columns  </w:t>
      </w:r>
    </w:p>
    <w:p w14:paraId="777F9BF7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8" w:name="past-finances"/>
      <w:r w:rsidRPr="006D296A">
        <w:rPr>
          <w:rFonts w:ascii="Times New Roman" w:hAnsi="Times New Roman" w:cs="Times New Roman"/>
          <w:sz w:val="18"/>
          <w:szCs w:val="18"/>
        </w:rPr>
        <w:t>Past finances</w:t>
      </w:r>
      <w:bookmarkEnd w:id="18"/>
    </w:p>
    <w:p w14:paraId="758F38A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7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ata.v7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inpas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finpa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finpa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finpa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finpa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finpa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finpast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finpast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127C79E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1     2     3     4     5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7786 12364  9965  5506  2807     0</w:t>
      </w:r>
    </w:p>
    <w:p w14:paraId="4C5CEDFA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9" w:name="co-occuring-mh-diagnoses"/>
      <w:r w:rsidRPr="006D296A">
        <w:rPr>
          <w:rFonts w:ascii="Times New Roman" w:hAnsi="Times New Roman" w:cs="Times New Roman"/>
          <w:sz w:val="18"/>
          <w:szCs w:val="18"/>
        </w:rPr>
        <w:t>Co-occuring MH diagnoses</w:t>
      </w:r>
      <w:bookmarkEnd w:id="19"/>
    </w:p>
    <w:p w14:paraId="24227AF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8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o ensure those who skipped the question are not accidentally added to No MH dx categor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dep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anx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b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bi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psy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ea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ea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t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tr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sa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sa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neurode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neurode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pers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pers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adhd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neurode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name ADHD to a single categor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adhd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adhd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9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ata.v8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filters out any respondents who skipped the MH section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x_m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x_dep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dx_anx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dx_bi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dx_psy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dx_e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dx_t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dx_s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dx_adh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dx_per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dx_any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dx_non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x_m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x_m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s dichotomous variabl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                     dx_m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x_mh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9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mh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9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x_mh)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urns dx_mh into boolea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9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x_mh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</w:t>
      </w:r>
    </w:p>
    <w:p w14:paraId="59D44C3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6197 12231     0</w:t>
      </w:r>
    </w:p>
    <w:p w14:paraId="407BD44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9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mh)</w:t>
      </w:r>
    </w:p>
    <w:p w14:paraId="698CB2B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data.v9$dx_mh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6998, df = 2, p-value &lt; 2.2e-16</w:t>
      </w:r>
    </w:p>
    <w:p w14:paraId="55B1E6E8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20" w:name="data-division-for-final-sample"/>
      <w:r w:rsidRPr="006D296A">
        <w:rPr>
          <w:rFonts w:ascii="Times New Roman" w:hAnsi="Times New Roman" w:cs="Times New Roman"/>
          <w:sz w:val="18"/>
          <w:szCs w:val="18"/>
        </w:rPr>
        <w:t>DATA DIVISION for final sample</w:t>
      </w:r>
      <w:bookmarkEnd w:id="20"/>
    </w:p>
    <w:p w14:paraId="24F441DA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21" w:name="data-div-and-stats"/>
      <w:r w:rsidRPr="006D296A">
        <w:rPr>
          <w:rFonts w:ascii="Times New Roman" w:hAnsi="Times New Roman" w:cs="Times New Roman"/>
          <w:sz w:val="18"/>
          <w:szCs w:val="18"/>
        </w:rPr>
        <w:t>Data div and stats</w:t>
      </w:r>
      <w:bookmarkEnd w:id="21"/>
    </w:p>
    <w:p w14:paraId="498F0D6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.v1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data.fram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9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plit data.v10 into two halves for training and testing dataset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t.seed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0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plit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ample.spli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ata.v10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plitRatio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FloatTok"/>
          <w:rFonts w:ascii="Times New Roman" w:hAnsi="Times New Roman" w:cs="Times New Roman"/>
          <w:sz w:val="18"/>
          <w:szCs w:val="18"/>
        </w:rPr>
        <w:t>0.5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training and testing set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ata.v10, spli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rai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ata.v10, spli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Check outpu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im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ata.v10)</w:t>
      </w:r>
    </w:p>
    <w:p w14:paraId="1003088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[1] 38428   449</w:t>
      </w:r>
    </w:p>
    <w:p w14:paraId="5F6A2B0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im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0)</w:t>
      </w:r>
    </w:p>
    <w:p w14:paraId="0700C60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[1] 19172   449</w:t>
      </w:r>
    </w:p>
    <w:p w14:paraId="43B95C9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im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0)</w:t>
      </w:r>
    </w:p>
    <w:p w14:paraId="3921341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[1] 19256   449</w:t>
      </w:r>
    </w:p>
    <w:p w14:paraId="49D740A6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22" w:name="audit"/>
      <w:r w:rsidRPr="006D296A">
        <w:rPr>
          <w:rFonts w:ascii="Times New Roman" w:hAnsi="Times New Roman" w:cs="Times New Roman"/>
          <w:sz w:val="18"/>
          <w:szCs w:val="18"/>
        </w:rPr>
        <w:t>AUDIT</w:t>
      </w:r>
      <w:bookmarkEnd w:id="22"/>
    </w:p>
    <w:p w14:paraId="61D7FD4A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sz w:val="18"/>
          <w:szCs w:val="18"/>
        </w:rPr>
        <w:t>** too small for inclusion</w:t>
      </w:r>
    </w:p>
    <w:p w14:paraId="361CE9A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bine audit_3_f, audit_3_m, audit_3_o to create 'audit_3'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3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f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m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f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m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ll outputs needs to be numeric for future addition of AUDIT total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1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2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3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4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5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6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7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8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9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10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Find audit_tot -- total AUDIT scores for all participants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to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udit_tot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 (too small)</w:t>
      </w:r>
    </w:p>
    <w:p w14:paraId="0E3DA45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2   3   4   5   6   7   8  11  12  13  14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73  87  34   8  14  11   5   1   1   1   1</w:t>
      </w:r>
    </w:p>
    <w:p w14:paraId="6DD62ED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0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.v10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m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f, 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o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s/columns</w:t>
      </w:r>
    </w:p>
    <w:p w14:paraId="4CCFBF67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23" w:name="etoh-treatment"/>
      <w:r w:rsidRPr="006D296A">
        <w:rPr>
          <w:rFonts w:ascii="Times New Roman" w:hAnsi="Times New Roman" w:cs="Times New Roman"/>
          <w:sz w:val="18"/>
          <w:szCs w:val="18"/>
        </w:rPr>
        <w:t>ETOH treatment</w:t>
      </w:r>
      <w:bookmarkEnd w:id="23"/>
    </w:p>
    <w:p w14:paraId="58EEAF6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lc_tx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 (too small)</w:t>
      </w:r>
    </w:p>
    <w:p w14:paraId="57CBEC3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0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940   51</w:t>
      </w:r>
    </w:p>
    <w:p w14:paraId="4531E61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0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.v10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lc_tx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s/columns</w:t>
      </w:r>
    </w:p>
    <w:p w14:paraId="26555168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24" w:name="eating-disorder-any-type"/>
      <w:r w:rsidRPr="006D296A">
        <w:rPr>
          <w:rFonts w:ascii="Times New Roman" w:hAnsi="Times New Roman" w:cs="Times New Roman"/>
          <w:sz w:val="18"/>
          <w:szCs w:val="18"/>
        </w:rPr>
        <w:t>Eating disorder, any type</w:t>
      </w:r>
      <w:bookmarkEnd w:id="24"/>
    </w:p>
    <w:p w14:paraId="3220D41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ed_any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 out all NAs for complete dat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ed_any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confirms no NAs</w:t>
      </w:r>
    </w:p>
    <w:p w14:paraId="3074E02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6882  2058     0</w:t>
      </w:r>
    </w:p>
    <w:p w14:paraId="0EC9012E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25" w:name="wcs"/>
      <w:r w:rsidRPr="006D296A">
        <w:rPr>
          <w:rFonts w:ascii="Times New Roman" w:hAnsi="Times New Roman" w:cs="Times New Roman"/>
          <w:sz w:val="18"/>
          <w:szCs w:val="18"/>
        </w:rPr>
        <w:t>WCS</w:t>
      </w:r>
      <w:bookmarkEnd w:id="25"/>
    </w:p>
    <w:p w14:paraId="503F0B97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sz w:val="18"/>
          <w:szCs w:val="18"/>
        </w:rPr>
        <w:t>Combine wcs_1_f, wcs_1_m, wcs_1_o to create ‘wcs_1’ ** too small</w:t>
      </w:r>
    </w:p>
    <w:p w14:paraId="1DAC7D7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 (too small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f)</w:t>
      </w:r>
    </w:p>
    <w:p w14:paraId="7D552CD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   2   3   4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33 236 428 312 169</w:t>
      </w:r>
    </w:p>
    <w:p w14:paraId="47A7322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m)</w:t>
      </w:r>
    </w:p>
    <w:p w14:paraId="743C564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   2   3   4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83  80 187 151  73</w:t>
      </w:r>
    </w:p>
    <w:p w14:paraId="49C7375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o)</w:t>
      </w:r>
    </w:p>
    <w:p w14:paraId="7AA2D22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1  2  3  4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2  5  8 12 13</w:t>
      </w:r>
    </w:p>
    <w:p w14:paraId="5365224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69E1887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   2   3   4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15 497 433 237 109</w:t>
      </w:r>
    </w:p>
    <w:p w14:paraId="0C3D025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1B8EA30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   7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43  201   84   68   61   97  338</w:t>
      </w:r>
    </w:p>
    <w:p w14:paraId="4A11604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17A7F6C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   2   3   4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48 890 333  19</w:t>
      </w:r>
    </w:p>
    <w:p w14:paraId="21B3592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7871239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   2   3   4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64 373 606 410 237</w:t>
      </w:r>
    </w:p>
    <w:p w14:paraId="276EFE3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0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.v10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f, 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m, 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o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</w:p>
    <w:p w14:paraId="681B842E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26" w:name="medication-use"/>
      <w:r w:rsidRPr="006D296A">
        <w:rPr>
          <w:rFonts w:ascii="Times New Roman" w:hAnsi="Times New Roman" w:cs="Times New Roman"/>
          <w:sz w:val="18"/>
          <w:szCs w:val="18"/>
        </w:rPr>
        <w:t>Medication use</w:t>
      </w:r>
      <w:bookmarkEnd w:id="26"/>
    </w:p>
    <w:p w14:paraId="02AAD0C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stimula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sti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bine stimulant variabl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concile stimulant write-ins from meds_7_tex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V|v]yvan[s|c]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T|t]ene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oncer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dderal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R|r]ital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rovig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rmodafin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F|f]ocal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etada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F|f]ocal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uvig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DH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odafin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yanc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ivance adh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trater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dero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der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dder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dderrall (for ADHD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dderal, vyvanc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elltec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antidepressa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dep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bine depression var typ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concile write-ins for depression from med_7_tex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elex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italopra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ymbal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E|e]scitalopra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L|l]exapr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ertral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Z|z]olof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SRI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E|e]lav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aroxet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roza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ntidepressan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mitriptyl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uloxet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[e|i]prale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W|w]ellbutr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tratter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tomoxet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F|f]luvoxam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V|v]enlafax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ristiq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esipram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V|v]iibry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V|v]enlafax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lomipram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esvenflax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irtazap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R|r][e|i]mer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T|t]raz[a|o|i]d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ortriptyl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YMBAL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ymbol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exipr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exxapr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ertal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emir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irtazepe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uprop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exapro, Wellbutr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exapro and Pax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uoxet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uluxot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orgot the name, anti depressant for anxiety, daily m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tomoxitine (nonstimulant ADHD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luvoximine (luvox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afran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matryptaline for migrain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mnitryptal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uproprion (may or may not count as a psychostim?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matryptaline for migrain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inipres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antipsychotic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psy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bine anti-psychotic med va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concile anti-psychotic entries from med_7_tex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bilif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bilit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V|v]rayla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O|o]lanzap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ripiprazo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L|l]atud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eroqu[e|o]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G|g]eod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Q|q]uetiap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Ziprazid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Quitiap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atuda, Giad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Create anti-anxiety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anx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bine anti-anxiety var typ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concile all anti-anxiety drugs from the write-ins from meds_7_tex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X|x]ana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V|v]aliu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ropranolo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ropano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L|l]orazepa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euront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tara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L|l]yric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tiv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lonid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razos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B|b]uspa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V|v]istar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ntihistamin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I|i]nder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H|h]ydroxyz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ntihistamin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K|k]lonop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iazepa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B|b]uspir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G|g]abapent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alui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you didnt list vallium under anti-anxiet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phrazola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ydroxizine--prescribed as needed for anxiety, only took one because of adverse reacti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ydrodoxine, a blood pressure medicine for anxiety that I don't remember the name o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mood stabiliz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moo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bine mood stabilizer va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concile mood stabilizers from write-in in med_7_tex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mood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L|l]ithiu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mood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L|l]amict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mood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L|l]amotrig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mood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epako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mood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T|t]rilept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mood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O|o]xcarbarzep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mood[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ood Stabilizer/Birth Contro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sleep me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sl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bine sleep meds va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concile sleep medications from write-ins in meds_7_tex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l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X|x]yre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l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leep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l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elaton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l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Z|z]qu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l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yqu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l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iphenhydram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le[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abapentin, trazodone (both for sleep on separate occasions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eneric sleep medication: melatonin supplement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old medicine to induce sleep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"Othermed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ot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bine other meds va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concile "other" entries from med_7_tex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annabi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arijuan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W|w]e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altrex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ynthroi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T|t]opoma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T|t]estoster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T|t]hyroi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H|h]ydrodoc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lonid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G|g]uanfac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K|k]etam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F|f]lexer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ant[o|a]lo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pironolact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H|h]orm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O|o]xycod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annab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B|b]e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anabi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istir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istr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hyrox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he Reef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opimitr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opiram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Estradiol, Spironact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uscle relaxants to help me sleep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Ondansetr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umatriptan for migrain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silocybin Mushroom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lonod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uscle Relaxe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ti-siezure medicati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ode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drogen Blocke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ti-seizure to control racing thought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ti seizu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uprenorphine (Suboxone) for opiate dependenc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ydrox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ydroxcyz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yace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irape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ypothyroid medicati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Epilepsy drug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irth contro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ethad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impa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ontrav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enztrop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ntuniv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edicinal marijuan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antaloc, for psychogenic vomiting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edicinal Cannabi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estosterone Enanth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estoster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annabi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edical marijuan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a group for students who do not take any psychotropic med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non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meds_non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 for all meds w/ non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non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sti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dep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psy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anx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moo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sl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ot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eds_any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abulate and check output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)</w:t>
      </w:r>
    </w:p>
    <w:p w14:paraId="6E1708C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62  1159</w:t>
      </w:r>
    </w:p>
    <w:p w14:paraId="04B8888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)</w:t>
      </w:r>
    </w:p>
    <w:p w14:paraId="365A392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62  2663</w:t>
      </w:r>
    </w:p>
    <w:p w14:paraId="3E4F30A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)</w:t>
      </w:r>
    </w:p>
    <w:p w14:paraId="7F0B872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62   161</w:t>
      </w:r>
    </w:p>
    <w:p w14:paraId="784D04B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)</w:t>
      </w:r>
    </w:p>
    <w:p w14:paraId="3DBAABA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62  1426</w:t>
      </w:r>
    </w:p>
    <w:p w14:paraId="3D5746E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lastRenderedPageBreak/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mood)</w:t>
      </w:r>
    </w:p>
    <w:p w14:paraId="58472E8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62   343</w:t>
      </w:r>
    </w:p>
    <w:p w14:paraId="3DD1F15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le)</w:t>
      </w:r>
    </w:p>
    <w:p w14:paraId="3A24D58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62   656</w:t>
      </w:r>
    </w:p>
    <w:p w14:paraId="322048A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)</w:t>
      </w:r>
    </w:p>
    <w:p w14:paraId="1B8EFEE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62   302</w:t>
      </w:r>
    </w:p>
    <w:p w14:paraId="57D51F5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none)</w:t>
      </w:r>
    </w:p>
    <w:p w14:paraId="2620DE8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4019 14262</w:t>
      </w:r>
    </w:p>
    <w:p w14:paraId="5606575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meds_any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4C5133B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62  4019     0</w:t>
      </w:r>
    </w:p>
    <w:p w14:paraId="623ACE06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27" w:name="psychopharm-medication-class-count"/>
      <w:r w:rsidRPr="006D296A">
        <w:rPr>
          <w:rFonts w:ascii="Times New Roman" w:hAnsi="Times New Roman" w:cs="Times New Roman"/>
          <w:sz w:val="18"/>
          <w:szCs w:val="18"/>
        </w:rPr>
        <w:t>Psychopharm medication class count</w:t>
      </w:r>
      <w:bookmarkEnd w:id="27"/>
    </w:p>
    <w:p w14:paraId="04FE996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nvert all med vars to numeric for future medcount var total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et any NAs equal to zero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meds_count v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coun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coun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meds_cou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meds_cou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meds_cou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meds_cou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meds_cou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meds_cou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meds_cou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count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meds_count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turn var to numeric cas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lastRenderedPageBreak/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meds_count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364F69A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    2     3     4     5     6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62  2339  1063   428   136    46     7     0</w:t>
      </w:r>
    </w:p>
    <w:p w14:paraId="1F95A4E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.v11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s/columns</w:t>
      </w:r>
    </w:p>
    <w:p w14:paraId="4AE32AD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3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1</w:t>
      </w:r>
    </w:p>
    <w:p w14:paraId="07EEA763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28" w:name="us-resident-status"/>
      <w:r w:rsidRPr="006D296A">
        <w:rPr>
          <w:rFonts w:ascii="Times New Roman" w:hAnsi="Times New Roman" w:cs="Times New Roman"/>
          <w:sz w:val="18"/>
          <w:szCs w:val="18"/>
        </w:rPr>
        <w:t>US resident status</w:t>
      </w:r>
      <w:bookmarkEnd w:id="28"/>
    </w:p>
    <w:p w14:paraId="6998466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ggregate all residency variables into 1 variable called 'res_status'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3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s_statu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citize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permanentre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vis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undo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otherdo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es_status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11D285B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   2   3   4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53   8  49   1   1</w:t>
      </w:r>
    </w:p>
    <w:p w14:paraId="545F6C5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ata.v13 = subset(traindf.v12, select= -c(citizen, permanentres, visa, otherdoc, undoc))   # clean up var</w:t>
      </w:r>
    </w:p>
    <w:p w14:paraId="6BCCBA78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29" w:name="discrimination"/>
      <w:r w:rsidRPr="006D296A">
        <w:rPr>
          <w:rFonts w:ascii="Times New Roman" w:hAnsi="Times New Roman" w:cs="Times New Roman"/>
          <w:sz w:val="18"/>
          <w:szCs w:val="18"/>
        </w:rPr>
        <w:t>Discrimination</w:t>
      </w:r>
      <w:bookmarkEnd w:id="29"/>
    </w:p>
    <w:p w14:paraId="281A7E8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iscrim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iscri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iscrim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 (lots of NAs)</w:t>
      </w:r>
    </w:p>
    <w:p w14:paraId="1B74373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118 3253 1432  349   86   53 6990</w:t>
      </w:r>
    </w:p>
    <w:p w14:paraId="5477FC38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30" w:name="religion"/>
      <w:r w:rsidRPr="006D296A">
        <w:rPr>
          <w:rFonts w:ascii="Times New Roman" w:hAnsi="Times New Roman" w:cs="Times New Roman"/>
          <w:sz w:val="18"/>
          <w:szCs w:val="18"/>
        </w:rPr>
        <w:t>Religion</w:t>
      </w:r>
      <w:bookmarkEnd w:id="30"/>
    </w:p>
    <w:p w14:paraId="1A13E11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Label levels of religious importanc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3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lip cod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ligio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eligio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highly religiou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ligio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ligio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ligio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ligio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ot at all religiou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eligios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ligios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ligios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eligios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07AFD72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704 3537 4640 3676 2714    0</w:t>
      </w:r>
    </w:p>
    <w:p w14:paraId="7FDE9151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31" w:name="residence-type"/>
      <w:r w:rsidRPr="006D296A">
        <w:rPr>
          <w:rFonts w:ascii="Times New Roman" w:hAnsi="Times New Roman" w:cs="Times New Roman"/>
          <w:sz w:val="18"/>
          <w:szCs w:val="18"/>
        </w:rPr>
        <w:t>Residence type</w:t>
      </w:r>
      <w:bookmarkEnd w:id="31"/>
    </w:p>
    <w:p w14:paraId="1879C49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-organize living situation into on-campus, off-campus, and at hom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3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sidenc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esiden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n-campu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siden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siden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op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siden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siden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ff-campu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siden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with famil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                        residen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esidenc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esidenc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1276B72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840  498 7620 2309    0</w:t>
      </w:r>
    </w:p>
    <w:p w14:paraId="6F5C5FA0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32" w:name="mh-campus-environment"/>
      <w:r w:rsidRPr="006D296A">
        <w:rPr>
          <w:rFonts w:ascii="Times New Roman" w:hAnsi="Times New Roman" w:cs="Times New Roman"/>
          <w:sz w:val="18"/>
          <w:szCs w:val="18"/>
        </w:rPr>
        <w:t>MH campus environment</w:t>
      </w:r>
      <w:bookmarkEnd w:id="32"/>
    </w:p>
    <w:p w14:paraId="45CD79E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nv_mh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fact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nv_mh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env_mh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 (excessive NAs)</w:t>
      </w:r>
    </w:p>
    <w:p w14:paraId="76C9973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44 1555 2569 2620 2743  634 7002</w:t>
      </w:r>
    </w:p>
    <w:p w14:paraId="2EBAD0BA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33" w:name="insurance-coverage"/>
      <w:r w:rsidRPr="006D296A">
        <w:rPr>
          <w:rFonts w:ascii="Times New Roman" w:hAnsi="Times New Roman" w:cs="Times New Roman"/>
          <w:sz w:val="18"/>
          <w:szCs w:val="18"/>
        </w:rPr>
        <w:t>Insurance coverage</w:t>
      </w:r>
      <w:bookmarkEnd w:id="33"/>
    </w:p>
    <w:p w14:paraId="4FE64EC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one insurance var from related questions in 'ins_' modul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3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ins_no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(in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s_m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s_m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s_ad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nadequate coverag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(in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s_m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s_m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s_ad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dequate MH coverag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ins_no))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s_no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s_no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witch class to boolea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s_no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</w:t>
      </w:r>
    </w:p>
    <w:p w14:paraId="516A098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240  3025     0</w:t>
      </w:r>
    </w:p>
    <w:p w14:paraId="6BFB7D7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s_no)</w:t>
      </w:r>
    </w:p>
    <w:p w14:paraId="2A08414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raindf.v13$ins_no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3771.8, df = 2, p-value &lt; 2.2e-16</w:t>
      </w:r>
    </w:p>
    <w:p w14:paraId="19BC0EF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3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.v13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in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ins_mh, ins_ade, ins_inade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</w:t>
      </w:r>
    </w:p>
    <w:p w14:paraId="5E97D879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34" w:name="military-status"/>
      <w:r w:rsidRPr="006D296A">
        <w:rPr>
          <w:rFonts w:ascii="Times New Roman" w:hAnsi="Times New Roman" w:cs="Times New Roman"/>
          <w:sz w:val="18"/>
          <w:szCs w:val="18"/>
        </w:rPr>
        <w:t>Military status</w:t>
      </w:r>
      <w:bookmarkEnd w:id="34"/>
    </w:p>
    <w:p w14:paraId="02588EA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military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1A643C7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3129   128     8</w:t>
      </w:r>
    </w:p>
    <w:p w14:paraId="127128E9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35" w:name="international-student"/>
      <w:r w:rsidRPr="006D296A">
        <w:rPr>
          <w:rFonts w:ascii="Times New Roman" w:hAnsi="Times New Roman" w:cs="Times New Roman"/>
          <w:sz w:val="18"/>
          <w:szCs w:val="18"/>
        </w:rPr>
        <w:t>International student</w:t>
      </w:r>
      <w:bookmarkEnd w:id="35"/>
    </w:p>
    <w:p w14:paraId="1A3B1E2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4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internationa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internationa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internationa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international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ternational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ternational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ternational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690192A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229  1030     0</w:t>
      </w:r>
    </w:p>
    <w:p w14:paraId="7C6385CD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36" w:name="family-support"/>
      <w:r w:rsidRPr="006D296A">
        <w:rPr>
          <w:rFonts w:ascii="Times New Roman" w:hAnsi="Times New Roman" w:cs="Times New Roman"/>
          <w:sz w:val="18"/>
          <w:szCs w:val="18"/>
        </w:rPr>
        <w:lastRenderedPageBreak/>
        <w:t>Family support</w:t>
      </w:r>
      <w:bookmarkEnd w:id="36"/>
    </w:p>
    <w:p w14:paraId="1110FCB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am_support_aca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am_support_aca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fam_support_aca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 (excessive NAs)</w:t>
      </w:r>
    </w:p>
    <w:p w14:paraId="53BBBA0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1     2     3     4     5     6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977   612   190    56    24    17 11383</w:t>
      </w:r>
    </w:p>
    <w:p w14:paraId="63DD0F5C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37" w:name="activity-involvement"/>
      <w:r w:rsidRPr="006D296A">
        <w:rPr>
          <w:rFonts w:ascii="Times New Roman" w:hAnsi="Times New Roman" w:cs="Times New Roman"/>
          <w:sz w:val="18"/>
          <w:szCs w:val="18"/>
        </w:rPr>
        <w:t>Activity Involvement</w:t>
      </w:r>
      <w:bookmarkEnd w:id="37"/>
    </w:p>
    <w:p w14:paraId="32A334A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et all NAs in activities equal to 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c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c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thc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thc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thv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thv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th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thi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cs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cs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cu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cu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da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da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fs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fs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gs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gs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gov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gov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m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md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md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none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soc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soc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re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rel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rt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rt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oth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other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one activity variable (dichotomous) based on involvement in campus activiti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4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ctiv_no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ctiv_non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a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ath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athv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athi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c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cu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d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f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g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gov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mp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m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re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so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ar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oth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no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no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ctiv_no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abulate and check output</w:t>
      </w:r>
    </w:p>
    <w:p w14:paraId="3A28E58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9205  4054     0</w:t>
      </w:r>
    </w:p>
    <w:p w14:paraId="4DF96E1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no)</w:t>
      </w:r>
    </w:p>
    <w:p w14:paraId="7501353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raindf.v14$activ_no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2489.1, df = 2, p-value &lt; 2.2e-16</w:t>
      </w:r>
    </w:p>
    <w:p w14:paraId="4A64003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>traindf.v14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.v14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ctiv_none, activ_ac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ctiv_other))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s</w:t>
      </w:r>
    </w:p>
    <w:p w14:paraId="7968E11E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38" w:name="school-variable"/>
      <w:r w:rsidRPr="006D296A">
        <w:rPr>
          <w:rFonts w:ascii="Times New Roman" w:hAnsi="Times New Roman" w:cs="Times New Roman"/>
          <w:sz w:val="18"/>
          <w:szCs w:val="18"/>
        </w:rPr>
        <w:t>School variable</w:t>
      </w:r>
      <w:bookmarkEnd w:id="38"/>
    </w:p>
    <w:p w14:paraId="4791435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nsert each school as a dichotomous v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4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AlbertaCA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AlbertaCA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Boston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Bost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CI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CI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CalPoly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CalPol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ColoradoColleg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ColoradoColleg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ColoradoMountain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ColoradoMounta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ColumbusCA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ColumbusCA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Delawar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Delawa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DetroitMercy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DetroitMerc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Emerson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Emers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GeorgeMason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GeorgeMas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GeorgiaTec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GeorgiaTec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Kalamazoo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Kalamazo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Kansa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Kansa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MDInstituteCollegeAr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MDInstituteCollegeAr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MassAr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MassAr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Merrimack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Merrimac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MichiganStat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MichiganSt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MinnesotaCA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MinnesotaCA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MontclairStat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MontclairSt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NHInstituteAr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NHInstituteAr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NevadaReno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NevadaRen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OaklandCC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OaklandC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OklahomaCityCC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OklahomaCityC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PaloAltoColleg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PaloAltoColleg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PennCollegeTec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PennCollegeTec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Prat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RedlandsC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RhodeIslan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RhodeIslan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RedlandsCC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RedlandsC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Ringling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Ringling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Rolli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Rollin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SAIC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SA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Sewane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Sewane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Smit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Smit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SouthernNazaren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SouthernNazare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SouthwesternOklahomaStat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SouthwesternOklahomaSt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StJoh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StJohn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StMary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StMar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StRos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StRos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TrumanStat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TrumanSt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TuftsHealthScience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TuftsHealthScienc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TuftsMainCampu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TuftsMainCampu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UChicago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UChicag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UFlorid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UFlorid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UMDearborn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UMDearbor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UMic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UMic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UNCSchoolAr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UNCSchoolAr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UTKnoxvill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UTKnoxvil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UniversityofSouthernCaliforni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UniversityofSouthernCaliforni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Uta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Uta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VATec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VATec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VirginiaCommonwealt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VirginiaCommonwealt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WakeFores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WakeFores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Watki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Watkin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WestVirgini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WestVirgini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WesternCaroli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WesternCarolin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WesternMichigan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WesternMichig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lastRenderedPageBreak/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WesternW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WesternW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Xavie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Xavi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</w:p>
    <w:p w14:paraId="2AD25693" w14:textId="77777777" w:rsidR="005057AD" w:rsidRPr="006D296A" w:rsidRDefault="0016215C">
      <w:pPr>
        <w:pStyle w:val="Heading3"/>
        <w:rPr>
          <w:rFonts w:ascii="Times New Roman" w:hAnsi="Times New Roman" w:cs="Times New Roman"/>
          <w:sz w:val="18"/>
          <w:szCs w:val="18"/>
        </w:rPr>
      </w:pPr>
      <w:bookmarkStart w:id="39" w:name="school-type-levels"/>
      <w:r w:rsidRPr="006D296A">
        <w:rPr>
          <w:rFonts w:ascii="Times New Roman" w:hAnsi="Times New Roman" w:cs="Times New Roman"/>
          <w:sz w:val="18"/>
          <w:szCs w:val="18"/>
        </w:rPr>
        <w:t>School type levels</w:t>
      </w:r>
      <w:bookmarkEnd w:id="39"/>
    </w:p>
    <w:p w14:paraId="62500EAE" w14:textId="77777777" w:rsidR="005057AD" w:rsidRPr="006D296A" w:rsidRDefault="0016215C">
      <w:pPr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sz w:val="18"/>
          <w:szCs w:val="18"/>
        </w:rPr>
        <w:t>4-year: var_Boston, var_CalPoly, var_ColoradoCollege, var_ColoradoMountain, var_Delaware, var_DetroitMercy, var_Emerson, var_GeorgeMason, var_GeorgiaTech, var_Kalamazoo, var_Kansas, var_Merrimack, var_MichiganState, var_MontclairState, var_NevadaReno, var_PennCollegeTech, var_RhodeIsland, var_Rollins, var_Sewanee, var_Smith, var_SouthernNazarene, var_SouthwesternOklahomaState, var_StJohns, var_StMarys, var_StRose, var_TrumanState, var_TuftsHealthSciences, var_TuftsMainCampus, var_UChicago, var_UFlorida, var_UMDearborn, var_UMich, var_UTKnoxville, var_UniversityofSouthernCalifornia, var_Utah, var_VATech, var_VirginiaCommonwealth, var_WakeForest,var_WestVirginia, var_WesternCarolina, var_WesternMichigan, var_WesternWA, var_Xavier</w:t>
      </w:r>
    </w:p>
    <w:p w14:paraId="34501BC7" w14:textId="77777777" w:rsidR="005057AD" w:rsidRPr="006D296A" w:rsidRDefault="0016215C">
      <w:pPr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sz w:val="18"/>
          <w:szCs w:val="18"/>
        </w:rPr>
        <w:t>Community College: var_OaklandCC, var_OklahomaCityCC, var_PaloAltoCollege, var_RedlandsCC</w:t>
      </w:r>
    </w:p>
    <w:p w14:paraId="004670B9" w14:textId="77777777" w:rsidR="005057AD" w:rsidRPr="006D296A" w:rsidRDefault="0016215C">
      <w:pPr>
        <w:numPr>
          <w:ilvl w:val="0"/>
          <w:numId w:val="2"/>
        </w:numPr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sz w:val="18"/>
          <w:szCs w:val="18"/>
        </w:rPr>
        <w:t>Art &amp; Design, Culinary: var_AlbertaCAD, var_CIA, var_ColumbusCAD, var_MDInstituteCollegeArt, var_MassArt, var_MinnesotaCAD, var_NHInstituteArt, var_Pratt, , var_Ringling, var_SAIC, var_UNCSchoolArt, var_Watkins,</w:t>
      </w:r>
    </w:p>
    <w:p w14:paraId="295F0B0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4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4-year colleg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chool2_4y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var_Bosto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alPoly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oloradoColle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oloradoMountai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Delawar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DetroitMercy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Emerso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GeorgeMaso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GeorgiaTec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Kalamazo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Kansa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errimack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ichiganStat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ontclairStat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NevadaRen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PennCollegeTec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RhodeIslan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Rollin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ewane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mit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outhernNazaren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outhwesternOklahomaStat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tJohn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tMary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tRos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TrumanStat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TuftsHealthScience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TuftsMainCampu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Chicag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Florid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MDearbor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Mic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TKnoxvill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niversityofSouthernCaliforni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ta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VATec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VirginiaCommonwealt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akeFore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estVirgini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esternCarolin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esternMichiga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esternW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Xavi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var_Bosto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alPoly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oloradoColle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oloradoMountai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Delawar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DetroitMercy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Emerso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GeorgeMaso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GeorgiaTec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Kalamazo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Kansa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errimack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ichiganStat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ontclairStat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NevadaRen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PennCollegeTec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RhodeIslan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Rollin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ewane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mit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outhernNazaren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outhwesternOklahomaStat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tJohn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tMary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tRos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TrumanStat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TuftsHealthScience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TuftsMainCampu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Chicag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Florid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MDearbor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Mic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TKnoxvill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niversityofSouthernCaliforni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ta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VATec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VirginiaCommonwealt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akeFore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estVirgini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esternCarolin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esternMichiga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esternW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Xavi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munity colleg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chool2_cc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var_OaklandC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OklahomaCityC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PaloAltoColle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RedlandsC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var_OaklandC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OklahomaCityC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PaloAltoColle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RedlandsC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rt, design, culinar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chool2_a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var_AlbertaCA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I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olumbusCA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DInstituteCollegeAr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assAr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innesotaCA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NHInstituteAr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Prat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Ringling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AI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NCSchoolAr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atkin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var_AlbertaCA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I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olumbusCA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DInstituteCollegeAr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assAr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innesotaCA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NHInstituteAr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Prat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Ringling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AI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NCSchoolAr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atkin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inary variable for school typ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chool2_4yr)</w:t>
      </w:r>
    </w:p>
    <w:p w14:paraId="3E35D5C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2212 11047</w:t>
      </w:r>
    </w:p>
    <w:p w14:paraId="3256B57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chool2_cc)</w:t>
      </w:r>
    </w:p>
    <w:p w14:paraId="437C7A5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951   308</w:t>
      </w:r>
    </w:p>
    <w:p w14:paraId="196E027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chool2_ad)</w:t>
      </w:r>
    </w:p>
    <w:p w14:paraId="2C62800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735  1524</w:t>
      </w:r>
    </w:p>
    <w:p w14:paraId="59D667B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create one school type variabl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4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chool2_typ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chool2_4y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school2_c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school2_a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school2_type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chool2_typ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fact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chool2_type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chool2_typ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11564CF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1     2     3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047   308  1499     0</w:t>
      </w:r>
    </w:p>
    <w:p w14:paraId="36D2BBDA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40" w:name="premotivation-analyses"/>
      <w:r w:rsidRPr="006D296A">
        <w:rPr>
          <w:rFonts w:ascii="Times New Roman" w:hAnsi="Times New Roman" w:cs="Times New Roman"/>
          <w:sz w:val="18"/>
          <w:szCs w:val="18"/>
        </w:rPr>
        <w:t>PREMOTIVATION ANALYSES</w:t>
      </w:r>
      <w:bookmarkEnd w:id="40"/>
    </w:p>
    <w:p w14:paraId="4D7D6F2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5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4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ew dataframe for analysis</w:t>
      </w:r>
    </w:p>
    <w:p w14:paraId="601E7759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sz w:val="18"/>
          <w:szCs w:val="18"/>
        </w:rPr>
        <w:t>Premotivation correlation</w:t>
      </w:r>
    </w:p>
    <w:p w14:paraId="0BD56A0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fine diathesis vars for correlation matrix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pr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5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i_type, race, undercls, sexual, gender_tgd, sib_freq, ed_any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dx_mh, international, meds_any, religios, school2_type, finpast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ins_no, residenc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rr_simple func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_simpl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functio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traindf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_prem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ig=</w:t>
      </w:r>
      <w:r w:rsidRPr="006D296A">
        <w:rPr>
          <w:rStyle w:val="FloatTok"/>
          <w:rFonts w:ascii="Times New Roman" w:hAnsi="Times New Roman" w:cs="Times New Roman"/>
          <w:sz w:val="18"/>
          <w:szCs w:val="18"/>
        </w:rPr>
        <w:t>0.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{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convert traindf to numeric in order to run correlations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traindf_pr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_prem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_i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is.character, as.factor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traindf_pr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_prem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_i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is.factor, as.numeric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un a correlation and drop the insignificant on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_prem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airwise.complete.ob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                       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cor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ower.tri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,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iag=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prepare to drop duplicates and correlations of 1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corr[cor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rop perfect correlation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data.fram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corr))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urn into a 3-column tabl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.omi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corr)                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remove the NA values from abov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ord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b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Freq)),]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ort by highest correl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prin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turn corr back into matrix in order to plot with corrplo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mtx_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ca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, Var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2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lue.var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req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rrplo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mtx_corr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is.corr=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tl.col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lac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na.label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 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}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rr_simp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</w:t>
      </w:r>
    </w:p>
    <w:p w14:paraId="15522A9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         Var1          Var2          Freq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3         dx_mh      meds_any  0.618930505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13      undercls      residenc -0.378157646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6        si_type      sib_freq  0.355112323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2          race international  0.347496270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4         sexual    gender_tgd  0.326491562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9         sexual      sib_freq  0.267322829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6       si_type         dx_mh  0.253804659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>## 109        sexual         dx_mh  0.243839761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6        si_type        sexual  0.237397274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1      sib_freq         dx_mh  0.232719053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54        sexual      religios -0.229602110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36       si_type      meds_any  0.229544018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1      sib_freq      meds_any  0.207842561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80     gender_tgd      sib_freq  0.201573896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69        sexual  school2_type  0.190369280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08       finpast        ins_no  0.190044378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39        sexual      meds_any  0.182963451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70    gender_tgd  school2_type  0.177590346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1        si_type        ed_any  0.160968062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1        si_type    gender_tgd  0.158956259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6       sib_freq        ed_any  0.154592320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0    gender_tgd         dx_mh  0.133074155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7          race         dx_mh -0.123181219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81       si_type       finpast  0.121486551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2        ed_any         dx_mh  0.121046622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73         dx_mh  school2_type  0.11575338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37          race      meds_any -0.114186167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51       si_type      religios -0.113046611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0    gender_tgd      meds_any  0.112231495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8         dx_mh international -0.109524952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56      sib_freq      religios -0.108733182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71      sib_freq  school2_type  0.105557922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82          race       finpast  0.103387208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58         dx_mh      religios -0.102066970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14        sexual      residenc -0.097967080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84        sexual       finpast  0.095132922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4 international      meds_any -0.094217133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        ed_any      meds_any  0.092369312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4         sexual        ed_any  0.091428540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55    gender_tgd      religios -0.088830840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86      sib_freq       finpast  0.088070173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76      religios  school2_type -0.086891756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60      meds_any      religios -0.085787932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66       si_type  school2_type  0.081266633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92  school2_type       finpast  0.080222031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96       si_type        ins_no  0.080042243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75      meds_any  school2_type  0.079031674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88         dx_mh       finpast  0.074999914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02        ed_any        ins_no  0.072812111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87        ed_any       finpast  0.067911256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3      undercls international -0.067472494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24        ins_no      residenc  0.063754389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6      sib_freq international -0.054458947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97          race        ins_no  0.052953294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89 international       finpast -0.052125635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57        ed_any      religios -0.051406328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8       undercls      sib_freq  0.050626259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1        si_type      undercls  0.050277402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74 international  school2_type  0.049448777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12          race      residenc  0.046757000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15    gender_tgd      residenc -0.046453352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85    gender_tgd       finpast  0.045740322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1       si_type international -0.044013352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68      undercls  school2_type  0.043502980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8       undercls        sexual  0.041795538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16      sib_freq      residenc -0.040475688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4        sexual international -0.039700473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72        ed_any  school2_type  0.037815626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01      sib_freq        ins_no  0.036326296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>## 190      meds_any       finpast  0.035757347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38      undercls      meds_any -0.034280537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8      undercls         dx_mh -0.034265567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00    gender_tgd        ins_no  0.033864916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2           race        ed_any  0.033676615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5     gender_tgd        ed_any  0.033269051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99        sexual        ins_no  0.030525656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5    gender_tgd international -0.029981707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23       finpast      residenc  0.027019070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3       undercls    gender_tgd  0.026387408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59 international      religios -0.025781886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7           race        sexual -0.025719555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7        ed_any international  0.024976213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7           race      sib_freq -0.024148136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2           race    gender_tgd -0.022776077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03         dx_mh        ins_no  0.022725239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98      undercls        ins_no -0.022117284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3       undercls        ed_any  0.019427806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04 international        ins_no  0.019112475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11       si_type      residenc -0.018945333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91      religios       finpast  0.01799789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07  school2_type        ins_no  0.017215309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52          race      religios  0.016809304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83      undercls       finpast  0.015824022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21      religios      residenc  0.013977959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2           race      undercls -0.013301706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22  school2_type      residenc  0.011671435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6        si_type          race  0.011164456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53      undercls      religios  0.007693494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05      meds_any        ins_no -0.006993716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17        ed_any      residenc  0.006599209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20      meds_any      residenc -0.005192221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06      religios        ins_no -0.004583957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19 international      residenc -0.002175212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18         dx_mh      residenc  0.001296571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67          race  school2_type  0.0007879776</w:t>
      </w:r>
    </w:p>
    <w:p w14:paraId="0C38FA10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4F9114DA" wp14:editId="6FB5C679">
            <wp:extent cx="3453781" cy="2668693"/>
            <wp:effectExtent l="0" t="0" r="635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results_prem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912" cy="268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DE006C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41" w:name="pca-premotivation"/>
      <w:r w:rsidRPr="006D296A">
        <w:rPr>
          <w:rFonts w:ascii="Times New Roman" w:hAnsi="Times New Roman" w:cs="Times New Roman"/>
          <w:sz w:val="18"/>
          <w:szCs w:val="18"/>
        </w:rPr>
        <w:t>PCA PREMOTIVATION</w:t>
      </w:r>
      <w:bookmarkEnd w:id="41"/>
    </w:p>
    <w:p w14:paraId="5FC2E31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fine diathesis vars for correlation matrix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pr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5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exual, age, gender_tgd, sib_freq, race, ed_any, dx_mh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international, finpast, meds_any, religios, school2_type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                                 residenc, undercls, ins_no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pr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.omi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_pre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corr matrix, with dummy va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pr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_prem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_i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is.numeric, as.factor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ummy_col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first_dummy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ata.matri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_prem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426308B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sults_pr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ummy_col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_prem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_colum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g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ender_tg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ib_freq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inpas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ac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ed_an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x_m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eds_an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eligio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nternation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ns_n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chool2_typ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esiden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undercl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first_dummy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selected_colum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prem_pca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PC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esults_prem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raph=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pply PC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prem_pca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eig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utput matrix with eigenvalues</w:t>
      </w:r>
    </w:p>
    <w:p w14:paraId="6C51366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      eigenvalue percentage of variance cumulative percentage of varianc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  3.390285e+00           8.072108e+00                          8.07210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  3.043509e+00           7.246449e+00                         15.31855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  2.513403e+00           5.984293e+00                         21.30285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4  2.372687e+00           5.649254e+00                         26.95210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5  2.233960e+00           5.318953e+00                         32.27105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6  2.155771e+00           5.132789e+00                         37.40384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7  2.136995e+00           5.088084e+00                         42.49192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8  1.948784e+00           4.639962e+00                         47.13189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9  1.688688e+00           4.020686e+00                         51.15257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0 1.516934e+00           3.611747e+00                         54.76432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1 1.354127e+00           3.224113e+00                         57.98843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2 1.319909e+00           3.142641e+00                         61.13107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3 1.281784e+00           3.051867e+00                         64.18294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4 1.220569e+00           2.906118e+00                         67.08906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5 1.193834e+00           2.842463e+00                         69.93152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6 1.163570e+00           2.770405e+00                         72.70192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7 1.124648e+00           2.677733e+00                         75.37966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8 1.061562e+00           2.527528e+00                         77.90719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9 1.033497e+00           2.460707e+00                         80.36789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0 1.007688e+00           2.399256e+00                         82.76715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1 9.051025e-01           2.155006e+00                         84.92216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2 8.867369e-01           2.111278e+00                         87.03343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3 8.325044e-01           1.982153e+00                         89.01559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4 7.838828e-01           1.866388e+00                         90.88197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5 7.465202e-01           1.777429e+00                         92.65940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6 6.521796e-01           1.552809e+00                         94.21221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7 5.915114e-01           1.408360e+00                         95.62057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8 5.016081e-01           1.194305e+00                         96.81488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9 4.656694e-01           1.108737e+00                         97.92361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0 3.566335e-01           8.491274e-01                         98.77274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1 2.708794e-01           6.449510e-01                         99.41769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2 2.445672e-01           5.823029e-01      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3 1.167030e-26           2.778643e-26      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4 1.097081e-26           2.612098e-26      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5 6.511427e-27           1.550340e-26      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6 1.931852e-27           4.599648e-27      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7 6.765276e-28           1.610780e-27      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8 6.425453e-28           1.529870e-27      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9 4.675505e-28           1.113215e-27      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40 9.340555e-29           2.223942e-28      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41 8.165019e-29           1.944052e-28      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42 6.419848e-29           1.528535e-28                        100.000000</w:t>
      </w:r>
    </w:p>
    <w:p w14:paraId="02A01D6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>eigval_pr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get_eigenval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prem_pca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igval_prem</w:t>
      </w:r>
    </w:p>
    <w:p w14:paraId="5394BD2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     eigenvalue variance.percent cumulative.variance.perc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  3.390285e+00     8.072108e+00                    8.07210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  3.043509e+00     7.246449e+00                   15.31855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  2.513403e+00     5.984293e+00                   21.30285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  2.372687e+00     5.649254e+00                   26.95210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  2.233960e+00     5.318953e+00                   32.27105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6  2.155771e+00     5.132789e+00                   37.40384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7  2.136995e+00     5.088084e+00                   42.49192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8  1.948784e+00     4.639962e+00                   47.13189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9  1.688688e+00     4.020686e+00                   51.15257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0 1.516934e+00     3.611747e+00                   54.76432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1 1.354127e+00     3.224113e+00                   57.98843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2 1.319909e+00     3.142641e+00                   61.13107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3 1.281784e+00     3.051867e+00                   64.18294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4 1.220569e+00     2.906118e+00                   67.08906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5 1.193834e+00     2.842463e+00                   69.93152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6 1.163570e+00     2.770405e+00                   72.70192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7 1.124648e+00     2.677733e+00                   75.37966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8 1.061562e+00     2.527528e+00                   77.90719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9 1.033497e+00     2.460707e+00                   80.36789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0 1.007688e+00     2.399256e+00                   82.76715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1 9.051025e-01     2.155006e+00                   84.92216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2 8.867369e-01     2.111278e+00                   87.03343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3 8.325044e-01     1.982153e+00                   89.01559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4 7.838828e-01     1.866388e+00                   90.88197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5 7.465202e-01     1.777429e+00                   92.65940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6 6.521796e-01     1.552809e+00                   94.21221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7 5.915114e-01     1.408360e+00                   95.62057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8 5.016081e-01     1.194305e+00                   96.81488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9 4.656694e-01     1.108737e+00                   97.92361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0 3.566335e-01     8.491274e-01                   98.77274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1 2.708794e-01     6.449510e-01                   99.41769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2 2.445672e-01     5.823029e-01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3 1.167030e-26     2.778643e-26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4 1.097081e-26     2.612098e-26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5 6.511427e-27     1.550340e-26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6 1.931852e-27     4.599648e-27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7 6.765276e-28     1.610780e-27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8 6.425453e-28     1.529870e-27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9 4.675505e-28     1.113215e-27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0 9.340555e-29     2.223942e-28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1 8.165019e-29     1.944052e-28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2 6.419848e-29     1.528535e-28                  100.000000</w:t>
      </w:r>
    </w:p>
    <w:p w14:paraId="0C28642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visualization for PCA, FAM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viz_screeplo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prem_pca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ddlabel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ylim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</w:p>
    <w:p w14:paraId="0495CE89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3C305962" wp14:editId="2AD245C4">
            <wp:extent cx="3054773" cy="2235200"/>
            <wp:effectExtent l="0" t="0" r="635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rem_pca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8163" cy="224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21060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viz_pca_va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prem_pca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.va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ontrib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lor by contributions to the PC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radient.col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00AFBB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E7B800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FC4E07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pe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void text overlapp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)</w:t>
      </w:r>
    </w:p>
    <w:p w14:paraId="47F042F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arning: ggrepel: 34 unlabeled data points (too many overlaps). Consid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increasing max.overlaps</w:t>
      </w:r>
    </w:p>
    <w:p w14:paraId="67458EBD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642551F9" wp14:editId="75A3A096">
            <wp:extent cx="2946400" cy="222842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rem_pca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957" cy="223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81E26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viz_famd_va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prem_pca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.va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ontrib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lor by contributions to the PC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radient.col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00AFBB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E7B800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FC4E07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pe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void text overlapp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)</w:t>
      </w:r>
    </w:p>
    <w:p w14:paraId="7BD8031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arning: ggrepel: 34 unlabeled data points (too many overlaps). Consid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increasing max.overlaps</w:t>
      </w:r>
    </w:p>
    <w:p w14:paraId="28FAF8CC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0D929A2B" wp14:editId="653A68C5">
            <wp:extent cx="2892213" cy="2208107"/>
            <wp:effectExtent l="0" t="0" r="3810" b="1905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rem_pca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371" cy="221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277E8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viz_cos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prem_pca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hoic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a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xe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il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teelblu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o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teelblu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ort.va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es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s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top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xtickslab.r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gthem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heme_minim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)</w:t>
      </w:r>
    </w:p>
    <w:p w14:paraId="692EDC42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15DF22C3" wp14:editId="2E891FDE">
            <wp:extent cx="3373120" cy="2546774"/>
            <wp:effectExtent l="0" t="0" r="5080" b="635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rem_pca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576" cy="255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4C58A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42" w:name="glm-premotivation-regression"/>
      <w:r w:rsidRPr="006D296A">
        <w:rPr>
          <w:rFonts w:ascii="Times New Roman" w:hAnsi="Times New Roman" w:cs="Times New Roman"/>
          <w:sz w:val="18"/>
          <w:szCs w:val="18"/>
        </w:rPr>
        <w:t>GLM Premotivation regression</w:t>
      </w:r>
      <w:bookmarkEnd w:id="42"/>
    </w:p>
    <w:p w14:paraId="28DB18C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lm_pr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5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si_type, sexual, gender_tgd, sib_freq, race, ed_any, finpast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dx_mh, international, religios, school2_type, residenc, ins_no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meds_any, undercls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lm_pr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.omi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glm_pre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un regress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lm_pr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glm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i_typ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g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ib_freq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ed_any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x_m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undercl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finpa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eligio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chool2_typ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ternationa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esiden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meds_any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s_no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at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glm_pre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mmar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glm_prem)</w:t>
      </w:r>
    </w:p>
    <w:p w14:paraId="78513A8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all: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glm(formula = si_type ~ sexual + gender_tgd + sib_freq + race +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ed_any + dx_mh + undercls + finpast + religios + school2_type +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international + residenc + meds_any + ins_no, data = glm_pre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Deviance Residuals: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 Min        1Q    Median        3Q       Max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-0.76873  -0.14770  -0.05720   0.00049   1.02456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efficients: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               Estimate Std. Error t value Pr(&gt;|t|)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(Intercept)       -0.022524   0.012248  -1.839    0.066 .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sexualTRUE         0.073827   0.007267  10.159  &lt; 2e-1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gender_tgdTRUE     0.079748   0.015159   5.261 1.46e-07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sib_freqTRUE       0.267287   0.008899  30.037  &lt; 2e-1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race               0.010049   0.002268   4.430 9.50e-0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ed_any1            0.090179   0.009048   9.966  &lt; 2e-1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x_mhTRUE          0.070596   0.007454   9.471  &lt; 2e-1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underclsTRUE       0.030236   0.006527   4.632 3.65e-0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finpast            0.017167   0.002439   7.040 2.03e-12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religios          -0.011001   0.002137  -5.148 2.67e-07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school2_type2      0.025927   0.018654   1.390    0.165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school2_type3     -0.004990   0.008930  -0.559    0.576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internationalTRUE -0.022603   0.011274  -2.005    0.045 *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residenc           0.002862   0.002738   1.045    0.296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meds_any1          0.067467   0.007990   8.444  &lt; 2e-1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ins_noTRUE         0.038245   0.006766   5.653 1.61e-08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---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Signif. codes:  0 '***' 0.001 '**' 0.01 '*' 0.05 '.' 0.1 ' ' 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(Dispersion parameter for gaussian family taken to be 0.09784016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Null deviance: 1561.6  on 12853  degrees of freedom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Residual deviance: 1256.1  on 12838  degrees of freedom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IC: 661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Number of Fisher Scoring iterations: 2</w:t>
      </w:r>
    </w:p>
    <w:p w14:paraId="5F3EBFB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e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lm_prem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trieve coefficients</w:t>
      </w:r>
    </w:p>
    <w:p w14:paraId="054D500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  (Intercept)        sexualTRUE    gender_tgdTRUE      sib_freq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 -0.022523517       0.073826810       0.079747929       0.267287178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         race           ed_any1         dx_mhTRUE      undercls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  0.010048529       0.090178687       0.070595764       0.030236113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      finpast          religios     school2_type2     school2_type3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  0.017167384      -0.011001338       0.025926790      -0.004990267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internationalTRUE          residenc         meds_any1        ins_no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 -0.022603241       0.002862157       0.067467022       0.038245141</w:t>
      </w:r>
    </w:p>
    <w:p w14:paraId="02031A9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i_pr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nfin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lm_prem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trieve confidence intervals</w:t>
      </w:r>
    </w:p>
    <w:p w14:paraId="4C20FA9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aiting for profiling to be done...</w:t>
      </w:r>
    </w:p>
    <w:p w14:paraId="283A288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i_prem</w:t>
      </w:r>
    </w:p>
    <w:p w14:paraId="5A30CFC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                     2.5 %        97.5 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(Intercept)       -0.046530089  0.001483055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sexualTRUE         0.059583190  0.088070429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gender_tgdTRUE     0.050036471  0.109459387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sib_freqTRUE       0.249846392  0.284727964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race               0.005602710  0.014494348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ed_any1            0.072443954  0.107913419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x_mhTRUE          0.055986894  0.085204634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underclsTRUE       0.017443050  0.043029175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finpast            0.012387682  0.021947085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religios          -0.015189790 -0.006812886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>## school2_type2     -0.010634616  0.062488195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school2_type3     -0.022492808  0.012512274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internationalTRUE -0.044700585 -0.000505898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residenc          -0.002504664  0.008228978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meds_any1          0.051807533  0.083126511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ins_noTRUE         0.024984042  0.0515062396</w:t>
      </w:r>
    </w:p>
    <w:p w14:paraId="1DA0DDB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odel.pr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id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lm_prem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nvert model to datafram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odel.prem</w:t>
      </w:r>
    </w:p>
    <w:p w14:paraId="3F67759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# A tibble: 16 x 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term              estimate std.error statistic   p.valu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&lt;chr&gt;                &lt;dbl&gt;     &lt;dbl&gt;     &lt;dbl&gt;     &lt;dbl&gt;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1 (Intercept)       -0.0225    0.0122     -1.84  6.60e-  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2 sexualTRUE         0.0738    0.00727    10.2   3.74e- 2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3 gender_tgdTRUE     0.0797    0.0152      5.26  1.46e-  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4 sib_freqTRUE       0.267     0.00890    30.0   1.25e-19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5 race               0.0100    0.00227     4.43  9.50e-  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6 ed_any1            0.0902    0.00905     9.97  2.61e- 2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7 dx_mhTRUE          0.0706    0.00745     9.47  3.24e- 2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8 underclsTRUE       0.0302    0.00653     4.63  3.65e-  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9 finpast            0.0172    0.00244     7.04  2.03e- 1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 religios          -0.0110    0.00214    -5.15  2.67e-  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 school2_type2      0.0259    0.0187      1.39  1.65e-  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 school2_type3     -0.00499   0.00893    -0.559 5.76e-  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3 internationalTRUE -0.0226    0.0113     -2.00  4.50e-  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 residenc           0.00286   0.00274     1.05  2.96e-  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5 meds_any1          0.0675    0.00799     8.44  3.39e- 1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6 ins_noTRUE         0.0382    0.00677     5.65  1.61e-  8</w:t>
      </w:r>
    </w:p>
    <w:p w14:paraId="7F16610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model.prem 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o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exp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estimate),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dds ratio/gradi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.diag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iag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vcov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lm_prem))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Variance of each coeffici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or.s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qr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or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^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*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.diag))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dds-ratio adjusted</w:t>
      </w:r>
    </w:p>
    <w:p w14:paraId="1895B84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# A tibble: 16 x 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term           estimate std.error statistic   p.value    or  var.diag   or.s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&lt;chr&gt;             &lt;dbl&gt;     &lt;dbl&gt;     &lt;dbl&gt;     &lt;dbl&gt; &lt;dbl&gt;     &lt;dbl&gt;   &lt;dbl&gt;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1 (Intercept)    -0.0225    0.0122     -1.84  6.60e-  2 0.978   1.50e-4 0.0120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2 sexualTRUE      0.0738    0.00727    10.2   3.74e- 24 1.08    5.28e-5 0.0078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3 gender_tgdTRUE  0.0797    0.0152      5.26  1.46e-  7 1.08    2.30e-4 0.0164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4 sib_freqTRUE    0.267     0.00890    30.0   1.25e-191 1.31    7.92e-5 0.011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5 race            0.0100    0.00227     4.43  9.50e-  6 1.01    5.15e-6 0.0022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6 ed_any1         0.0902    0.00905     9.97  2.61e- 23 1.09    8.19e-5 0.0099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7 dx_mhTRUE       0.0706    0.00745     9.47  3.24e- 21 1.07    5.56e-5 0.008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8 underclsTRUE    0.0302    0.00653     4.63  3.65e-  6 1.03    4.26e-5 0.0067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9 finpast         0.0172    0.00244     7.04  2.03e- 12 1.02    5.95e-6 0.0024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 religios       -0.0110    0.00214    -5.15  2.67e-  7 0.989   4.57e-6 0.0021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11 school2_type2   0.0259    0.0187      1.39  1.65e-  1 1.03    3.48e-4 0.019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 school2_type3  -0.00499   0.00893    -0.559 5.76e-  1 0.995   7.97e-5 0.0088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13 international… -0.0226    0.0113     -2.00  4.50e-  2 0.978   1.27e-4 0.0110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 residenc        0.00286   0.00274     1.05  2.96e-  1 1.00    7.50e-6 0.0027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5 meds_any1       0.0675    0.00799     8.44  3.39e- 17 1.07    6.38e-5 0.0085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6 ins_noTRUE      0.0382    0.00677     5.65  1.61e-  8 1.04    4.58e-5 0.00703</w:t>
      </w:r>
    </w:p>
    <w:p w14:paraId="42CAD774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43" w:name="life-events"/>
      <w:r w:rsidRPr="006D296A">
        <w:rPr>
          <w:rFonts w:ascii="Times New Roman" w:hAnsi="Times New Roman" w:cs="Times New Roman"/>
          <w:sz w:val="18"/>
          <w:szCs w:val="18"/>
        </w:rPr>
        <w:t>LIFE EVENTS</w:t>
      </w:r>
      <w:bookmarkEnd w:id="43"/>
    </w:p>
    <w:p w14:paraId="7AB8534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6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4</w:t>
      </w:r>
    </w:p>
    <w:p w14:paraId="0C60D332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44" w:name="illicit-drug-use"/>
      <w:r w:rsidRPr="006D296A">
        <w:rPr>
          <w:rFonts w:ascii="Times New Roman" w:hAnsi="Times New Roman" w:cs="Times New Roman"/>
          <w:sz w:val="18"/>
          <w:szCs w:val="18"/>
        </w:rPr>
        <w:t>Illicit drug use</w:t>
      </w:r>
      <w:bookmarkEnd w:id="44"/>
    </w:p>
    <w:p w14:paraId="7992E261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sz w:val="18"/>
          <w:szCs w:val="18"/>
        </w:rPr>
        <w:t>Creates illicit drug use var (limitation – 30 days reflection)</w:t>
      </w:r>
    </w:p>
    <w:p w14:paraId="13038C7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lastRenderedPageBreak/>
        <w:t>## adjusted for nested question statu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coc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coc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h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her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met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met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stim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stim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ect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ect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op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opi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oth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other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visualize current output before transform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coc)</w:t>
      </w:r>
    </w:p>
    <w:p w14:paraId="0A2F7F6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613   241</w:t>
      </w:r>
    </w:p>
    <w:p w14:paraId="5B38512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rug_her)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oo small</w:t>
      </w:r>
    </w:p>
    <w:p w14:paraId="1A8E868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852     2</w:t>
      </w:r>
    </w:p>
    <w:p w14:paraId="68CCEEA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rug_met)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oo small</w:t>
      </w:r>
    </w:p>
    <w:p w14:paraId="18ED045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848     6</w:t>
      </w:r>
    </w:p>
    <w:p w14:paraId="57CC5ED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stim)</w:t>
      </w:r>
    </w:p>
    <w:p w14:paraId="5660154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560   294</w:t>
      </w:r>
    </w:p>
    <w:p w14:paraId="3F1D528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rug_ect)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oo small</w:t>
      </w:r>
    </w:p>
    <w:p w14:paraId="62F504E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793    61</w:t>
      </w:r>
    </w:p>
    <w:p w14:paraId="6CC9DA4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rug_opi)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oo small</w:t>
      </w:r>
    </w:p>
    <w:p w14:paraId="16C8814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786    68</w:t>
      </w:r>
    </w:p>
    <w:p w14:paraId="251481B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rug_other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oo vague, small</w:t>
      </w:r>
    </w:p>
    <w:p w14:paraId="1EC2470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715   139</w:t>
      </w:r>
    </w:p>
    <w:p w14:paraId="1E2B3AF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Sample is too small to analyze individual drugs, except for marijuana.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ransform to illicit drug y/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6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rugs_yn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rug_co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rug_h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rug_me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rug_stim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rug_ec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rug_opi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rug_oth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s_yn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s_yn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>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s_yn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s_yn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rugs_yn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7B831A9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265   589     0</w:t>
      </w:r>
    </w:p>
    <w:p w14:paraId="6FA0A19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s_yn)</w:t>
      </w:r>
    </w:p>
    <w:p w14:paraId="0063423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raindf.v16$drugs_y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192881, df = 2, p-value &lt; 2.2e-16</w:t>
      </w:r>
    </w:p>
    <w:p w14:paraId="7AF032A3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45" w:name="marijuana-use"/>
      <w:r w:rsidRPr="006D296A">
        <w:rPr>
          <w:rFonts w:ascii="Times New Roman" w:hAnsi="Times New Roman" w:cs="Times New Roman"/>
          <w:sz w:val="18"/>
          <w:szCs w:val="18"/>
        </w:rPr>
        <w:t>Marijuana use</w:t>
      </w:r>
      <w:bookmarkEnd w:id="45"/>
    </w:p>
    <w:p w14:paraId="6BD37E5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ma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mar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rug_mar)  </w:t>
      </w:r>
    </w:p>
    <w:p w14:paraId="2BA1CF4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300  2554</w:t>
      </w:r>
    </w:p>
    <w:p w14:paraId="7998C4C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6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rug_ma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rug_ma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rug_ma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rug_mar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s out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ma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mar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rug_mar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74C11FA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300  2554     0</w:t>
      </w:r>
    </w:p>
    <w:p w14:paraId="2FE7B66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mar)</w:t>
      </w:r>
    </w:p>
    <w:p w14:paraId="674DC04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raindf.v16$drug_m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4928.6, df = 2, p-value &lt; 2.2e-16</w:t>
      </w:r>
    </w:p>
    <w:p w14:paraId="2CD60703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46" w:name="current-financial-stressors"/>
      <w:r w:rsidRPr="006D296A">
        <w:rPr>
          <w:rFonts w:ascii="Times New Roman" w:hAnsi="Times New Roman" w:cs="Times New Roman"/>
          <w:sz w:val="18"/>
          <w:szCs w:val="18"/>
        </w:rPr>
        <w:t>Current financial stressors</w:t>
      </w:r>
      <w:bookmarkEnd w:id="46"/>
    </w:p>
    <w:p w14:paraId="29D7BFC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6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make dichotomou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incu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fincu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ometim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fincu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arely or nev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fincu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fincu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lways or often stressful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fincu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fincur)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s for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incu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incur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fincur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</w:t>
      </w:r>
    </w:p>
    <w:p w14:paraId="54E600C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8266  4587     0</w:t>
      </w:r>
    </w:p>
    <w:p w14:paraId="16B89BF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incur)</w:t>
      </w:r>
    </w:p>
    <w:p w14:paraId="434381F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raindf.v16$fincu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2210.4, df = 2, p-value &lt; 2.2e-16</w:t>
      </w:r>
    </w:p>
    <w:p w14:paraId="0FDD7530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47" w:name="isi-scale"/>
      <w:r w:rsidRPr="006D296A">
        <w:rPr>
          <w:rFonts w:ascii="Times New Roman" w:hAnsi="Times New Roman" w:cs="Times New Roman"/>
          <w:sz w:val="18"/>
          <w:szCs w:val="18"/>
        </w:rPr>
        <w:t>ISI scale</w:t>
      </w:r>
      <w:bookmarkEnd w:id="47"/>
    </w:p>
    <w:p w14:paraId="3DE57C7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si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27E4CCC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   2   3   4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1  58  48  24  14</w:t>
      </w:r>
    </w:p>
    <w:p w14:paraId="0F8FD4B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si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1BDF563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   2   3   4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3  49  42  22   8</w:t>
      </w:r>
    </w:p>
    <w:p w14:paraId="61FAE2C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6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.v16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isi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isi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isi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isi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isi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isi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isi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</w:t>
      </w:r>
    </w:p>
    <w:p w14:paraId="70DBD179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48" w:name="abuse-or-assault-in-the-last-year-only"/>
      <w:r w:rsidRPr="006D296A">
        <w:rPr>
          <w:rFonts w:ascii="Times New Roman" w:hAnsi="Times New Roman" w:cs="Times New Roman"/>
          <w:sz w:val="18"/>
          <w:szCs w:val="18"/>
        </w:rPr>
        <w:t>Abuse or assault, in the last year only</w:t>
      </w:r>
      <w:bookmarkEnd w:id="48"/>
    </w:p>
    <w:p w14:paraId="3C000A9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buse_life)</w:t>
      </w:r>
    </w:p>
    <w:p w14:paraId="68A3119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228 1224 2172  598 1619</w:t>
      </w:r>
    </w:p>
    <w:p w14:paraId="52E73D7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buse_recent)</w:t>
      </w:r>
    </w:p>
    <w:p w14:paraId="0C2E46D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95  112  642 1977 2782</w:t>
      </w:r>
    </w:p>
    <w:p w14:paraId="665F7D1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dichotomous variable called 'abuse_year' to reflect abuse that occurred in last 12 month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7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buse_yea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buse_rece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abuse_rece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abuse_rece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abuse_rece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abuse_rece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abuse_lif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buse_life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buse_year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784DD76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0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759  849</w:t>
      </w:r>
    </w:p>
    <w:p w14:paraId="5D4D8FA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structure sexual assault v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7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7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ssaul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ssault_sex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ssault_em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ssault_phy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buse_yea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buse_yea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ssault_sex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ssault_em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ssault_phy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ssaul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ssaul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ssaul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lastRenderedPageBreak/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ssault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ssault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ssault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abulate and check outpu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ssault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</w:p>
    <w:p w14:paraId="038C5EE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7927  4914     0</w:t>
      </w:r>
    </w:p>
    <w:p w14:paraId="3B223D2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ssault)</w:t>
      </w:r>
    </w:p>
    <w:p w14:paraId="2B8FFA1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raindf.v17$assaul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2169.2, df = 2, p-value &lt; 2.2e-16</w:t>
      </w:r>
    </w:p>
    <w:p w14:paraId="4D7971A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7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.v17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buse_life, abuse_recent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</w:t>
      </w:r>
    </w:p>
    <w:p w14:paraId="47093FAC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49" w:name="binging-frequency"/>
      <w:r w:rsidRPr="006D296A">
        <w:rPr>
          <w:rFonts w:ascii="Times New Roman" w:hAnsi="Times New Roman" w:cs="Times New Roman"/>
          <w:sz w:val="18"/>
          <w:szCs w:val="18"/>
        </w:rPr>
        <w:t>Binging frequency</w:t>
      </w:r>
      <w:bookmarkEnd w:id="49"/>
    </w:p>
    <w:p w14:paraId="48DC91E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et all binge_fr values equal to 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_fr_f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_fr_f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_fr_m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_fr_m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_fr_o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_fr_o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one binge v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8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7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binge_f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binge_fr_f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binge_fr_m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binge_fr_o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_fr)</w:t>
      </w:r>
    </w:p>
    <w:p w14:paraId="50D75F9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0    1    2    3    4    5    6    7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706 2795 1988 1515 1416  285   88   48</w:t>
      </w:r>
    </w:p>
    <w:p w14:paraId="717B98B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8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8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bing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binge_f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binge_f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binge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 &lt;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bing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2D9EBBC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004  1837     0</w:t>
      </w:r>
    </w:p>
    <w:p w14:paraId="3D95F77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)</w:t>
      </w:r>
    </w:p>
    <w:p w14:paraId="3D44537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raindf.v18$bing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11387, df = 2, p-value &lt; 2.2e-16</w:t>
      </w:r>
    </w:p>
    <w:p w14:paraId="0143135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8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.v18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binge_fr_f, binge_fr_m, binge_fr_o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</w:t>
      </w:r>
    </w:p>
    <w:p w14:paraId="054A986D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50" w:name="Xde340b8261c833afa0918cc528f06c083a5bed4"/>
      <w:r w:rsidRPr="006D296A">
        <w:rPr>
          <w:rFonts w:ascii="Times New Roman" w:hAnsi="Times New Roman" w:cs="Times New Roman"/>
          <w:sz w:val="18"/>
          <w:szCs w:val="18"/>
        </w:rPr>
        <w:t>Recent Psychiatric Hospitalization, last 12 months</w:t>
      </w:r>
      <w:bookmarkEnd w:id="50"/>
    </w:p>
    <w:p w14:paraId="19C6459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variable for any psychiatric hospitalization in the last 12 month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8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8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psyhx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prov_pe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rov_inp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rov_pa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npatient, IOPs, etc.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(prov_pe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amp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rov_inp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amp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rov_pa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o crises intervened 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ther_ev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lastRenderedPageBreak/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psyhx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 out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psyhx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syhx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ange class to boolea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syhx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</w:t>
      </w:r>
    </w:p>
    <w:p w14:paraId="6667CB4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636   191     0</w:t>
      </w:r>
    </w:p>
    <w:p w14:paraId="36EF8B6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psyhx)</w:t>
      </w:r>
    </w:p>
    <w:p w14:paraId="1EC36AC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raindf.v18$psyhx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2203074, df = 2, p-value &lt; 2.2e-16</w:t>
      </w:r>
    </w:p>
    <w:p w14:paraId="49E2FF0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8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.v18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prov_pes, prov_inp, prov_par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</w:t>
      </w:r>
    </w:p>
    <w:p w14:paraId="245F4B26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51" w:name="current-gpa"/>
      <w:r w:rsidRPr="006D296A">
        <w:rPr>
          <w:rFonts w:ascii="Times New Roman" w:hAnsi="Times New Roman" w:cs="Times New Roman"/>
          <w:sz w:val="18"/>
          <w:szCs w:val="18"/>
        </w:rPr>
        <w:t>Current GPA</w:t>
      </w:r>
      <w:bookmarkEnd w:id="51"/>
    </w:p>
    <w:p w14:paraId="76D2B7D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8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8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in grades to As, Bs, Cs, and D+ and below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pa_s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-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-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-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+ and below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on't know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pa_sr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 out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pa_s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pa_sr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ange to numeric scal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pa_sr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</w:t>
      </w:r>
    </w:p>
    <w:p w14:paraId="0CE36E1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741 4133  671   44 1145    0</w:t>
      </w:r>
    </w:p>
    <w:p w14:paraId="0C02A6F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pa_sr)</w:t>
      </w:r>
    </w:p>
    <w:p w14:paraId="5CCB55C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raindf.v18$gpa_s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9321.5, df = 2, p-value &lt; 2.2e-16</w:t>
      </w:r>
    </w:p>
    <w:p w14:paraId="7FA762AD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52" w:name="life-events-analyses"/>
      <w:r w:rsidRPr="006D296A">
        <w:rPr>
          <w:rFonts w:ascii="Times New Roman" w:hAnsi="Times New Roman" w:cs="Times New Roman"/>
          <w:sz w:val="18"/>
          <w:szCs w:val="18"/>
        </w:rPr>
        <w:t>Life events analyses</w:t>
      </w:r>
      <w:bookmarkEnd w:id="52"/>
    </w:p>
    <w:p w14:paraId="5381727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9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8</w:t>
      </w:r>
    </w:p>
    <w:p w14:paraId="281052F6" w14:textId="77777777" w:rsidR="005057AD" w:rsidRPr="006D296A" w:rsidRDefault="0016215C">
      <w:pPr>
        <w:pStyle w:val="Heading3"/>
        <w:rPr>
          <w:rFonts w:ascii="Times New Roman" w:hAnsi="Times New Roman" w:cs="Times New Roman"/>
          <w:sz w:val="18"/>
          <w:szCs w:val="18"/>
        </w:rPr>
      </w:pPr>
      <w:bookmarkStart w:id="53" w:name="le-correlation"/>
      <w:r w:rsidRPr="006D296A">
        <w:rPr>
          <w:rFonts w:ascii="Times New Roman" w:hAnsi="Times New Roman" w:cs="Times New Roman"/>
          <w:sz w:val="18"/>
          <w:szCs w:val="18"/>
        </w:rPr>
        <w:t>LE correlation</w:t>
      </w:r>
      <w:bookmarkEnd w:id="53"/>
    </w:p>
    <w:p w14:paraId="154B6F2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fine life event var candidates for correlation matrix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l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9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gpa_sr, fincur, binge, assault, drugs_yn, drug_mar, psyhx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nvert traindf to numeric in order to run correlation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l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_l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_i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is.character, as.factor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l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_l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_i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is.factor, as.numeric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un a correlation and drop the insignificant on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>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_l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airwise.complete.ob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                       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ower.tri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,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iag=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prepare to drop dups and correlations of 1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corr[cor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rop perfect correlation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data.fram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corr))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turn into a 3-column tabl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.omi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corr)                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remove the NA values from abov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ord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b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Freq)),]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sort by highest correl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prin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)</w:t>
      </w:r>
    </w:p>
    <w:p w14:paraId="09F3DF1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   Var1     Var2         Freq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0 drugs_yn drug_mar 0.310778386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8    binge drug_mar 0.224033133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1    binge drugs_yn 0.176895658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3   fincur  assault 0.156340224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9  assault drug_mar 0.118810627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8    gpa_sr   fincur 0.090942374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4    binge  assault 0.085508383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2  assault drugs_yn 0.083240874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7   fincur drug_mar 0.079609337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6  assault    psyhx 0.070336478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0   fincur drugs_yn 0.045867337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4   fincur    psyhx 0.037313222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8 drug_mar    psyhx 0.036539017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2   gpa_sr  assault 0.030430978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7 drugs_yn    psyhx 0.026205442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6   fincur    binge 0.024008120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3   gpa_sr    psyhx 0.023235603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9   gpa_sr drugs_yn 0.014779100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6   gpa_sr drug_mar 0.013987932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5    binge    psyhx 0.005543022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5   gpa_sr    binge 0.0001975266</w:t>
      </w:r>
    </w:p>
    <w:p w14:paraId="6BC270D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turn corr back into matrix in order to plot with corrplo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tx_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ca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, Var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2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lue.var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req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rrplo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mtx_corr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is.corr=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tl.col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lac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na.label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 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1D6FA8C5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7848875D" wp14:editId="0E466F0B">
            <wp:extent cx="3115733" cy="250571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LE%20correlation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50" cy="252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AA5E1D" w14:textId="77777777" w:rsidR="005057AD" w:rsidRPr="006D296A" w:rsidRDefault="0016215C">
      <w:pPr>
        <w:pStyle w:val="Heading3"/>
        <w:rPr>
          <w:rFonts w:ascii="Times New Roman" w:hAnsi="Times New Roman" w:cs="Times New Roman"/>
          <w:sz w:val="18"/>
          <w:szCs w:val="18"/>
        </w:rPr>
      </w:pPr>
      <w:bookmarkStart w:id="54" w:name="pca-le"/>
      <w:r w:rsidRPr="006D296A">
        <w:rPr>
          <w:rFonts w:ascii="Times New Roman" w:hAnsi="Times New Roman" w:cs="Times New Roman"/>
          <w:sz w:val="18"/>
          <w:szCs w:val="18"/>
        </w:rPr>
        <w:t>PCA LE</w:t>
      </w:r>
      <w:bookmarkEnd w:id="54"/>
    </w:p>
    <w:p w14:paraId="05743B17" w14:textId="5DF78C83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l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9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gpa_sr, fincur, assault, binge, drugs_yn, drug_mar, psyhx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l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.omi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_le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corr matrix, with dummy va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l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_l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_i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is.numeric, as.factor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lastRenderedPageBreak/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ummy_col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first_dummy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ata.matri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_le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570BA77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sults_l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ummy_col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_l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_colum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pa_s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incu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ing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rugs_y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rug_ma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ssaul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syh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first_dummy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selected_colum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le_pca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PC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esults_l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raph=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pply PC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le_pca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eig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utput matrix with eigenvalues</w:t>
      </w:r>
    </w:p>
    <w:p w14:paraId="752540D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    eigenvalue percentage of variance cumulative percentage of varianc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   1.6159498              16.159498                          16.1595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   1.2354791              12.354791                          28.5142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   1.1235979              11.235979                          39.7502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4   1.0579792              10.579792                          50.3300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5   1.0053031              10.053031                          60.3830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6   0.9637989               9.637989                          70.0210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7   0.8493968               8.493968                          78.5150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8   0.8185410               8.185410                          86.7004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9   0.6803631               6.803631                          93.5040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0  0.6495911               6.495911                         100.00000</w:t>
      </w:r>
    </w:p>
    <w:p w14:paraId="3135A7E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igval_l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get_eigenval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le_pca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igval_le</w:t>
      </w:r>
    </w:p>
    <w:p w14:paraId="72768E6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   eigenvalue variance.percent cumulative.variance.perc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   1.6159498        16.159498                    16.1595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   1.2354791        12.354791                    28.5142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   1.1235979        11.235979                    39.7502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   1.0579792        10.579792                    50.3300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   1.0053031        10.053031                    60.3830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6   0.9637989         9.637989                    70.0210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7   0.8493968         8.493968                    78.5150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8   0.8185410         8.185410                    86.7004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9   0.6803631         6.803631                    93.5040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0  0.6495911         6.495911                   100.00000</w:t>
      </w:r>
    </w:p>
    <w:p w14:paraId="4941BE3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visualization for PCA, FAM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viz_screeplo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le_pca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ddlabel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ylim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</w:p>
    <w:p w14:paraId="7A2B11D4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26638C7E" wp14:editId="16FE5EB3">
            <wp:extent cx="3122507" cy="2011680"/>
            <wp:effectExtent l="0" t="0" r="1905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le_pca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50" cy="202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57E7A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viz_pca_va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le_pca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.va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ontrib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lor by contributions to the PC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radient.col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00AFBB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E7B800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FC4E07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pe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void text overlapp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)</w:t>
      </w:r>
    </w:p>
    <w:p w14:paraId="045ED268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4000EA15" wp14:editId="7BC1F6F1">
            <wp:extent cx="2411307" cy="1964267"/>
            <wp:effectExtent l="0" t="0" r="1905" b="4445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le_pca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062" cy="197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A800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viz_famd_va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le_pca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.va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ontrib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lor by contributions to the PC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radient.col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00AFBB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E7B800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FC4E07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pe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void text overlapp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)</w:t>
      </w:r>
    </w:p>
    <w:p w14:paraId="41CD5DE3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50CCA696" wp14:editId="6BDD9960">
            <wp:extent cx="2357120" cy="2038773"/>
            <wp:effectExtent l="0" t="0" r="5080" b="635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le_pca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865" cy="204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9797C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viz_cos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le_pca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hoic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a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xe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il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teelblu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o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teelblu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ort.va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es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s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top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xtickslab.r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gthem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heme_minim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)</w:t>
      </w:r>
    </w:p>
    <w:p w14:paraId="18A727C8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199A4669" wp14:editId="497E0DB0">
            <wp:extent cx="3068320" cy="2235200"/>
            <wp:effectExtent l="0" t="0" r="508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le_pca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644" cy="225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ADDFD2" w14:textId="77777777" w:rsidR="005057AD" w:rsidRPr="006D296A" w:rsidRDefault="0016215C">
      <w:pPr>
        <w:pStyle w:val="Heading3"/>
        <w:rPr>
          <w:rFonts w:ascii="Times New Roman" w:hAnsi="Times New Roman" w:cs="Times New Roman"/>
          <w:sz w:val="18"/>
          <w:szCs w:val="18"/>
        </w:rPr>
      </w:pPr>
      <w:bookmarkStart w:id="55" w:name="glm-life-event-regression"/>
      <w:r w:rsidRPr="006D296A">
        <w:rPr>
          <w:rFonts w:ascii="Times New Roman" w:hAnsi="Times New Roman" w:cs="Times New Roman"/>
          <w:sz w:val="18"/>
          <w:szCs w:val="18"/>
        </w:rPr>
        <w:lastRenderedPageBreak/>
        <w:t>GLM Life event regression</w:t>
      </w:r>
      <w:bookmarkEnd w:id="55"/>
    </w:p>
    <w:p w14:paraId="2C70760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prepare dataframe for regress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lm_l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19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i_type, gpa_sr, assault, binge, drugs_yn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drug_mar, psyhx, fincur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lm_l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.omi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glm_le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un regress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lm_l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glm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i_typ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ssaul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bin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rugs_y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rug_ma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syhx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incur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at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glm_le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mmar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glm_le)</w:t>
      </w:r>
    </w:p>
    <w:p w14:paraId="716C8BE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all: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glm(formula = si_type ~ gpa_sr + assault + binge + drugs_yn +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drug_mar + psyhx + fincur, data = glm_le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Deviance Residuals: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Min       1Q   Median       3Q      Max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-0.8382  -0.1636  -0.1051  -0.0495   0.9763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efficients: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          Estimate Std. Error t value Pr(&gt;|t|)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(Intercept)   0.035073   0.006192   5.664 1.51e-08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gpa_sr        0.014431   0.002545   5.670 1.46e-08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ssaultTRUE   0.114074   0.006231  18.308  &lt; 2e-1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bingeTRUE    -0.025844   0.008751  -2.953  0.00315 **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rugs_ynTRUE  0.084018   0.015068   5.576 2.51e-08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rug_marTRUE  0.050073   0.007980   6.275 3.61e-10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psyhxTRUE     0.484997   0.024565  19.743  &lt; 2e-1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fincurTRUE    0.055555   0.006294   8.827  &lt; 2e-1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---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Signif. codes:  0 '***' 0.001 '**' 0.01 '*' 0.05 '.' 0.1 ' ' 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(Dispersion parameter for gaussian family taken to be 0.1115799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Null deviance: 1549.9  on 12733  degrees of freedom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Residual deviance: 1420.0  on 12726  degrees of freedom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IC: 8221.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Number of Fisher Scoring iterations: 2</w:t>
      </w:r>
    </w:p>
    <w:p w14:paraId="6C3F56C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e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glm_le)</w:t>
      </w:r>
    </w:p>
    <w:p w14:paraId="54F1364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(Intercept)       gpa_sr  assaultTRUE    bingeTRUE drugs_ynTRUE drug_mar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0.03507269   0.01443055   0.11407414  -0.02584399   0.08401773   0.05007289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psyhxTRUE   fincur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0.48499726   0.05555460</w:t>
      </w:r>
    </w:p>
    <w:p w14:paraId="44BB68B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i_l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nfin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glm_le)</w:t>
      </w:r>
    </w:p>
    <w:p w14:paraId="64AC9C5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aiting for profiling to be done...</w:t>
      </w:r>
    </w:p>
    <w:p w14:paraId="4CF7162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i_le</w:t>
      </w:r>
    </w:p>
    <w:p w14:paraId="3E1A318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                2.5 %       97.5 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(Intercept)   0.022937216  0.04720817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gpa_sr        0.009442431  0.01941866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ssaultTRUE   0.101861958  0.12628632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bingeTRUE    -0.042995688 -0.00869229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rugs_ynTRUE  0.054485918  0.11354953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rug_marTRUE  0.034432412  0.06571335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>## psyhxTRUE     0.436850497  0.53314402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fincurTRUE    0.043219478  0.067889718</w:t>
      </w:r>
    </w:p>
    <w:p w14:paraId="0DEC0EC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odel.l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id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lm_le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nvert model to dataframe for easy manipul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odel.le</w:t>
      </w:r>
    </w:p>
    <w:p w14:paraId="3400656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# A tibble: 8 x 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term         estimate std.error statistic  p.valu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&lt;chr&gt;           &lt;dbl&gt;     &lt;dbl&gt;     &lt;dbl&gt;    &lt;dbl&gt;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 (Intercept)    0.0351   0.00619      5.66 1.51e- 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 gpa_sr         0.0144   0.00255      5.67 1.46e- 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 assaultTRUE    0.114    0.00623     18.3  6.33e-7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 bingeTRUE     -0.0258   0.00875     -2.95 3.15e- 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5 drugs_ynTRUE   0.0840   0.0151       5.58 2.51e- 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 drug_marTRUE   0.0501   0.00798      6.27 3.61e-1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 psyhxTRUE      0.485    0.0246      19.7  1.73e-8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8 fincurTRUE     0.0556   0.00629      8.83 1.21e-18</w:t>
      </w:r>
    </w:p>
    <w:p w14:paraId="0E3EEA3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model.le 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o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exp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estimate)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dds ratio/gradi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.diag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iag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vcov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lm_le))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Variance of each coeffici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or.s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qr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or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^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*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.diag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dds-ratio adjusted</w:t>
      </w:r>
    </w:p>
    <w:p w14:paraId="1EAC635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# A tibble: 8 x 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term         estimate std.error statistic  p.value    or   var.diag   or.s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&lt;chr&gt;           &lt;dbl&gt;     &lt;dbl&gt;     &lt;dbl&gt;    &lt;dbl&gt; &lt;dbl&gt;      &lt;dbl&gt;   &lt;dbl&gt;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 (Intercept)    0.0351   0.00619      5.66 1.51e- 8 1.04  0.0000383  0.0064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 gpa_sr         0.0144   0.00255      5.67 1.46e- 8 1.01  0.00000648 0.0025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 assaultTRUE    0.114    0.00623     18.3  6.33e-74 1.12  0.0000388  0.0069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 bingeTRUE     -0.0258   0.00875     -2.95 3.15e- 3 0.974 0.0000766  0.0085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5 drugs_ynTRUE   0.0840   0.0151       5.58 2.51e- 8 1.09  0.000227   0.0164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 drug_marTRUE   0.0501   0.00798      6.27 3.61e-10 1.05  0.0000637  0.0083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7 psyhxTRUE      0.485    0.0246      19.7  1.73e-85 1.62  0.000603   0.0399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8 fincurTRUE     0.0556   0.00629      8.83 1.21e-18 1.06  0.0000396  0.00665</w:t>
      </w:r>
    </w:p>
    <w:p w14:paraId="566B4017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56" w:name="defeat-entrapment"/>
      <w:r w:rsidRPr="006D296A">
        <w:rPr>
          <w:rFonts w:ascii="Times New Roman" w:hAnsi="Times New Roman" w:cs="Times New Roman"/>
          <w:sz w:val="18"/>
          <w:szCs w:val="18"/>
        </w:rPr>
        <w:t>DEFEAT-ENTRAPMENT</w:t>
      </w:r>
      <w:bookmarkEnd w:id="56"/>
    </w:p>
    <w:p w14:paraId="6B86A37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18</w:t>
      </w:r>
    </w:p>
    <w:p w14:paraId="273B239E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57" w:name="phq-riskseverity"/>
      <w:r w:rsidRPr="006D296A">
        <w:rPr>
          <w:rFonts w:ascii="Times New Roman" w:hAnsi="Times New Roman" w:cs="Times New Roman"/>
          <w:sz w:val="18"/>
          <w:szCs w:val="18"/>
        </w:rPr>
        <w:t>PHQ risk/severity</w:t>
      </w:r>
      <w:bookmarkEnd w:id="57"/>
    </w:p>
    <w:p w14:paraId="22D22E3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rawsc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rawsc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eprawsc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s out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rawsc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7443578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0    1    2    3    4    5    6    7    8    9   10   11   12   13   14   1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577  626  901  992  963  869  874  875  710  671  567  506  418  421  351  312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6   17   18   19   20   21   22   23   24   25   26   27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301  279  273  181  153  137  127  104  101   64   43   80    0</w:t>
      </w:r>
    </w:p>
    <w:p w14:paraId="5680EF2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ategorize by clinical translation for later --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ep_non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s bin for no/minimal depress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ep_mil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amp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in for mild depress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(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ep_mo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amp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in for moderate depress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(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ep_modsev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amp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in for mod-severe depress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                         (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ep_sev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in for severe depress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ep_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eprawsc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filter out any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eprawsc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rawsc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rawsc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none)</w:t>
      </w:r>
    </w:p>
    <w:p w14:paraId="2B640F7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0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8417 4059</w:t>
      </w:r>
    </w:p>
    <w:p w14:paraId="38B2806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mild)</w:t>
      </w:r>
    </w:p>
    <w:p w14:paraId="32F4DB6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0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8477 3999</w:t>
      </w:r>
    </w:p>
    <w:p w14:paraId="76915B5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mod)</w:t>
      </w:r>
    </w:p>
    <w:p w14:paraId="416A653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213  2263</w:t>
      </w:r>
    </w:p>
    <w:p w14:paraId="29BA8B0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modsev)</w:t>
      </w:r>
    </w:p>
    <w:p w14:paraId="7474A2B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130  1346</w:t>
      </w:r>
    </w:p>
    <w:p w14:paraId="3994685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sev)</w:t>
      </w:r>
    </w:p>
    <w:p w14:paraId="0D74455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667   809</w:t>
      </w:r>
    </w:p>
    <w:p w14:paraId="40953C7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na)</w:t>
      </w:r>
    </w:p>
    <w:p w14:paraId="383CEEC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476</w:t>
      </w:r>
    </w:p>
    <w:p w14:paraId="14A2255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ep_typ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ep_non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ep_mil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ep_mo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ep_modsev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ep_sev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_typ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2B7E24B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059 3999 2263 1346  809    0</w:t>
      </w:r>
    </w:p>
    <w:p w14:paraId="21523760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58" w:name="gad7-total"/>
      <w:r w:rsidRPr="006D296A">
        <w:rPr>
          <w:rFonts w:ascii="Times New Roman" w:hAnsi="Times New Roman" w:cs="Times New Roman"/>
          <w:sz w:val="18"/>
          <w:szCs w:val="18"/>
        </w:rPr>
        <w:t>GAD7 total</w:t>
      </w:r>
      <w:bookmarkEnd w:id="58"/>
    </w:p>
    <w:p w14:paraId="6A2323A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nx_scor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nx_score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nvert to severit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nx_typ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nx_scor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                        anx_scor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bing for no/minimal anxiet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nx_scor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in for mild anxiet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nx_scor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in for severe anxiet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nx_type)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s out all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nx_typ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nx_type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nx_type)</w:t>
      </w:r>
    </w:p>
    <w:p w14:paraId="611ADBC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raindf.v20$anx_typ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1130.3, df = 2, p-value &lt; 2.2e-16</w:t>
      </w:r>
    </w:p>
    <w:p w14:paraId="5E6F8BD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nx_typ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785553D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853 3587 2197 1630    0</w:t>
      </w:r>
    </w:p>
    <w:p w14:paraId="7C7DF53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nx_scor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0734E29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0    1    2    3    4    5    6    7    8    9   10   11   12   13   14   1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1054  837 1004 1017  941  897  806  868  524  492  467  465  415  409  441  314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6   17   18   19   20   21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289  245  204  192  118  268    0</w:t>
      </w:r>
    </w:p>
    <w:p w14:paraId="12E4DFAC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59" w:name="academic-impact"/>
      <w:r w:rsidRPr="006D296A">
        <w:rPr>
          <w:rFonts w:ascii="Times New Roman" w:hAnsi="Times New Roman" w:cs="Times New Roman"/>
          <w:sz w:val="18"/>
          <w:szCs w:val="18"/>
        </w:rPr>
        <w:t>Academic impact</w:t>
      </w:r>
      <w:bookmarkEnd w:id="59"/>
    </w:p>
    <w:p w14:paraId="71657AC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ca_impa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 for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a_impa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a_impa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ca_impa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</w:t>
      </w:r>
    </w:p>
    <w:p w14:paraId="5D245EC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754 4133 2975 2378    0</w:t>
      </w:r>
    </w:p>
    <w:p w14:paraId="5755494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a_impa)</w:t>
      </w:r>
    </w:p>
    <w:p w14:paraId="7DE8A66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raindf.v20$aca_imp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716.35, df = 2, p-value &lt; 2.2e-16</w:t>
      </w:r>
    </w:p>
    <w:p w14:paraId="614451B9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60" w:name="academic-failure"/>
      <w:r w:rsidRPr="006D296A">
        <w:rPr>
          <w:rFonts w:ascii="Times New Roman" w:hAnsi="Times New Roman" w:cs="Times New Roman"/>
          <w:sz w:val="18"/>
          <w:szCs w:val="18"/>
        </w:rPr>
        <w:t>Academic failure</w:t>
      </w:r>
      <w:bookmarkEnd w:id="60"/>
    </w:p>
    <w:p w14:paraId="150008B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ailed)</w:t>
      </w:r>
    </w:p>
    <w:p w14:paraId="3D5C0F0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0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347  245</w:t>
      </w:r>
    </w:p>
    <w:p w14:paraId="0FB96D9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ample too small in the elective, remov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0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.v20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failed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</w:t>
      </w:r>
    </w:p>
    <w:p w14:paraId="57AEF35B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61" w:name="depression-impact"/>
      <w:r w:rsidRPr="006D296A">
        <w:rPr>
          <w:rFonts w:ascii="Times New Roman" w:hAnsi="Times New Roman" w:cs="Times New Roman"/>
          <w:sz w:val="18"/>
          <w:szCs w:val="18"/>
        </w:rPr>
        <w:t>Depression impact</w:t>
      </w:r>
      <w:bookmarkEnd w:id="61"/>
    </w:p>
    <w:p w14:paraId="6DBAC34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ep_impa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s out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impa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impa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_impa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NAs, skew</w:t>
      </w:r>
    </w:p>
    <w:p w14:paraId="30E3214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325 6232 1476  607    0</w:t>
      </w:r>
    </w:p>
    <w:p w14:paraId="147FDB7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impa)</w:t>
      </w:r>
    </w:p>
    <w:p w14:paraId="0813FD3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raindf.v20$dep_imp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1156.8, df = 2, p-value &lt; 2.2e-16</w:t>
      </w:r>
    </w:p>
    <w:p w14:paraId="01E5E04E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62" w:name="anxiety-impact"/>
      <w:r w:rsidRPr="006D296A">
        <w:rPr>
          <w:rFonts w:ascii="Times New Roman" w:hAnsi="Times New Roman" w:cs="Times New Roman"/>
          <w:sz w:val="18"/>
          <w:szCs w:val="18"/>
        </w:rPr>
        <w:t>Anxiety impact</w:t>
      </w:r>
      <w:bookmarkEnd w:id="62"/>
    </w:p>
    <w:p w14:paraId="6ADAC21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ad7_impa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ad7_impa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ad7_impa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, NAs</w:t>
      </w:r>
    </w:p>
    <w:p w14:paraId="6554B73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603 6029 1653  625  730</w:t>
      </w:r>
    </w:p>
    <w:p w14:paraId="7E056EB3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63" w:name="perceived-mh-needs"/>
      <w:r w:rsidRPr="006D296A">
        <w:rPr>
          <w:rFonts w:ascii="Times New Roman" w:hAnsi="Times New Roman" w:cs="Times New Roman"/>
          <w:sz w:val="18"/>
          <w:szCs w:val="18"/>
        </w:rPr>
        <w:t>Perceived MH needs</w:t>
      </w:r>
      <w:bookmarkEnd w:id="63"/>
    </w:p>
    <w:p w14:paraId="3174D24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verse cod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percnee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percnee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trongly agrees that needs help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cnee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cnee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cnee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cnee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cnee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trongly disagree that needs help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percneed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s for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ercneed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NAs</w:t>
      </w:r>
    </w:p>
    <w:p w14:paraId="69B47E7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800 1826  777 1960 2112 3160    0</w:t>
      </w:r>
    </w:p>
    <w:p w14:paraId="4C6427F8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64" w:name="defeat-entrapment-analysis"/>
      <w:r w:rsidRPr="006D296A">
        <w:rPr>
          <w:rFonts w:ascii="Times New Roman" w:hAnsi="Times New Roman" w:cs="Times New Roman"/>
          <w:sz w:val="18"/>
          <w:szCs w:val="18"/>
        </w:rPr>
        <w:t>Defeat-entrapment analysis</w:t>
      </w:r>
      <w:bookmarkEnd w:id="64"/>
    </w:p>
    <w:p w14:paraId="395E2A4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0</w:t>
      </w:r>
    </w:p>
    <w:p w14:paraId="6C892083" w14:textId="77777777" w:rsidR="005057AD" w:rsidRPr="006D296A" w:rsidRDefault="0016215C">
      <w:pPr>
        <w:pStyle w:val="Heading3"/>
        <w:rPr>
          <w:rFonts w:ascii="Times New Roman" w:hAnsi="Times New Roman" w:cs="Times New Roman"/>
          <w:sz w:val="18"/>
          <w:szCs w:val="18"/>
        </w:rPr>
      </w:pPr>
      <w:bookmarkStart w:id="65" w:name="defeat-entrapment-correlation"/>
      <w:r w:rsidRPr="006D296A">
        <w:rPr>
          <w:rFonts w:ascii="Times New Roman" w:hAnsi="Times New Roman" w:cs="Times New Roman"/>
          <w:sz w:val="18"/>
          <w:szCs w:val="18"/>
        </w:rPr>
        <w:t>Defeat-entrapment correlation</w:t>
      </w:r>
      <w:bookmarkEnd w:id="65"/>
    </w:p>
    <w:p w14:paraId="63B1344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fine defeat variable candidates for correlation matrix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de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ca_impa, anx_score, deprawsc, percneed, gad7_impa, dep_impa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nvert traindf to numeric in order to run correlation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de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_def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_i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is.character, as.factor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de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_def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_i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is.factor, as.numeric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un a correlation and drop the insignificant on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_def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airwise.complete.ob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                       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ower.tri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corr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iag=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prepare to drop duplicates and correlations of 1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corr[cor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rop perfect correlation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data.fram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corr))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urn into a 3-column tabl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.omi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corr)      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remove the NA values from abov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ord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b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Freq)),]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ort by highest correl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prin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)</w:t>
      </w:r>
    </w:p>
    <w:p w14:paraId="203071C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    Var1      Var2      Freq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 anx_score  deprawsc 0.727923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5 gad7_impa  dep_impa 0.705264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3  deprawsc  dep_impa 0.694347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>## 26 anx_score gad7_impa 0.687453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3  aca_impa  deprawsc 0.609334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1  aca_impa  dep_impa 0.603792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7  deprawsc gad7_impa 0.602967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2 anx_score  dep_impa 0.586046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   aca_impa anx_score 0.537720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5  aca_impa gad7_impa 0.533267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1  deprawsc  percneed 0.521579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0 anx_score  percneed 0.516129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4  percneed  dep_impa 0.512596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9  aca_impa  percneed 0.490623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8  percneed gad7_impa 0.4766213</w:t>
      </w:r>
    </w:p>
    <w:p w14:paraId="7D897FC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turn corr back into matrix in order to plot with corrplo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tx_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ca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, Var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2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lue.var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req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rrplo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mtx_corr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is.corr=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tl.col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lac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na.label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 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1EF921F6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6A5F84CA" wp14:editId="050E89DA">
            <wp:extent cx="2655147" cy="1998133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defeat%20cor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576" cy="200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89449" w14:textId="77777777" w:rsidR="005057AD" w:rsidRPr="006D296A" w:rsidRDefault="0016215C">
      <w:pPr>
        <w:pStyle w:val="Heading3"/>
        <w:rPr>
          <w:rFonts w:ascii="Times New Roman" w:hAnsi="Times New Roman" w:cs="Times New Roman"/>
          <w:sz w:val="18"/>
          <w:szCs w:val="18"/>
        </w:rPr>
      </w:pPr>
      <w:bookmarkStart w:id="66" w:name="pca-defeat-entrapment"/>
      <w:r w:rsidRPr="006D296A">
        <w:rPr>
          <w:rFonts w:ascii="Times New Roman" w:hAnsi="Times New Roman" w:cs="Times New Roman"/>
          <w:sz w:val="18"/>
          <w:szCs w:val="18"/>
        </w:rPr>
        <w:t>PCA defeat-entrapment</w:t>
      </w:r>
      <w:bookmarkEnd w:id="66"/>
    </w:p>
    <w:p w14:paraId="0C23F611" w14:textId="377CA235" w:rsidR="005057AD" w:rsidRPr="006D296A" w:rsidRDefault="0016215C" w:rsidP="00FE7B13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de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ca_impa, deprawsc, anx_score, percneed, gad7_impa, dep_impa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de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.omi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_def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create corr matrix, with dummy vars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de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_def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_i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is.numeric, as.factor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ummy_col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first_dummy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ata.matri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</w:t>
      </w:r>
      <w:r w:rsidRPr="006D296A">
        <w:rPr>
          <w:rFonts w:ascii="Times New Roman" w:hAnsi="Times New Roman" w:cs="Times New Roman"/>
          <w:sz w:val="18"/>
          <w:szCs w:val="18"/>
        </w:rPr>
        <w:br/>
      </w:r>
    </w:p>
    <w:p w14:paraId="5AA3B24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sults_de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ummy_col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_def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_colum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ca_imp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epraws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x_sco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ercne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ad7_imp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ep_imp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first_dummy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selected_colum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f_pca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PC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esults_def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raph=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pply PC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f_pca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eig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utput matrix with eigenvalues</w:t>
      </w:r>
    </w:p>
    <w:p w14:paraId="54FA5DC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    eigenvalue percentage of variance cumulative percentage of varianc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  3.97559768             6.62599613                          6.62599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  2.26724683             3.77874472                         10.40474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  1.80727252             3.01212086                         13.41686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4  1.30046863             2.16744772                         15.58430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5  1.25415743             2.09026238                         17.67457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6  1.20213206             2.00355343                         19.67812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7  1.18143971             1.96906618                         21.64719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8  1.15232176             1.92053627                         23.56772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9  1.14256915             1.90428192                         25.47201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0 1.13498454             1.89164089                         27.36365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>## comp 11 1.12218020             1.87030033                         29.23395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2 1.11426595             1.85710992                         31.09106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3 1.11039328             1.85065547                         32.94171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4 1.10449070             1.84081783                         34.78253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5 1.09823961             1.83039934                         36.61293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6 1.09398272             1.82330453                         38.43623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7 1.09133628             1.81889380                         40.25513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8 1.08362639             1.80604399                         42.06117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19 1.08049389             1.80082315                         43.86199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0 1.07924716             1.79874526                         45.66074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1 1.06924845             1.78208075                         47.44282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2 1.06740090             1.77900150                         49.22182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3 1.06162277             1.76937129                         50.99119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4 1.05743740             1.76239567                         52.75359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5 1.05484817             1.75808029                         54.51167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6 1.05007223             1.75012038                         56.26179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7 1.03843503             1.73072505                         57.99251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8 1.03547190             1.72578650                         59.71830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29 1.03253251             1.72088751                         61.43919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0 1.02925292             1.71542153                         63.15461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1 1.02654239             1.71090398                         64.86551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2 1.02276828             1.70461380                         66.57013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3 1.01867442             1.69779070                         68.26792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4 1.00831004             1.68051673                         69.94844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5 1.00765797             1.67942994                         71.62787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6 1.00460633             1.67434388                         73.30221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7 1.00231809             1.67053015                         74.97274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8 0.99841385             1.66402308                         76.63676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39 0.99097243             1.65162071                         78.28838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40 0.98506299             1.64177164                         79.93015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41 0.98136327             1.63560545                         81.56576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42 0.97905992             1.63176653                         83.19753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43 0.96930361             1.61550602                         84.81303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44 0.95167561             1.58612602                         86.39916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45 0.93835908             1.56393180                         87.96309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46 0.91132829             1.51888049                         89.48197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47 0.89396124             1.48993541                         90.97191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48 0.84027178             1.40045296                         92.37236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49 0.82910447             1.38184079                         93.75420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50 0.75326081             1.25543468                         95.00963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51 0.73044167             1.21740278                         96.22704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52 0.63995287             1.06658812                         97.29363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53 0.45524165             0.75873609                         98.05236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54 0.35543129             0.59238549                         98.64475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55 0.31045278             0.51742130                         99.16217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56 0.15988726             0.26647877                         99.42865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57 0.13564196             0.22606994                         99.65472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58 0.12479239             0.20798732                         99.86270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59 0.05360320             0.08933866                         99.95204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mp 60 0.02877131             0.04795219                        100.000000</w:t>
      </w:r>
    </w:p>
    <w:p w14:paraId="23EC5FE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igval_de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get_eigenval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ef_pca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igval_def</w:t>
      </w:r>
    </w:p>
    <w:p w14:paraId="3E28EFA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   eigenvalue variance.percent cumulative.variance.perc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  3.97559768       6.62599613                    6.62599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  2.26724683       3.77874472                   10.40474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  1.80727252       3.01212086                   13.41686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  1.30046863       2.16744772                   15.58430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  1.25415743       2.09026238                   17.67457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6  1.20213206       2.00355343                   19.67812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7  1.18143971       1.96906618                   21.64719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>## Dim.8  1.15232176       1.92053627                   23.56772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9  1.14256915       1.90428192                   25.47201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0 1.13498454       1.89164089                   27.36365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1 1.12218020       1.87030033                   29.23395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2 1.11426595       1.85710992                   31.09106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3 1.11039328       1.85065547                   32.94171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4 1.10449070       1.84081783                   34.78253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5 1.09823961       1.83039934                   36.61293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6 1.09398272       1.82330453                   38.43623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7 1.09133628       1.81889380                   40.25513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8 1.08362639       1.80604399                   42.06117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9 1.08049389       1.80082315                   43.86199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0 1.07924716       1.79874526                   45.66074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1 1.06924845       1.78208075                   47.44282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2 1.06740090       1.77900150                   49.22182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3 1.06162277       1.76937129                   50.99119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4 1.05743740       1.76239567                   52.75359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5 1.05484817       1.75808029                   54.51167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6 1.05007223       1.75012038                   56.26179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7 1.03843503       1.73072505                   57.99251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8 1.03547190       1.72578650                   59.71830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9 1.03253251       1.72088751                   61.43919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0 1.02925292       1.71542153                   63.15461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1 1.02654239       1.71090398                   64.86551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2 1.02276828       1.70461380                   66.57013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3 1.01867442       1.69779070                   68.26792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4 1.00831004       1.68051673                   69.94844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5 1.00765797       1.67942994                   71.62787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6 1.00460633       1.67434388                   73.30221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7 1.00231809       1.67053015                   74.97274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8 0.99841385       1.66402308                   76.63676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9 0.99097243       1.65162071                   78.28838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0 0.98506299       1.64177164                   79.93015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1 0.98136327       1.63560545                   81.56576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2 0.97905992       1.63176653                   83.19753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3 0.96930361       1.61550602                   84.81303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4 0.95167561       1.58612602                   86.39916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5 0.93835908       1.56393180                   87.96309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6 0.91132829       1.51888049                   89.48197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7 0.89396124       1.48993541                   90.97191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8 0.84027178       1.40045296                   92.37236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9 0.82910447       1.38184079                   93.75420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0 0.75326081       1.25543468                   95.00963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1 0.73044167       1.21740278                   96.22704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2 0.63995287       1.06658812                   97.29363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3 0.45524165       0.75873609                   98.05236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4 0.35543129       0.59238549                   98.64475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5 0.31045278       0.51742130                   99.16217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6 0.15988726       0.26647877                   99.42865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7 0.13564196       0.22606994                   99.65472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8 0.12479239       0.20798732                   99.86270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9 0.05360320       0.08933866                   99.95204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60 0.02877131       0.04795219                  100.000000</w:t>
      </w:r>
    </w:p>
    <w:p w14:paraId="437D8F8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visualization for PCA, FAM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viz_screeplo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ef_pca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ddlabel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ylim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</w:p>
    <w:p w14:paraId="42F76BE2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6816A8FF" wp14:editId="135935E1">
            <wp:extent cx="3461173" cy="2675467"/>
            <wp:effectExtent l="0" t="0" r="6350" b="444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CA_def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497" cy="268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F2880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viz_pca_va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ef_pca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.va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ontrib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lor by contributions to the PC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radient.col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00AFBB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E7B800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FC4E07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pe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void text overlapp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)</w:t>
      </w:r>
    </w:p>
    <w:p w14:paraId="7B5966F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arning: ggrepel: 53 unlabeled data points (too many overlaps). Consid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increasing max.overlaps</w:t>
      </w:r>
    </w:p>
    <w:p w14:paraId="2FCFACDB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5D50CCD1" wp14:editId="574ECBD8">
            <wp:extent cx="2743200" cy="2282614"/>
            <wp:effectExtent l="0" t="0" r="0" b="381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CA_def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0769" cy="231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271E1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viz_famd_va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def_pca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.va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ontrib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lor by contributions to the PC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radient.col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00AFBB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E7B800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FC4E07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pe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void text overlapp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)</w:t>
      </w:r>
    </w:p>
    <w:p w14:paraId="70BAD5C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arning: ggrepel: 53 unlabeled data points (too many overlaps). Consid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increasing max.overlaps</w:t>
      </w:r>
    </w:p>
    <w:p w14:paraId="4AA77F84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2B9D8E18" wp14:editId="5DAF8926">
            <wp:extent cx="3427307" cy="2675467"/>
            <wp:effectExtent l="0" t="0" r="1905" b="4445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CA_def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5967" cy="268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D3D78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viz_cos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ef_pca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hoic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a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xe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il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teelblu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o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teelblu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ort.va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es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s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top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xtickslab.r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gthem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heme_minim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)</w:t>
      </w:r>
    </w:p>
    <w:p w14:paraId="58001116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6358AA35" wp14:editId="3A3698D0">
            <wp:extent cx="3210560" cy="2675466"/>
            <wp:effectExtent l="0" t="0" r="2540" b="4445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CA_def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2044" cy="2693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9C57EE" w14:textId="77777777" w:rsidR="005057AD" w:rsidRPr="006D296A" w:rsidRDefault="0016215C">
      <w:pPr>
        <w:pStyle w:val="Heading3"/>
        <w:rPr>
          <w:rFonts w:ascii="Times New Roman" w:hAnsi="Times New Roman" w:cs="Times New Roman"/>
          <w:sz w:val="18"/>
          <w:szCs w:val="18"/>
        </w:rPr>
      </w:pPr>
      <w:bookmarkStart w:id="67" w:name="glm-defeat-entrapment"/>
      <w:r w:rsidRPr="006D296A">
        <w:rPr>
          <w:rFonts w:ascii="Times New Roman" w:hAnsi="Times New Roman" w:cs="Times New Roman"/>
          <w:sz w:val="18"/>
          <w:szCs w:val="18"/>
        </w:rPr>
        <w:t>GLM defeat-entrapment</w:t>
      </w:r>
      <w:bookmarkEnd w:id="67"/>
    </w:p>
    <w:p w14:paraId="29E5FE4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prepare regression analysi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sults2_de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si_type, aca_impa, deprawsc, anx_score, percneed, gad7_impa, dep_impa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lm_de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.omi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esults2_def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un defeat regress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lm_de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glm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i_typ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ca_imp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nx_scor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ercnee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ad7_imp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_impa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at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glm_def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mmar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glm_def)</w:t>
      </w:r>
    </w:p>
    <w:p w14:paraId="7757F7A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all: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glm(formula = si_type ~ aca_impa + deprawsc + anx_score + percneed +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gad7_impa + dep_impa, data = glm_def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Deviance Residuals: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 Min        1Q    Median        3Q       Max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-0.60054  -0.18701  -0.07270   0.04445   1.09542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efficients: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          Estimate Std. Error t value Pr(&gt;|t|)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(Intercept) -0.1656009  0.0105606 -15.681  &lt; 2e-1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aca_impa    -0.0043909  0.0040923  -1.073  0.28331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eprawsc     0.0221211  0.0008737  25.320  &lt; 2e-1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anx_score   -0.0028582  0.0009353  -3.056  0.00225 **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percneed     0.0289049  0.0021348  13.540  &lt; 2e-1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gad7_impa    0.0049139  0.0064670   0.760  0.44736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dep_impa     0.0133429  0.0065035   2.052  0.04023 *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---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Signif. codes:  0 '***' 0.001 '**' 0.01 '*' 0.05 '.' 0.1 ' ' 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(Dispersion parameter for gaussian family taken to be 0.1048845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Null deviance: 1424.6  on 10904  degrees of freedom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Residual deviance: 1143.0  on 10898  degrees of freedom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IC: 6366.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Number of Fisher Scoring iterations: 2</w:t>
      </w:r>
    </w:p>
    <w:p w14:paraId="04C58F8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e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lm_def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trieve coefficients</w:t>
      </w:r>
    </w:p>
    <w:p w14:paraId="2A20D6B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(Intercept)     aca_impa     deprawsc    anx_score     percneed    gad7_impa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-0.165600851 -0.004390942  0.022121077 -0.002858204  0.028904946  0.004913929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dep_impa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0.013342853</w:t>
      </w:r>
    </w:p>
    <w:p w14:paraId="48D8D5D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i_de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nfin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lm_def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trieve confidence intervals</w:t>
      </w:r>
    </w:p>
    <w:p w14:paraId="4190398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aiting for profiling to be done...</w:t>
      </w:r>
    </w:p>
    <w:p w14:paraId="54FCA2A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i_def</w:t>
      </w:r>
    </w:p>
    <w:p w14:paraId="7AF89EA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                2.5 %       97.5 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(Intercept) -0.1862992212 -0.14490248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ca_impa    -0.0124117616  0.00362987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eprawsc     0.0204087015  0.02383345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nx_score   -0.0046913151 -0.00102509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percneed     0.0247207441  0.03308914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gad7_impa   -0.0077611524  0.01758901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ep_impa     0.0005961427  0.026089564</w:t>
      </w:r>
    </w:p>
    <w:p w14:paraId="2EEA8F0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odel.de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id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lm_def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nvert model to dataframe for easy manipul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odel.def</w:t>
      </w:r>
    </w:p>
    <w:p w14:paraId="777D17C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# A tibble: 7 x 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term        estimate std.error statistic   p.valu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&lt;chr&gt;          &lt;dbl&gt;     &lt;dbl&gt;     &lt;dbl&gt;     &lt;dbl&gt;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 (Intercept) -0.166    0.0106     -15.7   8.09e- 5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 aca_impa    -0.00439  0.00409     -1.07  2.83e-  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 deprawsc     0.0221   0.000874    25.3   1.75e-13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 anx_score   -0.00286  0.000935    -3.06  2.25e-  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5 percneed     0.0289   0.00213     13.5   1.97e- 4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 gad7_impa    0.00491  0.00647      0.760 4.47e-  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 dep_impa     0.0133   0.00650      2.05  4.02e-  2</w:t>
      </w:r>
    </w:p>
    <w:p w14:paraId="1505A47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model.def 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o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exp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estimate)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dds ratio/gradi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.diag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iag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vcov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lm_def))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Variance of each coeffici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or.s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qr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or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^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*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.diag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dds-ratio adjusted</w:t>
      </w:r>
    </w:p>
    <w:p w14:paraId="1482BF8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# A tibble: 7 x 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term        estimate std.error statistic   p.value    or    var.diag    or.s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&lt;chr&gt;          &lt;dbl&gt;     &lt;dbl&gt;     &lt;dbl&gt;     &lt;dbl&gt; &lt;dbl&gt;       &lt;dbl&gt;    &lt;dbl&gt;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1 (Intercept) -0.166    0.0106     -15.7   8.09e- 55 0.847 0.000112    0.0089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2 aca_impa    -0.00439  0.00409     -1.07  2.83e-  1 0.996 0.0000167   0.00407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 deprawsc     0.0221   0.000874    25.3   1.75e-137 1.02  0.000000763 0.00089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 anx_score   -0.00286  0.000935    -3.06  2.25e-  3 0.997 0.000000875 0.00093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5 percneed     0.0289   0.00213     13.5   1.97e- 41 1.03  0.00000456  0.00220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6 gad7_impa    0.00491  0.00647      0.760 4.47e-  1 1.00  0.0000418   0.00650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 dep_impa     0.0133   0.00650      2.05  4.02e-  2 1.01  0.0000423   0.00659</w:t>
      </w:r>
    </w:p>
    <w:p w14:paraId="76F93E4E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68" w:name="threats"/>
      <w:r w:rsidRPr="006D296A">
        <w:rPr>
          <w:rFonts w:ascii="Times New Roman" w:hAnsi="Times New Roman" w:cs="Times New Roman"/>
          <w:sz w:val="18"/>
          <w:szCs w:val="18"/>
        </w:rPr>
        <w:t>THREATS</w:t>
      </w:r>
      <w:bookmarkEnd w:id="68"/>
    </w:p>
    <w:p w14:paraId="52D8280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0</w:t>
      </w:r>
    </w:p>
    <w:p w14:paraId="498376F8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69" w:name="depression-secret"/>
      <w:r w:rsidRPr="006D296A">
        <w:rPr>
          <w:rFonts w:ascii="Times New Roman" w:hAnsi="Times New Roman" w:cs="Times New Roman"/>
          <w:sz w:val="18"/>
          <w:szCs w:val="18"/>
        </w:rPr>
        <w:t>Depression secret</w:t>
      </w:r>
      <w:bookmarkEnd w:id="69"/>
    </w:p>
    <w:p w14:paraId="5377E24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Secretive MH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secret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secret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_secret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too many NAs</w:t>
      </w:r>
    </w:p>
    <w:p w14:paraId="3931BED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72 1792 1946 1039  804  391 4391</w:t>
      </w:r>
    </w:p>
    <w:p w14:paraId="447375FB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70" w:name="aaq-total"/>
      <w:r w:rsidRPr="006D296A">
        <w:rPr>
          <w:rFonts w:ascii="Times New Roman" w:hAnsi="Times New Roman" w:cs="Times New Roman"/>
          <w:sz w:val="18"/>
          <w:szCs w:val="18"/>
        </w:rPr>
        <w:t>AAQ total</w:t>
      </w:r>
      <w:bookmarkEnd w:id="70"/>
    </w:p>
    <w:p w14:paraId="1C81EE4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AAQ_tot variable to sum up imputed AAQ question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aq_to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AQ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AQ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AQ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AQ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AQ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AQ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AQ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aq_tot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3F9F20A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7   8   9  10  11  12  13  14  15  16  17  18  19  20  21  22  23  24  25  2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287 135 179 197 175 172 216 231 204 231 233 213 230 248 280 227 243 245 232 20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27  28  29  30  31  32  33  34  35  36  37  38  39  40  41  42  43  44  45  4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214 245 188 165 163 161 128 118 113 105  88  88  59  52  53  41  33  33  25  22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47  48  49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17  15  34</w:t>
      </w:r>
    </w:p>
    <w:p w14:paraId="56B4F1C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for loop for predictive cutoff point neede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rs_d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ata.fram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utof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)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f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(i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i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 {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aaq_bin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aq_to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model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m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ui_ide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aq_bin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rs_d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rbind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s_df,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i,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mmar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odel)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.squared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}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me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s_df)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utof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rs_df_arranged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s_df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rrang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es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s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rs_df_arranged[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]</w:t>
      </w:r>
    </w:p>
    <w:p w14:paraId="76AD095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[1] 31</w:t>
      </w:r>
    </w:p>
    <w:p w14:paraId="674CD7A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em 'rs_df_arranged[1,1]' as SI cutoff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traindf.v2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lastRenderedPageBreak/>
        <w:t xml:space="preserve">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aq_dum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aq_to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aq_to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aq_to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aq_to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aq_dum)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 for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aq_du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aq_du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aq_dum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NAs</w:t>
      </w:r>
    </w:p>
    <w:p w14:paraId="09F900C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951 2244 1075  273    0</w:t>
      </w:r>
    </w:p>
    <w:p w14:paraId="30A06CA0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71" w:name="overall-school-satisfaction"/>
      <w:r w:rsidRPr="006D296A">
        <w:rPr>
          <w:rFonts w:ascii="Times New Roman" w:hAnsi="Times New Roman" w:cs="Times New Roman"/>
          <w:sz w:val="18"/>
          <w:szCs w:val="18"/>
        </w:rPr>
        <w:t>Overall school satisfaction</w:t>
      </w:r>
      <w:bookmarkEnd w:id="71"/>
    </w:p>
    <w:p w14:paraId="1573F9C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atisfied_overal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atisfied_overal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verse cod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satisfied_overal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satisfied_overal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satisfied_overal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satisfied_overal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satisfied_overal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atisfied_overall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s out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isfied_overall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isfied_overall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atisfied_overall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1D426EA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868 3142 1585  572  248  122    0</w:t>
      </w:r>
    </w:p>
    <w:p w14:paraId="189D012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isfied_overall)</w:t>
      </w:r>
    </w:p>
    <w:p w14:paraId="5A42C76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raindf.v22$satisfied_overall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1689.6, df = 2, p-value &lt; 2.2e-16</w:t>
      </w:r>
    </w:p>
    <w:p w14:paraId="4EE8B320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72" w:name="persist"/>
      <w:r w:rsidRPr="006D296A">
        <w:rPr>
          <w:rFonts w:ascii="Times New Roman" w:hAnsi="Times New Roman" w:cs="Times New Roman"/>
          <w:sz w:val="18"/>
          <w:szCs w:val="18"/>
        </w:rPr>
        <w:t>Persist</w:t>
      </w:r>
      <w:bookmarkEnd w:id="72"/>
    </w:p>
    <w:p w14:paraId="502CC45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view level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persis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persi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nfid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si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si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si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si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si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ot confid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persist))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persist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ersist)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ersist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</w:t>
      </w:r>
    </w:p>
    <w:p w14:paraId="607619A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395 2007  882  158   68   27    0</w:t>
      </w:r>
    </w:p>
    <w:p w14:paraId="2DC2C46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persist)</w:t>
      </w:r>
    </w:p>
    <w:p w14:paraId="23F6829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>## data:  traindf.v22$persi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4036.8, df = 2, p-value &lt; 2.2e-16</w:t>
      </w:r>
    </w:p>
    <w:p w14:paraId="42FD5B8F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73" w:name="belonging"/>
      <w:r w:rsidRPr="006D296A">
        <w:rPr>
          <w:rFonts w:ascii="Times New Roman" w:hAnsi="Times New Roman" w:cs="Times New Roman"/>
          <w:sz w:val="18"/>
          <w:szCs w:val="18"/>
        </w:rPr>
        <w:t>Belonging</w:t>
      </w:r>
      <w:bookmarkEnd w:id="73"/>
    </w:p>
    <w:p w14:paraId="0CAE625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belong1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s out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belong1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18FF012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666 1972 2075  778  722  318    0</w:t>
      </w:r>
    </w:p>
    <w:p w14:paraId="09DB86A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elong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elong1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mmar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elong1)</w:t>
      </w:r>
    </w:p>
    <w:p w14:paraId="45C8FCC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Min. 1st Qu.  Median    Mean 3rd Qu.    Max.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1.00    2.00    3.00    2.98    4.00    6.00</w:t>
      </w:r>
    </w:p>
    <w:p w14:paraId="4A95FE7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elong1)</w:t>
      </w:r>
    </w:p>
    <w:p w14:paraId="774EE59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raindf.v22$belong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394.82, df = 2, p-value &lt; 2.2e-16</w:t>
      </w:r>
    </w:p>
    <w:p w14:paraId="28CB39C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belong2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elective question, but common</w:t>
      </w:r>
    </w:p>
    <w:p w14:paraId="1773A83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592 2074 1485  565  299  164</w:t>
      </w:r>
    </w:p>
    <w:p w14:paraId="4B08E63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belong8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ested x 2</w:t>
      </w:r>
    </w:p>
    <w:p w14:paraId="2F74106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349  733 1321  993 1377  401</w:t>
      </w:r>
    </w:p>
    <w:p w14:paraId="12A67CD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belong9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ot as good of a proxy</w:t>
      </w:r>
    </w:p>
    <w:p w14:paraId="180FFEC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804 1490 1369  711  612  184</w:t>
      </w:r>
    </w:p>
    <w:p w14:paraId="38ADD463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74" w:name="flourishing-scale"/>
      <w:r w:rsidRPr="006D296A">
        <w:rPr>
          <w:rFonts w:ascii="Times New Roman" w:hAnsi="Times New Roman" w:cs="Times New Roman"/>
          <w:sz w:val="18"/>
          <w:szCs w:val="18"/>
        </w:rPr>
        <w:t>Flourishing Scale</w:t>
      </w:r>
      <w:bookmarkEnd w:id="74"/>
    </w:p>
    <w:p w14:paraId="7FB9A75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lourish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lourish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for loop for predictive cutoff point neede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s_d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ata.fram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utof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)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f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(i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i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 {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flourish_bin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model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m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ui_ide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lourish_bin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rs_d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rbind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s_df,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i,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mmar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odel)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.squared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}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me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s_df)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utof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s_df_arranged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s_df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rrang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es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s))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s_df_arranged[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]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i-squared high</w:t>
      </w:r>
    </w:p>
    <w:p w14:paraId="10568CF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[1] 38</w:t>
      </w:r>
    </w:p>
    <w:p w14:paraId="636B25C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lastRenderedPageBreak/>
        <w:t># reverse levels for scor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3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louris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flourish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lourish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lourish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flourish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2094ACF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8    9   10   11   12   13   14   15   16   17   18   19   20   21   22   23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231  145  168  195  257  297  295  354  623  416  410  327  286  288  221  214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24   25   26   27   28   29   30   31   32   33   34   35   36   37   38   39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203  188  154  146  152  106  107  101   81   99   61   59   33   37   38   2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40   41   42   43   44   45   46   47   48   49   50   51   52   53   54   5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  26   25   23   12   16   10   14    5   12    3    2    6    1    8    5    2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56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18    0</w:t>
      </w:r>
    </w:p>
    <w:p w14:paraId="02BC54A1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75" w:name="informal-mental-health-support"/>
      <w:r w:rsidRPr="006D296A">
        <w:rPr>
          <w:rFonts w:ascii="Times New Roman" w:hAnsi="Times New Roman" w:cs="Times New Roman"/>
          <w:sz w:val="18"/>
          <w:szCs w:val="18"/>
        </w:rPr>
        <w:t>Informal Mental Health Support</w:t>
      </w:r>
      <w:bookmarkEnd w:id="75"/>
    </w:p>
    <w:p w14:paraId="0E07504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ange inf_ var to numeric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dichotomous variable for suppor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inf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o informal suppor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uppor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inf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ters out all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f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</w:t>
      </w:r>
    </w:p>
    <w:p w14:paraId="499E5DB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1742  4754     0</w:t>
      </w:r>
    </w:p>
    <w:p w14:paraId="5B7E751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)</w:t>
      </w:r>
    </w:p>
    <w:p w14:paraId="1D5E1ED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raindf.v24$inf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1407.5, df = 2, p-value &lt; 2.2e-16</w:t>
      </w:r>
    </w:p>
    <w:p w14:paraId="3ED1D5C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4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.v24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f_help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s</w:t>
      </w:r>
    </w:p>
    <w:p w14:paraId="13030B90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76" w:name="brs"/>
      <w:r w:rsidRPr="006D296A">
        <w:rPr>
          <w:rFonts w:ascii="Times New Roman" w:hAnsi="Times New Roman" w:cs="Times New Roman"/>
          <w:sz w:val="18"/>
          <w:szCs w:val="18"/>
        </w:rPr>
        <w:t>BRS</w:t>
      </w:r>
      <w:bookmarkEnd w:id="76"/>
    </w:p>
    <w:p w14:paraId="76DF45B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4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brs_to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integ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B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integ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B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integ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B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integ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B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integ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B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rs_tot)</w:t>
      </w:r>
    </w:p>
    <w:p w14:paraId="6E8346D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5    6    7    8    9   10   11   12   13   14   15   16   17   18   19   20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26    2    1    3   11   39   87  188  468 1134 1465 1589  869  347  134   62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21   22   23   24   2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24    8    5    1    3</w:t>
      </w:r>
    </w:p>
    <w:p w14:paraId="3D42790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rs_tot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rs_tot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for loop for predictive cutoff point neede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s_d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ata.fram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utof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)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f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(i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i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 {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brs_bin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brs_to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model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m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ui_ide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rs_bin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rs_d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rbind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s_df,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i,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mmar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odel)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.squared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}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me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s_df)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utof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s_df_arranged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s_df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rrang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es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s))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em 'rs_df_arranged[1,1]' as SI cutoff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4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brs_dum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brs_to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s_df_arranged[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]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brs_dum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brs_dum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brs_dum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rs_du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rs_du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utpu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s_df_arranged[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]</w:t>
      </w:r>
    </w:p>
    <w:p w14:paraId="3A290AC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[1] 15</w:t>
      </w:r>
    </w:p>
    <w:p w14:paraId="538F785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brs_tot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4207973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5    6    7    8    9   10   11   12   13   14   15   16   17   18   19   20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26    2    1    3   11   39   87  188  468 1134 1465 1589  869  347  134   62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21   22   23   24   25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24    8    5    1    3   30</w:t>
      </w:r>
    </w:p>
    <w:p w14:paraId="3840E00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brs_dum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2BDEB46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3424  3042    30</w:t>
      </w:r>
    </w:p>
    <w:p w14:paraId="19BC6B34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77" w:name="distress-social-support"/>
      <w:r w:rsidRPr="006D296A">
        <w:rPr>
          <w:rFonts w:ascii="Times New Roman" w:hAnsi="Times New Roman" w:cs="Times New Roman"/>
          <w:sz w:val="18"/>
          <w:szCs w:val="18"/>
        </w:rPr>
        <w:t>Distress &amp; social support</w:t>
      </w:r>
      <w:bookmarkEnd w:id="77"/>
    </w:p>
    <w:p w14:paraId="6C6966C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5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4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dictomous variable for no talking or talking to support system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talk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(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alk1n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            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o suppor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(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nformal suppor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(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ormal and informal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alk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2299E08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6100   396     0</w:t>
      </w:r>
    </w:p>
    <w:p w14:paraId="04475FE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5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.v25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talk1sig, talk1fr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alk1rel, talk1no, talk1sup, talk1rm, talk1pro, talk1fam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</w:t>
      </w:r>
    </w:p>
    <w:p w14:paraId="4136F7FC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78" w:name="perceived-mh-as-failure-stigma"/>
      <w:r w:rsidRPr="006D296A">
        <w:rPr>
          <w:rFonts w:ascii="Times New Roman" w:hAnsi="Times New Roman" w:cs="Times New Roman"/>
          <w:sz w:val="18"/>
          <w:szCs w:val="18"/>
        </w:rPr>
        <w:t>Perceived MH as failure, stigma</w:t>
      </w:r>
      <w:bookmarkEnd w:id="78"/>
    </w:p>
    <w:p w14:paraId="74D45AE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riginal liker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11B15B3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876 2220 1628  676  219   64</w:t>
      </w:r>
    </w:p>
    <w:p w14:paraId="5C0619E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711BF46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270  855 1564 1198 1346  449</w:t>
      </w:r>
    </w:p>
    <w:p w14:paraId="587CE71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4AB95F8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506 1689  369   75   31   14</w:t>
      </w:r>
    </w:p>
    <w:p w14:paraId="44937F0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697D5BC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76  169  360  486 1509 3081</w:t>
      </w:r>
    </w:p>
    <w:p w14:paraId="0937B80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transform into y/n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6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5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tig_pcv2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(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(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tig_pcv3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(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(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tig_per2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(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(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tig_per3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(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(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2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3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3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2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3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3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tig_pcv2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Most people feel that MH tx is a sign of personal failure.</w:t>
      </w:r>
    </w:p>
    <w:p w14:paraId="399B448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959  4724</w:t>
      </w:r>
    </w:p>
    <w:p w14:paraId="14A1998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tig_pcv3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Most people think less of a person who has received MH tx.</w:t>
      </w:r>
    </w:p>
    <w:p w14:paraId="168CCF9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2993  2689</w:t>
      </w:r>
    </w:p>
    <w:p w14:paraId="330519D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tig_per2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 feel that receiving MH tx is a sign of personal failure.</w:t>
      </w:r>
    </w:p>
    <w:p w14:paraId="65BC3CB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120  5564</w:t>
      </w:r>
    </w:p>
    <w:p w14:paraId="017237D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tig_per3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 would think less of a person who has received MH tx.</w:t>
      </w:r>
    </w:p>
    <w:p w14:paraId="15D5C4A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5076   605</w:t>
      </w:r>
    </w:p>
    <w:p w14:paraId="44E6B47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lastRenderedPageBreak/>
        <w:t># combine sstigma questions into one binary variabl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6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h_stigm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tig_pcv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stig_pcv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stig_per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stig_per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stig_pcv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stig_pcv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stig_per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stig_per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mh_stigma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s out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h_stigma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h_stigma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mh_stigma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, NAs</w:t>
      </w:r>
    </w:p>
    <w:p w14:paraId="61A6A84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34  5657     0</w:t>
      </w:r>
    </w:p>
    <w:p w14:paraId="5192F9B2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79" w:name="therapy"/>
      <w:r w:rsidRPr="006D296A">
        <w:rPr>
          <w:rFonts w:ascii="Times New Roman" w:hAnsi="Times New Roman" w:cs="Times New Roman"/>
          <w:sz w:val="18"/>
          <w:szCs w:val="18"/>
        </w:rPr>
        <w:t>Therapy</w:t>
      </w:r>
      <w:bookmarkEnd w:id="79"/>
    </w:p>
    <w:p w14:paraId="0E82013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new var for medication and/or therapy utiliz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6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the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her_cu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ther_cur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ther_ev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ther_ev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ther_cu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ther_ev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her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he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her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her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2C74CBB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3767  1924     0</w:t>
      </w:r>
    </w:p>
    <w:p w14:paraId="17B7B1DA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80" w:name="threats-analyses"/>
      <w:r w:rsidRPr="006D296A">
        <w:rPr>
          <w:rFonts w:ascii="Times New Roman" w:hAnsi="Times New Roman" w:cs="Times New Roman"/>
          <w:sz w:val="18"/>
          <w:szCs w:val="18"/>
        </w:rPr>
        <w:t>Threats analyses</w:t>
      </w:r>
      <w:bookmarkEnd w:id="80"/>
    </w:p>
    <w:p w14:paraId="7D2EBC8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7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6</w:t>
      </w:r>
    </w:p>
    <w:p w14:paraId="05037A10" w14:textId="77777777" w:rsidR="005057AD" w:rsidRPr="006D296A" w:rsidRDefault="0016215C">
      <w:pPr>
        <w:pStyle w:val="Heading3"/>
        <w:rPr>
          <w:rFonts w:ascii="Times New Roman" w:hAnsi="Times New Roman" w:cs="Times New Roman"/>
          <w:sz w:val="18"/>
          <w:szCs w:val="18"/>
        </w:rPr>
      </w:pPr>
      <w:bookmarkStart w:id="81" w:name="threats-correlation"/>
      <w:r w:rsidRPr="006D296A">
        <w:rPr>
          <w:rFonts w:ascii="Times New Roman" w:hAnsi="Times New Roman" w:cs="Times New Roman"/>
          <w:sz w:val="18"/>
          <w:szCs w:val="18"/>
        </w:rPr>
        <w:t>Threats correlation</w:t>
      </w:r>
      <w:bookmarkEnd w:id="81"/>
    </w:p>
    <w:p w14:paraId="716E646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fine MM variable candidates for correlation matrix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m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7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inf, flourish, belong1, mh_stigma, talk, brs_tot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satisfied_overall, ther, persist, aaq_tot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nvert traindf to numeric in order to run correlation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m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_mm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_i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is.character, as.factor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m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_mm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_i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is.factor, as.numeric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un a correlation and drop the insignificant on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_mm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airwise.complete.ob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                       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ower.tri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,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iag=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prepare to drop duplicates and correlations of 1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corr[cor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rop perfect correlation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data.fram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corr))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urn into a 3-column tabl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.omi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corr)                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remove the NA values from abov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ord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b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Freq)),]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ort by highest correl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prin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)</w:t>
      </w:r>
    </w:p>
    <w:p w14:paraId="330E537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            Var1              Var2         Freq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2          flourish           aaq_tot  0.56617051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3           belong1 satisfied_overall  0.47512139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82          flourish           persist  0.43441799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>## 62          flourish satisfied_overall  0.39684764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2          flourish           belong1  0.35970178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9           persist           aaq_tot  0.32965796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8              ther           aaq_tot  0.32199747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87 satisfied_overall           persist  0.31979419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1               inf              ther  0.27123055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1               inf              talk -0.25463677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7 satisfied_overall           aaq_tot  0.25458371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1               inf           aaq_tot  0.24307816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83           belong1           persist  0.23619094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3           belong1           aaq_tot  0.20758211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2          flourish              ther  0.17644409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2          flourish              talk  0.14824810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88              ther           persist  0.14031148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52          flourish           brs_tot -0.11815052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5              talk              ther -0.10714113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5              talk satisfied_overall  0.09005787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3           belong1              talk  0.08905231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86           brs_tot           persist -0.08525253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7 satisfied_overall              ther  0.08437472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1               inf         mh_stigma  0.07702789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6           brs_tot              ther -0.07634346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6           brs_tot           aaq_tot -0.07595924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81               inf           persist  0.07570496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6           brs_tot satisfied_overall -0.07385825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               inf          flourish  0.06804793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3           belong1              ther  0.06480332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5              talk           aaq_tot  0.06343008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51               inf           brs_tot -0.05618542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53           belong1           brs_tot -0.04904794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85              talk           persist  0.04029133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4         mh_stigma              ther  0.03130479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4         mh_stigma              talk -0.02687042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54         mh_stigma           brs_tot  0.02595522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1               inf satisfied_overall  0.02545220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4         mh_stigma satisfied_overall -0.02347274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4         mh_stigma           aaq_tot  0.01825277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1               inf           belong1  0.01440153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2          flourish         mh_stigma  0.01138274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3           belong1         mh_stigma  0.00897779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84         mh_stigma           persist -0.00305107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55              talk           brs_tot -0.001475572</w:t>
      </w:r>
    </w:p>
    <w:p w14:paraId="47A45E2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tx_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ca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, Var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2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lue.var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req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rrplo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mtx_corr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is.corr=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tl.col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lac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na.label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 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07BE1123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54A8DA56" wp14:editId="645071D6">
            <wp:extent cx="2729653" cy="2140373"/>
            <wp:effectExtent l="0" t="0" r="1270" b="635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MMTSM_corr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5075" cy="215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419F3" w14:textId="77777777" w:rsidR="005057AD" w:rsidRPr="006D296A" w:rsidRDefault="0016215C">
      <w:pPr>
        <w:pStyle w:val="Heading3"/>
        <w:rPr>
          <w:rFonts w:ascii="Times New Roman" w:hAnsi="Times New Roman" w:cs="Times New Roman"/>
          <w:sz w:val="18"/>
          <w:szCs w:val="18"/>
        </w:rPr>
      </w:pPr>
      <w:bookmarkStart w:id="82" w:name="pca-mmtsm"/>
      <w:r w:rsidRPr="006D296A">
        <w:rPr>
          <w:rFonts w:ascii="Times New Roman" w:hAnsi="Times New Roman" w:cs="Times New Roman"/>
          <w:sz w:val="18"/>
          <w:szCs w:val="18"/>
        </w:rPr>
        <w:lastRenderedPageBreak/>
        <w:t>PCA MMTSM</w:t>
      </w:r>
      <w:bookmarkEnd w:id="82"/>
    </w:p>
    <w:p w14:paraId="7E0642FF" w14:textId="657AD749" w:rsidR="005057AD" w:rsidRPr="006D296A" w:rsidRDefault="0016215C" w:rsidP="00456784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mmts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7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inf, flourish, belong1, talk, mh_stigma, persist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satisfied_overall, aaq_tot, ther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mmts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.omi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_mmts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create corr matrix, with dummy vars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mmts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_mmtsm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_i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is.numeric, as.factor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ummy_col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first_dummy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ata.matri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</w:t>
      </w:r>
    </w:p>
    <w:p w14:paraId="5145315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sults_mmts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ummy_col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_mmtsm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_colum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louris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elong1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n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h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h_stigm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al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ersis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aq_to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atisfied_overal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first_dummy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selected_colum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mtsm_pca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PC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esults_mmtsm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raph=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pply PC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igval_mmts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get_eigenval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mtsm_pca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igval_mmtsm</w:t>
      </w:r>
    </w:p>
    <w:p w14:paraId="6683990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      eigenvalue variance.percent cumulative.variance.perc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   2.961884e+00     2.427774e+00                    2.42777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   2.611761e+00     2.140788e+00                    4.56856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   2.483099e+00     2.035327e+00                    6.60388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   2.288399e+00     1.875737e+00                    8.47962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   2.175949e+00     1.783565e+00                   10.26319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6   2.151188e+00     1.763268e+00                   12.02645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7   2.044867e+00     1.676120e+00                   13.70257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8   2.027364e+00     1.661774e+00                   15.36435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9   2.017707e+00     1.653858e+00                   17.01821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0  1.960726e+00     1.607152e+00                   18.62536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1  1.902457e+00     1.559391e+00                   20.18475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2  1.766715e+00     1.448127e+00                   21.63288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3  1.669256e+00     1.368243e+00                   23.00112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4  1.621202e+00     1.328854e+00                   24.32997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5  1.573670e+00     1.289894e+00                   25.61987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6  1.509287e+00     1.237120e+00                   26.85699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7  1.372115e+00     1.124684e+00                   27.98167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8  1.318621e+00     1.080837e+00                   29.06251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9  1.303814e+00     1.068700e+00                   30.13121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0  1.284458e+00     1.052835e+00                   31.18404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1  1.262890e+00     1.035156e+00                   32.21920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2  1.239894e+00     1.016307e+00                   33.23551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3  1.203219e+00     9.862447e-01                   34.22175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4  1.200332e+00     9.838784e-01                   35.20563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5  1.177684e+00     9.653151e-01                   36.17094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6  1.172158e+00     9.607851e-01                   37.13173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7  1.163850e+00     9.539754e-01                   38.08570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8  1.157974e+00     9.491592e-01                   39.03486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29  1.154905e+00     9.466435e-01                   39.98151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0  1.152248e+00     9.444653e-01                   40.92597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1  1.145923e+00     9.392815e-01                   41.86525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2  1.134848e+00     9.302029e-01                   42.79546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3  1.128631e+00     9.251073e-01                   43.72056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4  1.126474e+00     9.233394e-01                   44.64390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5  1.121790e+00     9.194997e-01                   45.56340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6  1.118631e+00     9.169104e-01                   46.48031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7  1.114398e+00     9.134406e-01                   47.39375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8  1.105960e+00     9.065248e-01                   48.30028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39  1.091553e+00     8.947160e-01                   49.19499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0  1.090281e+00     8.936727e-01                   50.08867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1  1.088340e+00     8.920818e-01                   50.98075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2  1.083942e+00     8.884773e-01                   51.86923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>## Dim.43  1.083179e+00     8.878516e-01                   52.75708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4  1.073964e+00     8.802986e-01                   53.63738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5  1.072191e+00     8.788447e-01                   54.51622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6  1.065251e+00     8.731565e-01                   55.38938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7  1.061335e+00     8.699465e-01                   56.25932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8  1.058745e+00     8.678238e-01                   57.12715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49  1.056138e+00     8.656873e-01                   57.99284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0  1.055984e+00     8.655609e-01                   58.8584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1  1.050422e+00     8.610019e-01                   59.71940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2  1.048415e+00     8.593568e-01                   60.57875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3  1.039854e+00     8.523394e-01                   61.43109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4  1.038843e+00     8.515109e-01                   62.28260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5  1.036200e+00     8.493446e-01                   63.13195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6  1.034175e+00     8.476841e-01                   63.97963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7  1.028387e+00     8.429404e-01                   64.82257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8  1.023612e+00     8.390265e-01                   65.66160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59  1.021313e+00     8.371420e-01                   66.49874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60  1.014904e+00     8.318888e-01                   67.33063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61  1.010678e+00     8.284248e-01                   68.15906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62  1.006378e+00     8.249001e-01                   68.98396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63  1.000830e+00     8.203525e-01                   69.80431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64  1.000061e+00     8.197218e-01                   70.62403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65  9.965170e-01     8.168172e-01                   71.44085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66  9.923586e-01     8.134087e-01                   72.25426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67  9.895414e-01     8.110995e-01                   73.06536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68  9.847690e-01     8.071877e-01                   73.87254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69  9.831458e-01     8.058572e-01                   74.67840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70  9.800181e-01     8.032935e-01                   75.48169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71  9.763282e-01     8.002690e-01                   76.28196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72  9.730579e-01     7.975884e-01                   77.07955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73  9.712161e-01     7.960788e-01                   77.87563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74  9.677966e-01     7.932759e-01                   78.66891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75  9.629201e-01     7.892788e-01                   79.45819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76  9.570853e-01     7.844962e-01                   80.24268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77  9.528359e-01     7.810130e-01                   81.02369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78  9.449883e-01     7.745806e-01                   81.79828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79  9.407658e-01     7.711195e-01                   82.56939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80  9.379146e-01     7.687824e-01                   83.33818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81  9.345201e-01     7.660001e-01                   84.10418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82  9.235356e-01     7.569964e-01                   84.86117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83  9.221015e-01     7.558209e-01                   85.61699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84  9.188256e-01     7.531357e-01                   86.37013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85  9.090048e-01     7.450859e-01                   87.11522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86  8.965192e-01     7.348518e-01                   87.85007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87  8.943361e-01     7.330624e-01                   88.58313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88  8.907438e-01     7.301179e-01                   89.31325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89  8.777854e-01     7.194962e-01                   90.03274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90  8.747920e-01     7.170426e-01                   90.74979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91  8.709236e-01     7.138718e-01                   91.46366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92  8.667054e-01     7.104142e-01                   92.17407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93  8.541127e-01     7.000924e-01                   92.87417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94  8.443325e-01     6.920758e-01                   93.56624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95  8.161729e-01     6.689942e-01                   94.23524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96  8.099296e-01     6.638767e-01                   94.89911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97  7.904209e-01     6.478860e-01                   95.54700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98  7.822277e-01     6.411703e-01                   96.18817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99  7.557720e-01     6.194852e-01                   96.80765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00 7.160526e-01     5.869283e-01                   97.39458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01 6.774659e-01     5.552999e-01                   97.94988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02 6.515692e-01     5.340731e-01                   98.48395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03 6.080852e-01     4.984305e-01                   98.98239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04 5.102059e-01     4.182015e-01                   99.40059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>## Dim.105 3.888094e-01     3.186962e-01                   99.71928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06 1.845853e-01     1.512995e-01                   99.87058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07 9.001225e-02     7.378053e-02                   99.94436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08 4.084997e-02     3.348358e-02                   99.97785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09 2.702155e-02     2.214881e-02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10 2.768411e-26     2.269190e-26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11 1.275325e-27     1.045349e-27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12 1.241512e-27     1.017633e-27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13 6.223382e-28     5.101133e-28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14 4.592349e-28     3.764221e-28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15 1.189187e-28     9.747432e-29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16 4.790805e-29     3.926889e-29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17 3.753572e-29     3.076698e-29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18 7.170033e-30     5.877076e-30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19 3.090335e-30     2.533062e-30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20 1.358381e-30     1.113427e-30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21 8.613398e-32     7.060162e-32                  100.0000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im.122 1.571805e-32     1.288365e-32                  100.000000</w:t>
      </w:r>
    </w:p>
    <w:p w14:paraId="619245A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Visualization of PCA, FAM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viz_screeplo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mmtsm_pca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ddlabel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ylim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</w:p>
    <w:p w14:paraId="43872D00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0FAEAB44" wp14:editId="24929A67">
            <wp:extent cx="2546773" cy="2038350"/>
            <wp:effectExtent l="0" t="0" r="635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CA%20MMTSM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950" cy="205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333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viz_pca_va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mtsm_pca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.va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ontrib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lor by contributions to the PC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radient.col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00AFBB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E7B800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FC4E07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pe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void text overlapp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)</w:t>
      </w:r>
    </w:p>
    <w:p w14:paraId="3B77932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arning: ggrepel: 116 unlabeled data points (too many overlaps). Consid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increasing max.overlaps</w:t>
      </w:r>
    </w:p>
    <w:p w14:paraId="75544422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32D63F6B" wp14:editId="5EB6D2A3">
            <wp:extent cx="2445173" cy="1964267"/>
            <wp:effectExtent l="0" t="0" r="6350" b="4445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CA%20MMTSM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8998" cy="196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C6C2D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lastRenderedPageBreak/>
        <w:t>fviz_famd_va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mtsm_pca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.va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ontrib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lor by contributions to the PC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radient.col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00AFBB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E7B800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#FC4E07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pe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void text overlapp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)</w:t>
      </w:r>
    </w:p>
    <w:p w14:paraId="302C862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arning: ggrepel: 116 unlabeled data points (too many overlaps). Consid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increasing max.overlaps</w:t>
      </w:r>
    </w:p>
    <w:p w14:paraId="37231874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52661166" wp14:editId="46AB5411">
            <wp:extent cx="2451947" cy="1882986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CA%20MMTSM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2195" cy="189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6DD9E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viz_cos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mmtsm_pca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hoic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a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xe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il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teelblu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o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teelblu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ort.va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es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s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top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xtickslab.r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gthem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heme_minim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)</w:t>
      </w:r>
    </w:p>
    <w:p w14:paraId="094D62DD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5B85E87C" wp14:editId="72DD2554">
            <wp:extent cx="2519680" cy="1977813"/>
            <wp:effectExtent l="0" t="0" r="0" b="381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CA%20MMTSM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0477" cy="198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D679FE" w14:textId="77777777" w:rsidR="005057AD" w:rsidRPr="006D296A" w:rsidRDefault="0016215C">
      <w:pPr>
        <w:pStyle w:val="Heading3"/>
        <w:rPr>
          <w:rFonts w:ascii="Times New Roman" w:hAnsi="Times New Roman" w:cs="Times New Roman"/>
          <w:sz w:val="18"/>
          <w:szCs w:val="18"/>
        </w:rPr>
      </w:pPr>
      <w:bookmarkStart w:id="83" w:name="glm-threats-regression"/>
      <w:r w:rsidRPr="006D296A">
        <w:rPr>
          <w:rFonts w:ascii="Times New Roman" w:hAnsi="Times New Roman" w:cs="Times New Roman"/>
          <w:sz w:val="18"/>
          <w:szCs w:val="18"/>
        </w:rPr>
        <w:t>GLM Threats regression</w:t>
      </w:r>
      <w:bookmarkEnd w:id="83"/>
    </w:p>
    <w:p w14:paraId="571310F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prepare data for regress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lm_mmts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7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i_type, inf, flourish, belong1, talk, mh_stigma, persist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satisfied_overall, ther, aaq_tot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lm_mmts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.omi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glm_mmts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un MM regress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lm_mmts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glm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i_typ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f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belong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mh_stigm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alk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ersi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atisfied_overal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aq_to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her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at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glm_mmts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mmar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glm_mmtsm)</w:t>
      </w:r>
    </w:p>
    <w:p w14:paraId="117DB73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all: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glm(formula = si_type ~ inf + flourish + belong1 + mh_stigma +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talk + persist + satisfied_overall + aaq_tot + ther, data = glm_mmts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Deviance Residuals: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 Min        1Q    Median        3Q       Max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-0.66198  -0.18637  -0.07388   0.04125   1.11404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efficients: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                Estimate Std. Error t value Pr(&gt;|t|)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(Intercept)       -0.3664985  0.0560945  -6.534 6.98e-11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infTRUE            0.0138599  0.0104068   1.332   0.1830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flourish           0.0073454  0.0006918  10.618  &lt; 2e-1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belong1           -0.0012826  0.0037641  -0.341   0.7333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mh_stigmaTRUE      0.1012082  0.0546969   1.850   0.0643 .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talkTRUE           0.0446428  0.0182574   2.445   0.0145 *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persist            0.0324527  0.0051923   6.250 4.40e-10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satisfied_overall -0.0083774  0.0046984  -1.783   0.0746 .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aq_tot            0.0086745  0.0005648  15.358  &lt; 2e-1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therTRUE           0.0618767  0.0096316   6.424 1.43e-10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---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Signif. codes:  0 '***' 0.001 '**' 0.01 '*' 0.05 '.' 0.1 ' ' 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(Dispersion parameter for gaussian family taken to be 0.1003503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Null deviance: 703.98  on 5690  degrees of freedom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Residual deviance: 570.09  on 5681  degrees of freedom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IC: 3078.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Number of Fisher Scoring iterations: 2</w:t>
      </w:r>
    </w:p>
    <w:p w14:paraId="1EEA34F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ef_mmts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e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mmar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lm_mmtsm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trieve coefficient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i_mmts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nfin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lm_mmtsm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trieve confidence intervals</w:t>
      </w:r>
    </w:p>
    <w:p w14:paraId="19FD960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aiting for profiling to be done...</w:t>
      </w:r>
    </w:p>
    <w:p w14:paraId="307094C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i_mmtsm</w:t>
      </w:r>
    </w:p>
    <w:p w14:paraId="6A079BA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                     2.5 %        97.5 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(Intercept)       -0.476441703 -0.256555298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infTRUE           -0.006536930  0.034256788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flourish           0.005989525  0.008701276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belong1           -0.008660141  0.006094886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mh_stigmaTRUE     -0.005995864  0.208412181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talkTRUE           0.008858848  0.080426708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persist            0.022275996  0.042629390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satisfied_overall -0.017586172  0.000831318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aq_tot            0.007567449  0.009781524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therTRUE           0.042999142  0.0807541614</w:t>
      </w:r>
    </w:p>
    <w:p w14:paraId="40EA88C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odel.mmts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id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lm_mmtsm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nvert model to dataframe for easy manipul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odel.mmtsm</w:t>
      </w:r>
    </w:p>
    <w:p w14:paraId="008E9FA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# A tibble: 10 x 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term              estimate std.error statistic  p.valu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&lt;chr&gt;                &lt;dbl&gt;     &lt;dbl&gt;     &lt;dbl&gt;    &lt;dbl&gt;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1 (Intercept)       -0.366    0.0561      -6.53  6.98e-1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2 infTRUE            0.0139   0.0104       1.33  1.83e- 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3 flourish           0.00735  0.000692    10.6   4.31e-2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4 belong1           -0.00128  0.00376     -0.341 7.33e- 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5 mh_stigmaTRUE      0.101    0.0547       1.85  6.43e- 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6 talkTRUE           0.0446   0.0183       2.45  1.45e- 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>##  7 persist            0.0325   0.00519      6.25  4.40e-1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8 satisfied_overall -0.00838  0.00470     -1.78  7.46e- 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9 aaq_tot            0.00867  0.000565    15.4   3.47e-5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 therTRUE           0.0619   0.00963      6.42  1.43e-10</w:t>
      </w:r>
    </w:p>
    <w:p w14:paraId="7A8F7D3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model.mmtsm 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o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exp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estimate)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dds ratio/gradi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.diag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iag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vcov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lm_mmtsm))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Variance of each coeffici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or.s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qr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or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^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*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.diag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dds-ratio adjusted</w:t>
      </w:r>
    </w:p>
    <w:p w14:paraId="6DC3A5F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# A tibble: 10 x 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term           estimate std.error statistic  p.value    or   var.diag   or.s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&lt;chr&gt;             &lt;dbl&gt;     &lt;dbl&gt;     &lt;dbl&gt;    &lt;dbl&gt; &lt;dbl&gt;      &lt;dbl&gt;   &lt;dbl&gt;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1 (Intercept)    -0.366    0.0561      -6.53  6.98e-11 0.693    3.15e-3 3.89e-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2 infTRUE         0.0139   0.0104       1.33  1.83e- 1 1.01     1.08e-4 1.06e-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3 flourish        0.00735  0.000692    10.6   4.31e-26 1.01     4.79e-7 6.97e-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4 belong1        -0.00128  0.00376     -0.341 7.33e- 1 0.999    1.42e-5 3.76e-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5 mh_stigmaTRUE   0.101    0.0547       1.85  6.43e- 2 1.11     2.99e-3 6.05e-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6 talkTRUE        0.0446   0.0183       2.45  1.45e- 2 1.05     3.33e-4 1.91e-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7 persist         0.0325   0.00519      6.25  4.40e-10 1.03     2.70e-5 5.36e-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8 satisfied_ove… -0.00838  0.00470     -1.78  7.46e- 2 0.992    2.21e-5 4.66e-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9 aaq_tot         0.00867  0.000565    15.4   3.47e-52 1.01     3.19e-7 5.70e-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 therTRUE        0.0619   0.00963      6.42  1.43e-10 1.06     9.28e-5 1.02e-2</w:t>
      </w:r>
    </w:p>
    <w:p w14:paraId="05C3956F" w14:textId="77777777" w:rsidR="005057AD" w:rsidRPr="006D296A" w:rsidRDefault="0016215C">
      <w:pPr>
        <w:pStyle w:val="Heading3"/>
        <w:rPr>
          <w:rFonts w:ascii="Times New Roman" w:hAnsi="Times New Roman" w:cs="Times New Roman"/>
          <w:sz w:val="18"/>
          <w:szCs w:val="18"/>
        </w:rPr>
      </w:pPr>
      <w:bookmarkStart w:id="84" w:name="all-regression"/>
      <w:r w:rsidRPr="006D296A">
        <w:rPr>
          <w:rFonts w:ascii="Times New Roman" w:hAnsi="Times New Roman" w:cs="Times New Roman"/>
          <w:sz w:val="18"/>
          <w:szCs w:val="18"/>
        </w:rPr>
        <w:t>ALL regression</w:t>
      </w:r>
      <w:bookmarkEnd w:id="84"/>
    </w:p>
    <w:p w14:paraId="3B48718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prepare data for regress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lm_all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7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utcom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si_type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premotiv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age, sexual, race, gender_tgd, sib_freq, ed_any, dx_mh, meds_any, finpast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religios, satisfied_overall, residenc, school2_type, international, undercls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life event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ins_no, gpa_sr, psyhx, fincur, drugs_yn, assault, binge, drug_mar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feat-entrapm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eprawsc, anx_score, dep_impa, percneed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hreats to internal/external moder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inf, flourish, belong1, talk, mh_stigma, persist, aaq_tot, ther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lm_all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.omi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glm_all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un MM regress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lm_all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glm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i_typ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.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at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glm_all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mmar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glm_all)</w:t>
      </w:r>
    </w:p>
    <w:p w14:paraId="6539313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all: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glm(formula = si_type ~ ., data = glm_all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Deviance Residuals: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 Min        1Q    Median        3Q       Max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-0.80403  -0.15645  -0.04700   0.04648   1.10314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Coefficients: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                Estimate Std. Error t value Pr(&gt;|t|)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(Intercept)       -0.1189776  0.0866654  -1.373 0.169857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age               -0.0080263  0.0031140  -2.577 0.009978 **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sexualTRUE         0.0418623  0.0104646   4.000 6.40e-05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race               0.0051708  0.0032908   1.571 0.116171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gender_tgdTRUE     0.0643994  0.0230496   2.794 0.005224 **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>## sib_freqTRUE       0.1646736  0.0130396  12.629  &lt; 2e-1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ed_any1            0.0171302  0.0132326   1.295 0.195530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dx_mhTRUE          0.0165254  0.0114988   1.437 0.150736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meds_any1          0.0275240  0.0117916   2.334 0.019620 *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inpast            0.0051224  0.0038656   1.325 0.185181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religios          -0.0036219  0.0031268  -1.158 0.246766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satisfied_overall -0.0059239  0.0045107  -1.313 0.189139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residenc           0.0097150  0.0041360   2.349 0.018863 *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school2_type2      0.0235701  0.0210470   1.120 0.262813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school2_type3     -0.0702418  0.0245014  -2.867 0.004161 **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internationalTRUE -0.0201307  0.0177417  -1.135 0.256568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underclsTRUE      -0.0113076  0.0128205  -0.882 0.377816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ins_noTRUE        -0.0012334  0.0098714  -0.125 0.900569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gpa_sr             0.0053129  0.0035546   1.495 0.135057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psyhxTRUE          0.3583672  0.0341763  10.486  &lt; 2e-1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incurTRUE         0.0024483  0.0094177   0.260 0.794902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drugs_ynTRUE       0.0429197  0.0215385   1.993 0.046343 *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assaultTRUE        0.0261277  0.0086779   3.011 0.002617 **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bingeTRUE         -0.0015210  0.0123341  -0.123 0.901864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drug_marTRUE       0.0124247  0.0114113   1.089 0.276285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eprawsc           0.0114018  0.0012439   9.166  &lt; 2e-1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nx_score         -0.0042889  0.0011229  -3.819 0.000135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dep_impa          -0.0040770  0.0074398  -0.548 0.583714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percneed           0.0147115  0.0032359   4.546 5.57e-0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infTRUE           -0.0094842  0.0102620  -0.924 0.355420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flourish           0.0031219  0.0006976   4.475 7.79e-06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belong1           -0.0017444  0.0037220  -0.469 0.639329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talkTRUE           0.0319051  0.0173644   1.837 0.066205 .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mh_stigmaTRUE      0.0748973  0.0518198   1.445 0.148418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persist            0.0184442  0.0050336   3.664 0.000250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aq_tot            0.0026144  0.0006709   3.897 9.87e-05 ***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therTRUE           0.0062160  0.0104902   0.593 0.553506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---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Signif. codes:  0 '***' 0.001 '**' 0.01 '*' 0.05 '.' 0.1 ' ' 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(Dispersion parameter for gaussian family taken to be 0.08949745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Null deviance: 703.98  on 5690  degrees of freedom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Residual deviance: 506.02  on 5654  degrees of freedom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IC: 2453.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Number of Fisher Scoring iterations: 2</w:t>
      </w:r>
    </w:p>
    <w:p w14:paraId="5E21387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ef_m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ef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mmar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lm_all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trieve coefficient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i_all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nfin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lm_all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trieve confidence intervals</w:t>
      </w:r>
    </w:p>
    <w:p w14:paraId="3B80C76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aiting for profiling to be done...</w:t>
      </w:r>
    </w:p>
    <w:p w14:paraId="566EE33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i_all</w:t>
      </w:r>
    </w:p>
    <w:p w14:paraId="7710315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                      2.5 %       97.5 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(Intercept)       -0.2888386417  0.05088353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ge               -0.0141297105 -0.00192286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sexualTRUE         0.0213521482  0.06237254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race              -0.0012790422  0.01162070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gender_tgdTRUE     0.0192230428  0.10957581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sib_freqTRUE       0.1391163571  0.19023076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ed_any1           -0.0088052366  0.04306571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x_mhTRUE         -0.0060119689  0.03906267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meds_any1          0.0044129147  0.05063502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finpast           -0.0024540127  0.01269888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>## religios          -0.0097502383  0.00250642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satisfied_overall -0.0147646831  0.00291697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residenc           0.0016086198  0.01782142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school2_type2     -0.0176812853  0.06482151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school2_type3     -0.1182637364 -0.02221987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internationalTRUE -0.0549038753  0.01464238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underclsTRUE      -0.0364353014  0.01382005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ins_noTRUE        -0.0205809009  0.01811408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gpa_sr            -0.0016539274  0.01227967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psyhxTRUE          0.2913828037  0.42535155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fincurTRUE        -0.0160101618  0.02090668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rugs_ynTRUE       0.0007049535  0.08513441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ssaultTRUE        0.0091192547  0.04313617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bingeTRUE         -0.0256953182  0.02265341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rug_marTRUE      -0.0099409757  0.03479034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eprawsc           0.0089638275  0.01383975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nx_score         -0.0064897604 -0.00208796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ep_impa          -0.0186587160  0.01050472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percneed           0.0083693362  0.02105372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infTRUE           -0.0295972797  0.01062897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flourish           0.0017545731  0.00448915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belong1           -0.0090394072  0.00555066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talkTRUE          -0.0021284958  0.06593863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mh_stigmaTRUE     -0.0266677774  0.17646229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persist            0.0085785531  0.02830980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aq_tot            0.0012993622  0.00392941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therTRUE          -0.0143444394  0.026776380</w:t>
      </w:r>
    </w:p>
    <w:p w14:paraId="4341A77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odel.all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id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lm_all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nvert model to dataframe for easy manipul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odel.all</w:t>
      </w:r>
    </w:p>
    <w:p w14:paraId="48C1E6A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# A tibble: 37 x 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term           estimate std.error statistic  p.valu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&lt;chr&gt;             &lt;dbl&gt;     &lt;dbl&gt;     &lt;dbl&gt;    &lt;dbl&gt;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1 (Intercept)    -0.119     0.0867      -1.37 1.70e- 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2 age            -0.00803   0.00311     -2.58 9.98e- 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3 sexualTRUE      0.0419    0.0105       4.00 6.40e- 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4 race            0.00517   0.00329      1.57 1.16e- 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5 gender_tgdTRUE  0.0644    0.0230       2.79 5.22e- 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6 sib_freqTRUE    0.165     0.0130      12.6  4.49e-3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7 ed_any1         0.0171    0.0132       1.29 1.96e- 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8 dx_mhTRUE       0.0165    0.0115       1.44 1.51e- 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9 meds_any1       0.0275    0.0118       2.33 1.96e- 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 finpast         0.00512   0.00387      1.33 1.85e- 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# … with 27 more rows</w:t>
      </w:r>
    </w:p>
    <w:p w14:paraId="51BB7D5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model.all 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o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exp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estimate)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dds ratio/gradi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.diag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iag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vcov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lm_all))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Variance of each coeffici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or.s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qr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or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^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*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.diag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dds-ratio adjusted</w:t>
      </w:r>
    </w:p>
    <w:p w14:paraId="20C58F6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# A tibble: 37 x 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term           estimate std.error statistic  p.value    or   var.diag   or.s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&lt;chr&gt;             &lt;dbl&gt;     &lt;dbl&gt;     &lt;dbl&gt;    &lt;dbl&gt; &lt;dbl&gt;      &lt;dbl&gt;   &lt;dbl&gt;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1 (Intercept)    -0.119     0.0867      -1.37 1.70e- 1 0.888 0.00751    0.0769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2 age            -0.00803   0.00311     -2.58 9.98e- 3 0.992 0.00000970 0.0030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3 sexualTRUE      0.0419    0.0105       4.00 6.40e- 5 1.04  0.000110   0.0109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4 race            0.00517   0.00329      1.57 1.16e- 1 1.01  0.0000108  0.0033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5 gender_tgdTRUE  0.0644    0.0230       2.79 5.22e- 3 1.07  0.000531   0.024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6 sib_freqTRUE    0.165     0.0130      12.6  4.49e-36 1.18  0.000170   0.0154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7 ed_any1         0.0171    0.0132       1.29 1.96e- 1 1.02  0.000175   0.013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8 dx_mhTRUE       0.0165    0.0115       1.44 1.51e- 1 1.02  0.000132   0.0117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 9 meds_any1       0.0275    0.0118       2.33 1.96e- 2 1.03  0.000139   0.012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 finpast         0.00512   0.00387      1.33 1.85e- 1 1.01  0.0000149  0.0038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# … with 27 more rows</w:t>
      </w:r>
    </w:p>
    <w:p w14:paraId="561A95B1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85" w:name="missingness"/>
      <w:r w:rsidRPr="006D296A">
        <w:rPr>
          <w:rFonts w:ascii="Times New Roman" w:hAnsi="Times New Roman" w:cs="Times New Roman"/>
          <w:sz w:val="18"/>
          <w:szCs w:val="18"/>
        </w:rPr>
        <w:t>MISSINGNESS</w:t>
      </w:r>
      <w:bookmarkEnd w:id="85"/>
    </w:p>
    <w:p w14:paraId="54ED8124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86" w:name="absolute-missingness-by-school"/>
      <w:r w:rsidRPr="006D296A">
        <w:rPr>
          <w:rFonts w:ascii="Times New Roman" w:hAnsi="Times New Roman" w:cs="Times New Roman"/>
          <w:sz w:val="18"/>
          <w:szCs w:val="18"/>
        </w:rPr>
        <w:t>Absolute missingness, by school</w:t>
      </w:r>
      <w:bookmarkEnd w:id="86"/>
    </w:p>
    <w:p w14:paraId="368013C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8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chool structural analysi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var_names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premotiv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g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exu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ac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ender_tg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ib_freq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ed_an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x_m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eds_an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inpas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eligio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atisfied_overal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esiden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chool2_typ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nternation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undercl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life event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ns_n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pa_s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syh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incu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rugs_y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ssaul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ing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rug_ma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feat-entrapm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epraws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x_sco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ep_imp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ercne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hreats to internal/external moder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ersis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aq_to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louris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al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h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var_names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or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var_names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uild table for absolute missingness based on school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chool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un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8, school2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chool2_ncol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co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school2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f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(j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i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ength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var_names)) {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school2[, school2_nco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j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9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}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column headers and vectors for school, total students, then each variable cou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names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chool2_valu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ot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var_names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me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school2)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nam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nput values for each school missingness across all variabl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f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(j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i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ength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var_names))) {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f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(i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i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row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chool2)) {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 corresponds to rows, j to column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school2[i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j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m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8[traindf.v2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chool2[[i,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]], var_names[j]]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}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}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dd percentage in each colum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chool2_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matri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school2[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])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props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chool2_m[,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co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chool2_m)]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/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chool2_m[,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]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chool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ata.fram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chool2[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], props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view missingness matrix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view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school2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ave matrix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rite_xls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chool2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pat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ch2_missing.xls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_name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ormat_header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6A828623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87" w:name="missingness-of-each-var-win-each-var"/>
      <w:r w:rsidRPr="006D296A">
        <w:rPr>
          <w:rFonts w:ascii="Times New Roman" w:hAnsi="Times New Roman" w:cs="Times New Roman"/>
          <w:sz w:val="18"/>
          <w:szCs w:val="18"/>
        </w:rPr>
        <w:t>Missingness of each var w/in each var</w:t>
      </w:r>
      <w:bookmarkEnd w:id="87"/>
    </w:p>
    <w:p w14:paraId="2C60E14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issing_dfs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i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f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(k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i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ength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var_names)) {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create skeleton of missingness matrix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va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un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8, traindf.v28[var_names[k]]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var_ncol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co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var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f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(j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i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ength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var_names)) {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var[, var_nco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j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9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>}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column headers and vectors for school, total students, then each variable cou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names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paste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var_names[k]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_valu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ot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var_names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me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var)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nam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nput values for each school missingness across all variabl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f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(j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i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ength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var_names))) {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f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(i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i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row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var)) {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 corresponds to rows, j to column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var[i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j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m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.v28[traindf.v28[[var_names[k]]]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var[[i,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]], var_names[j]]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}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}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dd percentage in each colum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var_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matri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var[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])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props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var_m[,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co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var_m)]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/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var_m[,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]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va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ata.fram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var[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], props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replace_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N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issing_dfs[[k]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v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}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me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issing_dfs)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var_nam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av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missing_dfs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il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issing_dfs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oad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issing_dfs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rite_xls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missing_dfs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pat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issing.xls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_name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ormat_header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1BB03917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88" w:name="data-prep"/>
      <w:r w:rsidRPr="006D296A">
        <w:rPr>
          <w:rFonts w:ascii="Times New Roman" w:hAnsi="Times New Roman" w:cs="Times New Roman"/>
          <w:sz w:val="18"/>
          <w:szCs w:val="18"/>
        </w:rPr>
        <w:t>DATA PREP</w:t>
      </w:r>
      <w:bookmarkEnd w:id="88"/>
    </w:p>
    <w:p w14:paraId="528AF355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89" w:name="select-all-vars-for-sem"/>
      <w:r w:rsidRPr="006D296A">
        <w:rPr>
          <w:rFonts w:ascii="Times New Roman" w:hAnsi="Times New Roman" w:cs="Times New Roman"/>
          <w:sz w:val="18"/>
          <w:szCs w:val="18"/>
        </w:rPr>
        <w:t>Select all vars for SEM</w:t>
      </w:r>
      <w:bookmarkEnd w:id="89"/>
    </w:p>
    <w:p w14:paraId="37A5E4C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Prep SEM data va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s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8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utcome v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si_type, si_activ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premotiv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age, sexual, race, gender_tgd, sib_freq, ed_any, dx_mh, meds_any, finpast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religios, residenc, school2_type, international, undercls, ins_no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life event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gpa_sr, psyhx, fincur, drugs_yn, drug_mar, assault, binge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feat-entrapm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eprawsc, anx_score, dep_impa, percneed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hreats to internal/external moder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persist, aaq_tot, flourish, talk, ther, satisfied_overall)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create sem matrix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s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_sem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mutate_if(is.numeric, as.factor) %&gt;%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ata.matri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raindf_sem &lt;- na.omit(traindf_se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view(traindf_sem)   # check outpu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# xlsx outpu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sem_out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data.fram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_se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av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_sem_out 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il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raindf_nondummy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oad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raindf_nondummy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rite_xls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_sem_out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pat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raindf_nondummy.xl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_name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ormat_header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7245E15B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90" w:name="summary-statistics"/>
      <w:r w:rsidRPr="006D296A">
        <w:rPr>
          <w:rFonts w:ascii="Times New Roman" w:hAnsi="Times New Roman" w:cs="Times New Roman"/>
          <w:sz w:val="18"/>
          <w:szCs w:val="18"/>
        </w:rPr>
        <w:t>SUMMARY STATISTICS</w:t>
      </w:r>
      <w:bookmarkEnd w:id="90"/>
    </w:p>
    <w:p w14:paraId="7DE35C10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91" w:name="descriptive-stats"/>
      <w:r w:rsidRPr="006D296A">
        <w:rPr>
          <w:rFonts w:ascii="Times New Roman" w:hAnsi="Times New Roman" w:cs="Times New Roman"/>
          <w:sz w:val="18"/>
          <w:szCs w:val="18"/>
        </w:rPr>
        <w:t>Descriptive stats</w:t>
      </w:r>
      <w:bookmarkEnd w:id="91"/>
    </w:p>
    <w:p w14:paraId="164FC35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ata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_sem_ou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pivot_long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everything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lastRenderedPageBreak/>
        <w:t>ggplo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ata,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e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x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value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geom_densit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acet_wrap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name)</w:t>
      </w:r>
    </w:p>
    <w:p w14:paraId="0D054E8D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72F995DF" wp14:editId="20134781">
            <wp:extent cx="3752427" cy="2871893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var_sum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825" cy="287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3335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ggplo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ata,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e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x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value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geom_histogram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acet_wrap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name)</w:t>
      </w:r>
    </w:p>
    <w:p w14:paraId="52F477D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`stat_bin()` using `bins = 30`. Pick better value with `binwidth`.</w:t>
      </w:r>
    </w:p>
    <w:p w14:paraId="07A5CBD9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drawing>
          <wp:inline distT="0" distB="0" distL="0" distR="0" wp14:anchorId="11F0758F" wp14:editId="364F3E5A">
            <wp:extent cx="3346027" cy="2343573"/>
            <wp:effectExtent l="0" t="0" r="0" b="635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var_sum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143" cy="235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89F06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ggplo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ata,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e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ampl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value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geom_qq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acet_wrap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name)</w:t>
      </w:r>
    </w:p>
    <w:p w14:paraId="0CD8EF46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70846B06" wp14:editId="35541C0A">
            <wp:extent cx="3657600" cy="2851573"/>
            <wp:effectExtent l="0" t="0" r="0" b="635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var_sum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366" cy="285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FFF1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mographic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ge)</w:t>
      </w:r>
    </w:p>
    <w:p w14:paraId="72CAB53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8   19   20   21   22   23   24   2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767 1023 1104 1013  612  419  426  327</w:t>
      </w:r>
    </w:p>
    <w:p w14:paraId="65976D2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_type)</w:t>
      </w:r>
    </w:p>
    <w:p w14:paraId="7D4441F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4868   823</w:t>
      </w:r>
    </w:p>
    <w:p w14:paraId="3EA3B32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_tgd)</w:t>
      </w:r>
    </w:p>
    <w:p w14:paraId="291C433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5493   198</w:t>
      </w:r>
    </w:p>
    <w:p w14:paraId="3C4B9EB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)</w:t>
      </w:r>
    </w:p>
    <w:p w14:paraId="3C140D5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4261  1430</w:t>
      </w:r>
    </w:p>
    <w:p w14:paraId="684FE9E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)</w:t>
      </w:r>
    </w:p>
    <w:p w14:paraId="5CCCA74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665  364  569  836  257</w:t>
      </w:r>
    </w:p>
    <w:p w14:paraId="3239DAE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mh)</w:t>
      </w:r>
    </w:p>
    <w:p w14:paraId="7090C6A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3523  2168</w:t>
      </w:r>
    </w:p>
    <w:p w14:paraId="7D211D7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raining dat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var_desc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escrib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_se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view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var_desc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lastRenderedPageBreak/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xlsx outpu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av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var_desc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il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ar_desc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oad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ar_desc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rite_xls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var_desc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pat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ar_desc.xl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_name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ormat_header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7A73B47E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92" w:name="model-w-levels-correlations"/>
      <w:r w:rsidRPr="006D296A">
        <w:rPr>
          <w:rFonts w:ascii="Times New Roman" w:hAnsi="Times New Roman" w:cs="Times New Roman"/>
          <w:sz w:val="18"/>
          <w:szCs w:val="18"/>
        </w:rPr>
        <w:t>Model w/ levels correlations</w:t>
      </w:r>
      <w:bookmarkEnd w:id="92"/>
    </w:p>
    <w:p w14:paraId="43E03F6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sults_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_prepro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_se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g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FloatTok"/>
          <w:rFonts w:ascii="Times New Roman" w:hAnsi="Times New Roman" w:cs="Times New Roman"/>
          <w:sz w:val="18"/>
          <w:szCs w:val="18"/>
        </w:rPr>
        <w:t>0.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run a correlation and drop the insignificant ones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esults_corr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airwise.complete.ob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                       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ower.tri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,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iag=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prepare to drop duplicates and correlations of 1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corr[cor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rop perfect correlation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data.fram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corr))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urn into a 3-column tabl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.omi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corr)                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remove the NA values from above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corr,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b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Freq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ig)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select significant values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cor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ord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b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Freq)),]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ort by highest correl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prin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)</w:t>
      </w:r>
    </w:p>
    <w:p w14:paraId="0CEC64F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       Var1      Var2       Freq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513        age  undercls -0.732897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875   deprawsc anx_score  0.731760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09   deprawsc  dep_impa  0.700031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11  deprawsc   aaq_tot  0.684552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12 anx_score   aaq_tot  0.650513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5     si_type  si_activ  0.635747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15      dx_mh  meds_any  0.624641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14  percneed   aaq_tot  0.606096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45  deprawsc  flourish  0.596447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13  dep_impa   aaq_tot  0.596190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10  anx_score  dep_impa  0.586921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50   aaq_tot  flourish  0.566170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43   deprawsc  percneed  0.535956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44  anx_score  percneed  0.522479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45   dep_impa  percneed  0.521292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16  percneed      ther  0.486809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97     dx_mh      ther  0.479626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47  dep_impa  flourish  0.473800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927      dx_mh  percneed  0.447819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11        age  residenc  0.437812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49   persist  flourish  0.434418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46 anx_score  flourish  0.433450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57    finpast    fincur  0.431242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817    si_type  deprawsc  0.4239213</w:t>
      </w:r>
    </w:p>
    <w:p w14:paraId="63E989A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turn corr back into matrix in order to plot with corrplo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tx_cor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ca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corr, Var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2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lue.var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req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orrplo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mtx_corr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is.corr=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tl.col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lac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na.label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 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1152C189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noProof/>
          <w:sz w:val="18"/>
          <w:szCs w:val="18"/>
        </w:rPr>
        <w:lastRenderedPageBreak/>
        <w:drawing>
          <wp:inline distT="0" distB="0" distL="0" distR="0" wp14:anchorId="6C7472AD" wp14:editId="5955C387">
            <wp:extent cx="3352800" cy="2512907"/>
            <wp:effectExtent l="0" t="0" r="0" b="1905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model_lev_corr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606" cy="252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74D88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93" w:name="sem-analysis"/>
      <w:r w:rsidRPr="006D296A">
        <w:rPr>
          <w:rFonts w:ascii="Times New Roman" w:hAnsi="Times New Roman" w:cs="Times New Roman"/>
          <w:sz w:val="18"/>
          <w:szCs w:val="18"/>
        </w:rPr>
        <w:t>SEM ANALYSIS</w:t>
      </w:r>
      <w:bookmarkEnd w:id="93"/>
    </w:p>
    <w:p w14:paraId="14C62D0E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94" w:name="pls-output-model"/>
      <w:r w:rsidRPr="006D296A">
        <w:rPr>
          <w:rFonts w:ascii="Times New Roman" w:hAnsi="Times New Roman" w:cs="Times New Roman"/>
          <w:sz w:val="18"/>
          <w:szCs w:val="18"/>
        </w:rPr>
        <w:t>PLS output model</w:t>
      </w:r>
      <w:bookmarkEnd w:id="94"/>
    </w:p>
    <w:p w14:paraId="11BB32F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Prep SEM data va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sem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raindf.v28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utcome v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si_type, si_activ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premotiv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age, sexual, race, gender_tgd, sib_freq, ed_any, dx_mh, meds_any, finpast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religios, international, undercls, ins_no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life event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gpa_sr, psyhx, fincur, drugs_yn, drug_mar, assault, binge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feat-entrapm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eprawsc, anx_score, dep_impa, percneed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hreats to internal/external moder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persist, aaq_tot, flourish, talk, ther, satisfied_overall)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create sem matrix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_sem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ata.matri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_sem1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Dummy col SEM w/ continuou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sults_tr_com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ummy_col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_sem1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_colum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i_typ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ac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first_dummy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selected_colum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xlsx outpu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av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esults_tr_com1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il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raindf_pls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oad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raindf_pls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rite_xls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esults_tr_com1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pat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raindf_pls.xls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_name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ormat_header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559F5FD6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sz w:val="18"/>
          <w:szCs w:val="18"/>
        </w:rPr>
        <w:t>TESTING DATA</w:t>
      </w:r>
    </w:p>
    <w:p w14:paraId="5E2C655D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95" w:name="audit-1"/>
      <w:r w:rsidRPr="006D296A">
        <w:rPr>
          <w:rFonts w:ascii="Times New Roman" w:hAnsi="Times New Roman" w:cs="Times New Roman"/>
          <w:sz w:val="18"/>
          <w:szCs w:val="18"/>
        </w:rPr>
        <w:t>AUDIT</w:t>
      </w:r>
      <w:bookmarkEnd w:id="95"/>
    </w:p>
    <w:p w14:paraId="68398BB5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sz w:val="18"/>
          <w:szCs w:val="18"/>
        </w:rPr>
        <w:t>** too small for inclusion</w:t>
      </w:r>
    </w:p>
    <w:p w14:paraId="02B1805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bine audit_3_f, audit_3_m, audit_3_o to create 'audit_3'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3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f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m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f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                       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m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ll outputs needs to be numeric for future addition of AUDIT total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1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2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3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4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5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6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7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8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9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10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Find audit_tot -- total AUDIT scores for all participants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udit_to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udit_tot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 (too small)</w:t>
      </w:r>
    </w:p>
    <w:p w14:paraId="6E94439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2   3   4   5   6   7   8  10  22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01  96  39  11   9   7   2   1   1</w:t>
      </w:r>
    </w:p>
    <w:p w14:paraId="48F10EF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0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df.v10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m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f, audi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o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s/columns</w:t>
      </w:r>
    </w:p>
    <w:p w14:paraId="62D7B288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96" w:name="eating-disorder-any-type-1"/>
      <w:r w:rsidRPr="006D296A">
        <w:rPr>
          <w:rFonts w:ascii="Times New Roman" w:hAnsi="Times New Roman" w:cs="Times New Roman"/>
          <w:sz w:val="18"/>
          <w:szCs w:val="18"/>
        </w:rPr>
        <w:t>Eating disorder, any type</w:t>
      </w:r>
      <w:bookmarkEnd w:id="96"/>
    </w:p>
    <w:p w14:paraId="07E8E9F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ed_any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 out all NAs for complete dat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ed_any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confirms no NAs</w:t>
      </w:r>
    </w:p>
    <w:p w14:paraId="0D648B6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6903  2141     0</w:t>
      </w:r>
    </w:p>
    <w:p w14:paraId="65451D73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97" w:name="wcs-1"/>
      <w:r w:rsidRPr="006D296A">
        <w:rPr>
          <w:rFonts w:ascii="Times New Roman" w:hAnsi="Times New Roman" w:cs="Times New Roman"/>
          <w:sz w:val="18"/>
          <w:szCs w:val="18"/>
        </w:rPr>
        <w:t>WCS</w:t>
      </w:r>
      <w:bookmarkEnd w:id="97"/>
    </w:p>
    <w:p w14:paraId="2787AA9B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sz w:val="18"/>
          <w:szCs w:val="18"/>
        </w:rPr>
        <w:t>Combine wcs_1_f, wcs_1_m, wcs_1_o to create ‘wcs_1’ ** too small</w:t>
      </w:r>
    </w:p>
    <w:p w14:paraId="1AA8D06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 (too small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f)</w:t>
      </w:r>
    </w:p>
    <w:p w14:paraId="594EEB6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   2   3   4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6 207 434 316 182</w:t>
      </w:r>
    </w:p>
    <w:p w14:paraId="43AAE52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m)</w:t>
      </w:r>
    </w:p>
    <w:p w14:paraId="0E24FAB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   2   3   4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83 105 220 161  53</w:t>
      </w:r>
    </w:p>
    <w:p w14:paraId="3BB3A64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o)</w:t>
      </w:r>
    </w:p>
    <w:p w14:paraId="75FFFE6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1  2  3  4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4  7  7  9 11</w:t>
      </w:r>
    </w:p>
    <w:p w14:paraId="78CF060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3928757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   2   3   4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40 480 432 256 106</w:t>
      </w:r>
    </w:p>
    <w:p w14:paraId="602E63F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6EBDD47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   7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46  193  104   62   60   82  369</w:t>
      </w:r>
    </w:p>
    <w:p w14:paraId="038DD6D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7377D3B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   2   3   4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44 932 323  17</w:t>
      </w:r>
    </w:p>
    <w:p w14:paraId="5701021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5CBB2A6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   2   3   4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96 374 605 387 255</w:t>
      </w:r>
    </w:p>
    <w:p w14:paraId="1357057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0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df.v10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f, 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_m, 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o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 wc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</w:p>
    <w:p w14:paraId="0C7981B9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98" w:name="medication-use-1"/>
      <w:r w:rsidRPr="006D296A">
        <w:rPr>
          <w:rFonts w:ascii="Times New Roman" w:hAnsi="Times New Roman" w:cs="Times New Roman"/>
          <w:sz w:val="18"/>
          <w:szCs w:val="18"/>
        </w:rPr>
        <w:t>Medication use</w:t>
      </w:r>
      <w:bookmarkEnd w:id="98"/>
    </w:p>
    <w:p w14:paraId="2C72415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stimula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sti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bine stimulant variabl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concile stimulant write-ins from meds_7_tex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V|v]yvan[s|c]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T|t]ene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oncer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dderal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R|r]ital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rovig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rmodafin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F|f]ocal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etada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F|f]ocal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uvig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DH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odafin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[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yanc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ivance adh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trater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dero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der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dder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dderrall (for ADHD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dderal, vyvanc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elltec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antidepressa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dep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bine depression var typ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concile write-ins for depression from med_7_tex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elex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italopra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ymbal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E|e]scitalopra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L|l]exapr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ertral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Z|z]olof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SRI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E|e]lav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aroxet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roza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ntidepressan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mitriptyl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uloxet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[e|i]prale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W|w]ellbutr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tratter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tomoxet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F|f]luvoxam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V|v]enlafax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ristiq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esipram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V|v]iibry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V|v]enlafax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lomipram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esvenflax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irtazap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R|r][e|i]mer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T|t]raz[a|o|i]d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ortriptyl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[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YMBAL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ymbol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exipr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exxapr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ertal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emir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irtazepe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uprop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exapro, Wellbutr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exapro and Pax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uoxet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Duluxot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orgot the name, anti depressant for anxiety, daily m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tomoxitine (nonstimulant ADHD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Fluvoximine (luvox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afran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matryptaline for migrain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mnitryptal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uproprion (may or may not count as a psychostim?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matryptaline for migrain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inipres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antipsychotic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psy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bine anti-psychotic med va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concile anti-psychotic entries from med_7_tex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bilif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bilit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V|v]rayla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O|o]lanzap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ripiprazo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L|l]atud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eroqu[e|o]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G|g]eod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Q|q]uetiap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[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Ziprazid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Quitiap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Latuda, Giad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Create anti-anxiety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anx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bine anti-anxiety var typ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concile all anti-anxiety drugs from the write-ins from meds_7_tex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X|x]ana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V|v]aliu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ropranolo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ropano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L|l]orazepa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euront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tara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L|l]yric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A|a]tiv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lonid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razos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B|b]uspa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V|v]istar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ntihistamin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I|i]nder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H|h]ydroxyz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ntihistamin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K|k]lonop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iazepa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B|b]uspir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G|g]abapent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[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alui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you didnt list vallium under anti-anxiet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phrazola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ydroxizine--prescribed as needed for anxiety, only took one because of adverse reacti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ydrodoxine, a blood pressure medicine for anxiety that I don't remember the name o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mood stabiliz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moo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bine mood stabilizer va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concile mood stabilizers from write-in in med_7_tex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mood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L|l]ithiu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mood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L|l]amict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mood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L|l]amotrig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mood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epako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mood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T|t]rilept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mood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O|o]xcarbarzep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mood[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ood Stabilizer/Birth Contro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sleep me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sl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bine sleep meds va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concile sleep medications from write-ins in meds_7_tex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l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X|x]yrem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l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leep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l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elaton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l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Z|z]qu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l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yqu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le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D|d]iphenhydram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le[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abapentin, trazodone (both for sleep on separate occasions)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generic sleep medication: melatonin supplement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old medicine to induce sleep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"Othermed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ot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bine other meds va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concile "other" entries from med_7_tex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annabi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M|m]arijuan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W|w]e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N|n]altrex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ynthroi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T|t]opoma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T|t]estoster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T|t]hyroi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H|h]ydrodoc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lonid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G|g]uanfac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K|k]etam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F|f]lexer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P|p]ant[o|a]lo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S|s]pironolact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H|h]orm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O|o]xycod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C|c]annab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tr_det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[B|b]e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[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_tex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in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anabi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istiri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istra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hyrox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he Reef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opimitr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opiram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Estradiol, Spironact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uscle relaxants to help me sleep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Ondansetr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umatriptan for migrain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silocybin Mushroom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lonod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uscle Relaxe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ti-siezure medicati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ode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drogen Blocke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ti-seizure to control racing thought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nti seizu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uprenorphine (Suboxone) for opiate dependenc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ydrox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ydroxcyz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yace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irape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hypothyroid medicati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Epilepsy drug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irth control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ethad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impa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ontrav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Benztropi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Intuniv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edicinal marijuan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Pantaloc, for psychogenic vomiting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edicinal Cannabi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estosterone Enanth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estostero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            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annabi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Medical marijuan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a group for students who do not take any psychotropic med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non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meds_non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 for all meds w/ non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non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sti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dep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psy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anx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moo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sl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meds_ot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eds_any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abulate and check output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ti)</w:t>
      </w:r>
    </w:p>
    <w:p w14:paraId="36427E9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54  1189</w:t>
      </w:r>
    </w:p>
    <w:p w14:paraId="2FFFB06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dep)</w:t>
      </w:r>
    </w:p>
    <w:p w14:paraId="7F1F9D8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54  2716</w:t>
      </w:r>
    </w:p>
    <w:p w14:paraId="7AEA7D9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psy)</w:t>
      </w:r>
    </w:p>
    <w:p w14:paraId="10E1AD6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54   190</w:t>
      </w:r>
    </w:p>
    <w:p w14:paraId="3CC6194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anx)</w:t>
      </w:r>
    </w:p>
    <w:p w14:paraId="16C41F2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54  1388</w:t>
      </w:r>
    </w:p>
    <w:p w14:paraId="7CEC89D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mood)</w:t>
      </w:r>
    </w:p>
    <w:p w14:paraId="196FDE8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54   339</w:t>
      </w:r>
    </w:p>
    <w:p w14:paraId="73B9E04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sle)</w:t>
      </w:r>
    </w:p>
    <w:p w14:paraId="3CDEC75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54   642</w:t>
      </w:r>
    </w:p>
    <w:p w14:paraId="4991EE4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oth)</w:t>
      </w:r>
    </w:p>
    <w:p w14:paraId="7E700BC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54   316</w:t>
      </w:r>
    </w:p>
    <w:p w14:paraId="2B811BF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none)</w:t>
      </w:r>
    </w:p>
    <w:p w14:paraId="131B065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4107 14254</w:t>
      </w:r>
    </w:p>
    <w:p w14:paraId="0ECED3C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meds_any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2F9F5E8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54  4107     0</w:t>
      </w:r>
    </w:p>
    <w:p w14:paraId="0FF9FD5E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99" w:name="psychopharm-medication-class-count-1"/>
      <w:r w:rsidRPr="006D296A">
        <w:rPr>
          <w:rFonts w:ascii="Times New Roman" w:hAnsi="Times New Roman" w:cs="Times New Roman"/>
          <w:sz w:val="18"/>
          <w:szCs w:val="18"/>
        </w:rPr>
        <w:t>Psychopharm medication class count</w:t>
      </w:r>
      <w:bookmarkEnd w:id="99"/>
    </w:p>
    <w:p w14:paraId="0479CBF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nvert all med vars to numeric for future medcount var total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et any NAs equal to zero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meds_count v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coun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eds_coun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meds_cou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meds_cou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meds_cou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meds_cou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meds_cou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meds_cou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meds_cou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count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meds_count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turn var to numeric cas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meds_count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4F920A1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    2     3     4     5     6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4254  2422  1090   415   129    45     6     0</w:t>
      </w:r>
    </w:p>
    <w:p w14:paraId="3099BB8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df.v11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ed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s/columns</w:t>
      </w:r>
    </w:p>
    <w:p w14:paraId="14BC9D4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3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1</w:t>
      </w:r>
    </w:p>
    <w:p w14:paraId="22E9DE0C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00" w:name="discrimination-1"/>
      <w:r w:rsidRPr="006D296A">
        <w:rPr>
          <w:rFonts w:ascii="Times New Roman" w:hAnsi="Times New Roman" w:cs="Times New Roman"/>
          <w:sz w:val="18"/>
          <w:szCs w:val="18"/>
        </w:rPr>
        <w:t>Discrimination</w:t>
      </w:r>
      <w:bookmarkEnd w:id="100"/>
    </w:p>
    <w:p w14:paraId="00F8298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iscrim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iscri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iscrim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 (lots of NAs)</w:t>
      </w:r>
    </w:p>
    <w:p w14:paraId="4B5D2E1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157 3149 1509  347   87   47 7065</w:t>
      </w:r>
    </w:p>
    <w:p w14:paraId="50BD848A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01" w:name="religion-1"/>
      <w:r w:rsidRPr="006D296A">
        <w:rPr>
          <w:rFonts w:ascii="Times New Roman" w:hAnsi="Times New Roman" w:cs="Times New Roman"/>
          <w:sz w:val="18"/>
          <w:szCs w:val="18"/>
        </w:rPr>
        <w:t>Religion</w:t>
      </w:r>
      <w:bookmarkEnd w:id="101"/>
    </w:p>
    <w:p w14:paraId="11928E2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Label levels of religious importanc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3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lip cod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ligio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eligio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highly religiou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ligio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ligio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ligio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ligio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ot at all religiou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eligios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ligios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ligios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eligios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3E6551B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815 3452 4624 3721 2739    0</w:t>
      </w:r>
    </w:p>
    <w:p w14:paraId="4FFC3BCF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02" w:name="residence-type-1"/>
      <w:r w:rsidRPr="006D296A">
        <w:rPr>
          <w:rFonts w:ascii="Times New Roman" w:hAnsi="Times New Roman" w:cs="Times New Roman"/>
          <w:sz w:val="18"/>
          <w:szCs w:val="18"/>
        </w:rPr>
        <w:t>Residence type</w:t>
      </w:r>
      <w:bookmarkEnd w:id="102"/>
    </w:p>
    <w:p w14:paraId="1A8F50B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-organize living situation into on-campus, off-campus, and at hom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3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sidenc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esiden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n-campu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siden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siden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op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siden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siden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ff-campu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siden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with famil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residen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esidenc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esidenc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071922A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849  444 7692 2362    0</w:t>
      </w:r>
    </w:p>
    <w:p w14:paraId="6A5318C9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03" w:name="mh-campus-environment-1"/>
      <w:r w:rsidRPr="006D296A">
        <w:rPr>
          <w:rFonts w:ascii="Times New Roman" w:hAnsi="Times New Roman" w:cs="Times New Roman"/>
          <w:sz w:val="18"/>
          <w:szCs w:val="18"/>
        </w:rPr>
        <w:t>MH campus environment</w:t>
      </w:r>
      <w:bookmarkEnd w:id="103"/>
    </w:p>
    <w:p w14:paraId="10EAD91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nv_mh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fact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env_mh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env_mh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 (excessive NAs)</w:t>
      </w:r>
    </w:p>
    <w:p w14:paraId="1C97542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79 1627 2563 2543 2709  664 7062</w:t>
      </w:r>
    </w:p>
    <w:p w14:paraId="7483F4E4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04" w:name="military-status-1"/>
      <w:r w:rsidRPr="006D296A">
        <w:rPr>
          <w:rFonts w:ascii="Times New Roman" w:hAnsi="Times New Roman" w:cs="Times New Roman"/>
          <w:sz w:val="18"/>
          <w:szCs w:val="18"/>
        </w:rPr>
        <w:lastRenderedPageBreak/>
        <w:t>Military status</w:t>
      </w:r>
      <w:bookmarkEnd w:id="104"/>
    </w:p>
    <w:p w14:paraId="0556CCC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military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6DFAFB8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8180   154    13</w:t>
      </w:r>
    </w:p>
    <w:p w14:paraId="5090794E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05" w:name="international-student-1"/>
      <w:r w:rsidRPr="006D296A">
        <w:rPr>
          <w:rFonts w:ascii="Times New Roman" w:hAnsi="Times New Roman" w:cs="Times New Roman"/>
          <w:sz w:val="18"/>
          <w:szCs w:val="18"/>
        </w:rPr>
        <w:t>International student</w:t>
      </w:r>
      <w:bookmarkEnd w:id="105"/>
    </w:p>
    <w:p w14:paraId="518A8A9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4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internationa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internationa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internationa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international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ternational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ternational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ternational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4AF29F5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6731  1604     0</w:t>
      </w:r>
    </w:p>
    <w:p w14:paraId="58D87F96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06" w:name="insurance-coverage-1"/>
      <w:r w:rsidRPr="006D296A">
        <w:rPr>
          <w:rFonts w:ascii="Times New Roman" w:hAnsi="Times New Roman" w:cs="Times New Roman"/>
          <w:sz w:val="18"/>
          <w:szCs w:val="18"/>
        </w:rPr>
        <w:t>Insurance coverage</w:t>
      </w:r>
      <w:bookmarkEnd w:id="106"/>
    </w:p>
    <w:p w14:paraId="04A37E4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one insurance var from related questions in 'ins_' modul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4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ins_no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(in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s_m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s_m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s_ad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nadequate coverag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(in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s_m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s_m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s_ad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dequate MH coverag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ins_no))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s_no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s_no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witch class to boolea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s_no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</w:t>
      </w:r>
    </w:p>
    <w:p w14:paraId="0F311D8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078  3084     0</w:t>
      </w:r>
    </w:p>
    <w:p w14:paraId="6A46777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s_no)</w:t>
      </w:r>
    </w:p>
    <w:p w14:paraId="2C611B1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14$ins_no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3552.1, df = 2, p-value &lt; 2.2e-16</w:t>
      </w:r>
    </w:p>
    <w:p w14:paraId="245A2B6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df.v14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in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ins_mh, ins_ade, ins_inade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</w:t>
      </w:r>
    </w:p>
    <w:p w14:paraId="324028FF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07" w:name="family-support-1"/>
      <w:r w:rsidRPr="006D296A">
        <w:rPr>
          <w:rFonts w:ascii="Times New Roman" w:hAnsi="Times New Roman" w:cs="Times New Roman"/>
          <w:sz w:val="18"/>
          <w:szCs w:val="18"/>
        </w:rPr>
        <w:t>Family support</w:t>
      </w:r>
      <w:bookmarkEnd w:id="107"/>
    </w:p>
    <w:p w14:paraId="62718DE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am_support_aca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am_support_aca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fam_support_aca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 (excessive NAs)</w:t>
      </w:r>
    </w:p>
    <w:p w14:paraId="395E043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1     2     3     4     5     6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940   596   224    50    23    19 11310</w:t>
      </w:r>
    </w:p>
    <w:p w14:paraId="66D50414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08" w:name="activity-involvement-1"/>
      <w:r w:rsidRPr="006D296A">
        <w:rPr>
          <w:rFonts w:ascii="Times New Roman" w:hAnsi="Times New Roman" w:cs="Times New Roman"/>
          <w:sz w:val="18"/>
          <w:szCs w:val="18"/>
        </w:rPr>
        <w:t>Activity Involvement</w:t>
      </w:r>
      <w:bookmarkEnd w:id="108"/>
    </w:p>
    <w:p w14:paraId="150A596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et all NAs in activities equal to 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c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c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thc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thc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thv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thv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th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thi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cs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cs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cu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cu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da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da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fs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fs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gs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gs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gov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gov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mp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md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md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none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soc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soc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rel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rel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rt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art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oth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other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one activity variable (dichotomous) based on involvement in campus activiti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4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ctiv_no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ctiv_non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a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ath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athv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athi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c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cu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d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f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g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gov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mp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m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re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so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ar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ctiv_oth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no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no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ctiv_no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abulate and check output</w:t>
      </w:r>
    </w:p>
    <w:p w14:paraId="4914414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9259  3903     0</w:t>
      </w:r>
    </w:p>
    <w:p w14:paraId="2918DC2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tiv_no)</w:t>
      </w:r>
    </w:p>
    <w:p w14:paraId="39C2366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14$activ_no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2539.2, df = 2, p-value &lt; 2.2e-16</w:t>
      </w:r>
    </w:p>
    <w:p w14:paraId="6AAD174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df.v14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ctiv_none, activ_ac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ctiv_other))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s</w:t>
      </w:r>
    </w:p>
    <w:p w14:paraId="0D6207A9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09" w:name="school-variable-1"/>
      <w:r w:rsidRPr="006D296A">
        <w:rPr>
          <w:rFonts w:ascii="Times New Roman" w:hAnsi="Times New Roman" w:cs="Times New Roman"/>
          <w:sz w:val="18"/>
          <w:szCs w:val="18"/>
        </w:rPr>
        <w:t>School variable</w:t>
      </w:r>
      <w:bookmarkEnd w:id="109"/>
    </w:p>
    <w:p w14:paraId="04CC993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nsert each school as a dichotomous v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4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AlbertaCA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AlbertaCA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Boston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Bost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CI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CI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CalPoly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CalPol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ColoradoColleg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ColoradoColleg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ColoradoMountain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ColoradoMountai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ColumbusCA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ColumbusCA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Delawar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Delawar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DetroitMercy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DetroitMercy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Emerson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Emers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lastRenderedPageBreak/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GeorgeMason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GeorgeMaso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GeorgiaTec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GeorgiaTec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Kalamazoo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Kalamazo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Kansa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Kansa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MDInstituteCollegeAr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MDInstituteCollegeAr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MassAr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MassAr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Merrimack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Merrimack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MichiganStat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MichiganSt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MinnesotaCA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MinnesotaCA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MontclairStat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MontclairSt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NHInstituteAr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NHInstituteAr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NevadaReno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NevadaRen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OaklandCC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OaklandC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OklahomaCityCC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OklahomaCityC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PaloAltoColleg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PaloAltoColleg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PennCollegeTec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PennCollegeTec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Prat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RedlandsC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RhodeIslan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RhodeIslan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RedlandsCC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RedlandsC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Ringling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Ringling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Rolli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Rollin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SAIC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SAI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Sewane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Sewane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Smit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Smit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SouthernNazaren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SouthernNazaren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SouthwesternOklahomaStat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SouthwesternOklahomaSt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StJoh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StJohn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StMary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StMar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StRos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StRos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TrumanStat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TrumanStat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TuftsHealthScience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TuftsHealthScience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TuftsMainCampu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TuftsMainCampu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UChicago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UChicago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UFlorid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UFlorid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UMDearborn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UMDearbor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UMic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UMic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UNCSchoolAr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UNCSchoolAr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UTKnoxvill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UTKnoxvill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UniversityofSouthernCaliforni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UniversityofSouthernCaliforni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Uta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Uta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VATec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VATec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VirginiaCommonwealt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VirginiaCommonwealth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WakeFores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WakeForest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Watki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Watkin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WestVirgini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WestVirgini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WesternCaroli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WesternCarolin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WesternMichigan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WesternMichigan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WesternW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WesternW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var_Xavie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school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"Xavier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</w:p>
    <w:p w14:paraId="381E9D03" w14:textId="77777777" w:rsidR="005057AD" w:rsidRPr="006D296A" w:rsidRDefault="0016215C">
      <w:pPr>
        <w:pStyle w:val="Heading3"/>
        <w:rPr>
          <w:rFonts w:ascii="Times New Roman" w:hAnsi="Times New Roman" w:cs="Times New Roman"/>
          <w:sz w:val="18"/>
          <w:szCs w:val="18"/>
        </w:rPr>
      </w:pPr>
      <w:bookmarkStart w:id="110" w:name="school-type-levels-1"/>
      <w:r w:rsidRPr="006D296A">
        <w:rPr>
          <w:rFonts w:ascii="Times New Roman" w:hAnsi="Times New Roman" w:cs="Times New Roman"/>
          <w:sz w:val="18"/>
          <w:szCs w:val="18"/>
        </w:rPr>
        <w:t>School type levels</w:t>
      </w:r>
      <w:bookmarkEnd w:id="110"/>
    </w:p>
    <w:p w14:paraId="097A4141" w14:textId="77777777" w:rsidR="005057AD" w:rsidRPr="006D296A" w:rsidRDefault="0016215C">
      <w:pPr>
        <w:numPr>
          <w:ilvl w:val="0"/>
          <w:numId w:val="3"/>
        </w:numPr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sz w:val="18"/>
          <w:szCs w:val="18"/>
        </w:rPr>
        <w:t>4-year: var_Boston, var_CalPoly, var_ColoradoCollege, var_ColoradoMountain, var_Delaware, var_DetroitMercy, var_Emerson, var_GeorgeMason, var_GeorgiaTech, var_Kalamazoo, var_Kansas, var_Merrimack, var_MichiganState, var_MontclairState, var_NevadaReno, var_PennCollegeTech, var_RhodeIsland, var_Rollins, var_Sewanee, var_Smith, var_SouthernNazarene, var_SouthwesternOklahomaState, var_StJohns, var_StMarys, var_StRose, var_TrumanState, var_TuftsHealthSciences, var_TuftsMainCampus, var_UChicago, var_UFlorida, var_UMDearborn, var_UMich, var_UTKnoxville, var_UniversityofSouthernCalifornia, var_Utah, var_VATech, var_VirginiaCommonwealth, var_WakeForest,var_WestVirginia, var_WesternCarolina, var_WesternMichigan, var_WesternWA, var_Xavier</w:t>
      </w:r>
    </w:p>
    <w:p w14:paraId="322600D4" w14:textId="77777777" w:rsidR="005057AD" w:rsidRPr="006D296A" w:rsidRDefault="0016215C">
      <w:pPr>
        <w:numPr>
          <w:ilvl w:val="0"/>
          <w:numId w:val="3"/>
        </w:numPr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sz w:val="18"/>
          <w:szCs w:val="18"/>
        </w:rPr>
        <w:t>Community College: var_OaklandCC, var_OklahomaCityCC, var_PaloAltoCollege, var_RedlandsCC</w:t>
      </w:r>
    </w:p>
    <w:p w14:paraId="76FA90EA" w14:textId="77777777" w:rsidR="005057AD" w:rsidRPr="006D296A" w:rsidRDefault="0016215C">
      <w:pPr>
        <w:numPr>
          <w:ilvl w:val="0"/>
          <w:numId w:val="3"/>
        </w:numPr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sz w:val="18"/>
          <w:szCs w:val="18"/>
        </w:rPr>
        <w:lastRenderedPageBreak/>
        <w:t>Art &amp; Design, Culinary: var_AlbertaCAD, var_CIA, var_ColumbusCAD, var_MDInstituteCollegeArt, var_MassArt, var_MinnesotaCAD, var_NHInstituteArt, var_Pratt, , var_Ringling, var_SAIC, var_UNCSchoolArt, var_Watkins,</w:t>
      </w:r>
    </w:p>
    <w:p w14:paraId="0596614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4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4-year colleg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chool2_4y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var_Bosto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alPoly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oloradoColle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oloradoMountai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Delawar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DetroitMercy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Emerso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GeorgeMaso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GeorgiaTec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Kalamazo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Kansa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errimack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ichiganStat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ontclairStat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NevadaRen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PennCollegeTec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RhodeIslan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Rollin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ewane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mit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outhernNazaren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outhwesternOklahomaStat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tJohn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tMary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tRos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TrumanStat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TuftsHealthScience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TuftsMainCampu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Chicag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Florid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MDearbor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Mic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TKnoxvill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niversityofSouthernCaliforni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ta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VATec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VirginiaCommonwealt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akeFore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estVirgini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esternCarolin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esternMichiga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esternW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Xavi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var_Bosto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alPoly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oloradoColle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oloradoMountai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Delawar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DetroitMercy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Emerso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GeorgeMaso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GeorgiaTec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Kalamazo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Kansa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errimack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ichiganStat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ontclairStat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NevadaRen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PennCollegeTec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RhodeIslan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Rollin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ewane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mit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outhernNazaren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outhwesternOklahomaStat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tJohn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tMary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tRos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TrumanStat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TuftsHealthScience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TuftsMainCampu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Chicag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Florid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MDearbor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Mic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TKnoxvill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niversityofSouthernCaliforni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ta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VATec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VirginiaCommonwealt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akeFore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estVirgini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esternCarolin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esternMichigan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esternW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Xavi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munity colleg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chool2_cc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var_OaklandC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OklahomaCityC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PaloAltoColle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RedlandsC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var_OaklandC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OklahomaCityC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PaloAltoColle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RedlandsC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rt, design, culinar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chool2_a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var_AlbertaCA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I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olumbusCA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DInstituteCollegeAr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assAr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innesotaCA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NHInstituteAr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Prat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Ringling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AI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NCSchoolAr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atkin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var_AlbertaCA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I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ColumbusCA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DInstituteCollegeAr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assAr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MinnesotaCA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NHInstituteAr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Prat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                       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Ringling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SAI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UNCSchoolAr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var_Watkin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inary variable for school typ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chool2_4yr)</w:t>
      </w:r>
    </w:p>
    <w:p w14:paraId="751F062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2139 11023</w:t>
      </w:r>
    </w:p>
    <w:p w14:paraId="423C282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chool2_cc)</w:t>
      </w:r>
    </w:p>
    <w:p w14:paraId="18DDA20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853   309</w:t>
      </w:r>
    </w:p>
    <w:p w14:paraId="099CFCE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chool2_ad)</w:t>
      </w:r>
    </w:p>
    <w:p w14:paraId="669EB2A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680  1482</w:t>
      </w:r>
    </w:p>
    <w:p w14:paraId="7139C71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create one school type variabl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4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chool2_typ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chool2_4y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                            school2_c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school2_a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school2_type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chool2_typ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fact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chool2_type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chool2_typ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50972C7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1     2     3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023   309  1443     0</w:t>
      </w:r>
    </w:p>
    <w:p w14:paraId="5292E312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111" w:name="life-events-1"/>
      <w:r w:rsidRPr="006D296A">
        <w:rPr>
          <w:rFonts w:ascii="Times New Roman" w:hAnsi="Times New Roman" w:cs="Times New Roman"/>
          <w:sz w:val="18"/>
          <w:szCs w:val="18"/>
        </w:rPr>
        <w:t>LIFE EVENTS</w:t>
      </w:r>
      <w:bookmarkEnd w:id="111"/>
    </w:p>
    <w:p w14:paraId="681E08B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6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4</w:t>
      </w:r>
    </w:p>
    <w:p w14:paraId="634088BA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12" w:name="illicit-drug-use-1"/>
      <w:r w:rsidRPr="006D296A">
        <w:rPr>
          <w:rFonts w:ascii="Times New Roman" w:hAnsi="Times New Roman" w:cs="Times New Roman"/>
          <w:sz w:val="18"/>
          <w:szCs w:val="18"/>
        </w:rPr>
        <w:t>Illicit drug use</w:t>
      </w:r>
      <w:bookmarkEnd w:id="112"/>
    </w:p>
    <w:p w14:paraId="3DCA2F46" w14:textId="77777777" w:rsidR="005057AD" w:rsidRPr="006D296A" w:rsidRDefault="0016215C">
      <w:pPr>
        <w:pStyle w:val="FirstParagraph"/>
        <w:rPr>
          <w:rFonts w:ascii="Times New Roman" w:hAnsi="Times New Roman" w:cs="Times New Roman"/>
          <w:sz w:val="18"/>
          <w:szCs w:val="18"/>
        </w:rPr>
      </w:pPr>
      <w:r w:rsidRPr="006D296A">
        <w:rPr>
          <w:rFonts w:ascii="Times New Roman" w:hAnsi="Times New Roman" w:cs="Times New Roman"/>
          <w:sz w:val="18"/>
          <w:szCs w:val="18"/>
        </w:rPr>
        <w:t>Creates illicit drug use var (limitation – 30 days reflection)</w:t>
      </w:r>
    </w:p>
    <w:p w14:paraId="108452E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adjusted for nested question statu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coc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coc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h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her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met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met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stim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stim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ect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ect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opi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opi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othe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other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visualize current output before transform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coc)</w:t>
      </w:r>
    </w:p>
    <w:p w14:paraId="3F6CD31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535   240</w:t>
      </w:r>
    </w:p>
    <w:p w14:paraId="4CEAE02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rug_her)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oo small</w:t>
      </w:r>
    </w:p>
    <w:p w14:paraId="69A677A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772     3</w:t>
      </w:r>
    </w:p>
    <w:p w14:paraId="324A58E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rug_met)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oo small</w:t>
      </w:r>
    </w:p>
    <w:p w14:paraId="6941781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768     7</w:t>
      </w:r>
    </w:p>
    <w:p w14:paraId="0FA848C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stim)</w:t>
      </w:r>
    </w:p>
    <w:p w14:paraId="45FD700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472   303</w:t>
      </w:r>
    </w:p>
    <w:p w14:paraId="26C0C0E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rug_ect)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oo small</w:t>
      </w:r>
    </w:p>
    <w:p w14:paraId="4BB4FC0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710    65</w:t>
      </w:r>
    </w:p>
    <w:p w14:paraId="7935E63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rug_opi)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oo small</w:t>
      </w:r>
    </w:p>
    <w:p w14:paraId="23CDE35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698    77</w:t>
      </w:r>
    </w:p>
    <w:p w14:paraId="2C9730C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rug_other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oo vague, small</w:t>
      </w:r>
    </w:p>
    <w:p w14:paraId="3F3760F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641   134</w:t>
      </w:r>
    </w:p>
    <w:p w14:paraId="4A90BF2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Sample is too small to analyze individual drugs, except for marijuana.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ransform to illicit drug y/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6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rugs_yn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rug_co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rug_h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rug_me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rug_stim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rug_ec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rug_opi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rug_oth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s_yn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s_yn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s_yn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s_yn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rugs_yn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2E02DF1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150   625     0</w:t>
      </w:r>
    </w:p>
    <w:p w14:paraId="3F35429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s_yn)</w:t>
      </w:r>
    </w:p>
    <w:p w14:paraId="7949188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16$drugs_y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164984, df = 2, p-value &lt; 2.2e-16</w:t>
      </w:r>
    </w:p>
    <w:p w14:paraId="04402781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13" w:name="marijuana-use-1"/>
      <w:r w:rsidRPr="006D296A">
        <w:rPr>
          <w:rFonts w:ascii="Times New Roman" w:hAnsi="Times New Roman" w:cs="Times New Roman"/>
          <w:sz w:val="18"/>
          <w:szCs w:val="18"/>
        </w:rPr>
        <w:t>Marijuana use</w:t>
      </w:r>
      <w:bookmarkEnd w:id="113"/>
    </w:p>
    <w:p w14:paraId="2C38359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mar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mar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rug_mar)  </w:t>
      </w:r>
    </w:p>
    <w:p w14:paraId="036C9E6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248  2527</w:t>
      </w:r>
    </w:p>
    <w:p w14:paraId="79057FE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6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rug_ma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rug_ma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rug_ma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rug_mar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s out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ma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mar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rug_mar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63089A6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248  2527     0</w:t>
      </w:r>
    </w:p>
    <w:p w14:paraId="5C1776F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rug_mar)</w:t>
      </w:r>
    </w:p>
    <w:p w14:paraId="0B3AF77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>## data:  testdf.v16$drug_m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4949.9, df = 2, p-value &lt; 2.2e-16</w:t>
      </w:r>
    </w:p>
    <w:p w14:paraId="70351427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14" w:name="current-financial-stressors-1"/>
      <w:r w:rsidRPr="006D296A">
        <w:rPr>
          <w:rFonts w:ascii="Times New Roman" w:hAnsi="Times New Roman" w:cs="Times New Roman"/>
          <w:sz w:val="18"/>
          <w:szCs w:val="18"/>
        </w:rPr>
        <w:t>Current financial stressors</w:t>
      </w:r>
      <w:bookmarkEnd w:id="114"/>
    </w:p>
    <w:p w14:paraId="3F5320A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6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make dichotomou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incu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fincu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ometime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fincu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arely or neve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fincu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fincu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lways or often stressful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fincu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fincur)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s for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incu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incur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fincur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</w:t>
      </w:r>
    </w:p>
    <w:p w14:paraId="731812C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8313  4459     0</w:t>
      </w:r>
    </w:p>
    <w:p w14:paraId="7D968A3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incur)</w:t>
      </w:r>
    </w:p>
    <w:p w14:paraId="1341DD2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16$fincu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2214.1, df = 2, p-value &lt; 2.2e-16</w:t>
      </w:r>
    </w:p>
    <w:p w14:paraId="60CE651B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15" w:name="abuse-or-assault-in-the-last-year-only-1"/>
      <w:r w:rsidRPr="006D296A">
        <w:rPr>
          <w:rFonts w:ascii="Times New Roman" w:hAnsi="Times New Roman" w:cs="Times New Roman"/>
          <w:sz w:val="18"/>
          <w:szCs w:val="18"/>
        </w:rPr>
        <w:t>Abuse or assault, in the last year only</w:t>
      </w:r>
      <w:bookmarkEnd w:id="115"/>
    </w:p>
    <w:p w14:paraId="6909964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buse_life)</w:t>
      </w:r>
    </w:p>
    <w:p w14:paraId="2FD6D0A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7091 1177 2170  685 1631</w:t>
      </w:r>
    </w:p>
    <w:p w14:paraId="5F0E51C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buse_recent)</w:t>
      </w:r>
    </w:p>
    <w:p w14:paraId="43634BD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82  119  685 2035 2733</w:t>
      </w:r>
    </w:p>
    <w:p w14:paraId="5360E16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dichotomous variable called 'abuse_year' to reflect abuse that occurred in last 12 month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7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buse_yea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buse_rece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abuse_rece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abuse_rece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abuse_rece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abuse_recen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abuse_lif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buse_life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buse_year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46B3062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0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768  886</w:t>
      </w:r>
    </w:p>
    <w:p w14:paraId="5CFFDDA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structure sexual assault v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7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7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ssaul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ssault_sex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ssault_em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ssault_phy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                       abuse_yea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buse_yea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ssault_sex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ssault_em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ssault_phy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ssaul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ssaul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assaul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ssault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ssault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ssault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abulate and check outpu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ssault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</w:p>
    <w:p w14:paraId="5EE8626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7817  4937     0</w:t>
      </w:r>
    </w:p>
    <w:p w14:paraId="141415D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ssault)</w:t>
      </w:r>
    </w:p>
    <w:p w14:paraId="6196755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17$assaul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2150.2, df = 2, p-value &lt; 2.2e-16</w:t>
      </w:r>
    </w:p>
    <w:p w14:paraId="6420E9E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7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df.v17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buse_life, abuse_recent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</w:t>
      </w:r>
    </w:p>
    <w:p w14:paraId="5DB9B4C1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16" w:name="binging-frequency-1"/>
      <w:r w:rsidRPr="006D296A">
        <w:rPr>
          <w:rFonts w:ascii="Times New Roman" w:hAnsi="Times New Roman" w:cs="Times New Roman"/>
          <w:sz w:val="18"/>
          <w:szCs w:val="18"/>
        </w:rPr>
        <w:t>Binging frequency</w:t>
      </w:r>
      <w:bookmarkEnd w:id="116"/>
    </w:p>
    <w:p w14:paraId="385843A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et all binge_fr values equal to 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_fr_f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_fr_f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_fr_m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_fr_m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_fr_o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7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_fr_o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one binge v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8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7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binge_f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binge_fr_f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binge_fr_m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binge_fr_o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_fr)</w:t>
      </w:r>
    </w:p>
    <w:p w14:paraId="2D283AF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0    1    2    3    4    5    6    7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718 2694 2006 1535 1404  269   83   45</w:t>
      </w:r>
    </w:p>
    <w:p w14:paraId="7B6A81F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8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8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bing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binge_f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binge_f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binge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 &lt;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bing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400822E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953  1801     0</w:t>
      </w:r>
    </w:p>
    <w:p w14:paraId="13304A8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inge)</w:t>
      </w:r>
    </w:p>
    <w:p w14:paraId="3EA880A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18$bing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11707, df = 2, p-value &lt; 2.2e-16</w:t>
      </w:r>
    </w:p>
    <w:p w14:paraId="615D3FF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>testdf.v18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df.v18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binge_fr_f, binge_fr_m, binge_fr_o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</w:t>
      </w:r>
    </w:p>
    <w:p w14:paraId="516AEB3F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17" w:name="X6bea9e1c020e20f9420376036bc0a614ca2da59"/>
      <w:r w:rsidRPr="006D296A">
        <w:rPr>
          <w:rFonts w:ascii="Times New Roman" w:hAnsi="Times New Roman" w:cs="Times New Roman"/>
          <w:sz w:val="18"/>
          <w:szCs w:val="18"/>
        </w:rPr>
        <w:t>Recent Psychiatric Hospitalization, last 12 months</w:t>
      </w:r>
      <w:bookmarkEnd w:id="117"/>
    </w:p>
    <w:p w14:paraId="0DCFC2E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variable for any psychiatric hospitalization in the last 12 month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8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8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psyhx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prov_pe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rov_inp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rov_pa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npatient, IOPs, etc.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(prov_pes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amp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rov_inp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amp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rov_pa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o crises intervened 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ther_ev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psyhx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 out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psyhx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syhx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ange class to boolea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syhx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</w:t>
      </w:r>
    </w:p>
    <w:p w14:paraId="7674EAC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550   183     0</w:t>
      </w:r>
    </w:p>
    <w:p w14:paraId="7E601D2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psyhx)</w:t>
      </w:r>
    </w:p>
    <w:p w14:paraId="484C207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18$psyhx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2354935, df = 2, p-value &lt; 2.2e-16</w:t>
      </w:r>
    </w:p>
    <w:p w14:paraId="2B85417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8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df.v18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prov_pes, prov_inp, prov_par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</w:t>
      </w:r>
    </w:p>
    <w:p w14:paraId="322DC887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18" w:name="current-gpa-1"/>
      <w:r w:rsidRPr="006D296A">
        <w:rPr>
          <w:rFonts w:ascii="Times New Roman" w:hAnsi="Times New Roman" w:cs="Times New Roman"/>
          <w:sz w:val="18"/>
          <w:szCs w:val="18"/>
        </w:rPr>
        <w:t>Current GPA</w:t>
      </w:r>
      <w:bookmarkEnd w:id="118"/>
    </w:p>
    <w:p w14:paraId="2172A96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8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8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in grades to As, Bs, Cs, and D+ and below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gpa_s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-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-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+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-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+ and below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gpa_s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on't know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gpa_sr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 out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pa_s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pa_sr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ange to numeric scal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pa_sr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</w:t>
      </w:r>
    </w:p>
    <w:p w14:paraId="46D99D6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6751 4050  662   38 1130    0</w:t>
      </w:r>
    </w:p>
    <w:p w14:paraId="257828C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pa_sr)</w:t>
      </w:r>
    </w:p>
    <w:p w14:paraId="0DC0074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18$gpa_s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9462.2, df = 2, p-value &lt; 2.2e-16</w:t>
      </w:r>
    </w:p>
    <w:p w14:paraId="1AE4B545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119" w:name="defeat-entrapment-1"/>
      <w:r w:rsidRPr="006D296A">
        <w:rPr>
          <w:rFonts w:ascii="Times New Roman" w:hAnsi="Times New Roman" w:cs="Times New Roman"/>
          <w:sz w:val="18"/>
          <w:szCs w:val="18"/>
        </w:rPr>
        <w:t>DEFEAT-ENTRAPMENT</w:t>
      </w:r>
      <w:bookmarkEnd w:id="119"/>
    </w:p>
    <w:p w14:paraId="530AD68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8</w:t>
      </w:r>
    </w:p>
    <w:p w14:paraId="61D5F228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20" w:name="phq-riskseverity-1"/>
      <w:r w:rsidRPr="006D296A">
        <w:rPr>
          <w:rFonts w:ascii="Times New Roman" w:hAnsi="Times New Roman" w:cs="Times New Roman"/>
          <w:sz w:val="18"/>
          <w:szCs w:val="18"/>
        </w:rPr>
        <w:lastRenderedPageBreak/>
        <w:t>PHQ risk/severity</w:t>
      </w:r>
      <w:bookmarkEnd w:id="120"/>
    </w:p>
    <w:p w14:paraId="67B7C9F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rawsc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rawsc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eprawsc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s out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rawsc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10CADB2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0    1    2    3    4    5    6    7    8    9   10   11   12   13   14   1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562  613  842  937 1013  868  842  821  744  744  566  472  431  413  357  349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6   17   18   19   20   21   22   23   24   25   26   27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299  266  237  183  155  132  137  100  104   82   46   81    0</w:t>
      </w:r>
    </w:p>
    <w:p w14:paraId="5145136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ategorize by clinical translation for later --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ep_non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s bin for no/minimal depress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ep_mil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amp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in for mild depress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(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ep_mo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amp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in for moderate depress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(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ep_modsev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(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amp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in for mod-severe depress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(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ep_sev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in for severe depress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deprawsc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ep_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eprawsc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filter out any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eprawsc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rawsc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rawsc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none)</w:t>
      </w:r>
    </w:p>
    <w:p w14:paraId="6206E3E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0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8429 3967</w:t>
      </w:r>
    </w:p>
    <w:p w14:paraId="3D632F8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mild)</w:t>
      </w:r>
    </w:p>
    <w:p w14:paraId="2123108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0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8377 4019</w:t>
      </w:r>
    </w:p>
    <w:p w14:paraId="593D031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mod)</w:t>
      </w:r>
    </w:p>
    <w:p w14:paraId="14ADA96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157  2239</w:t>
      </w:r>
    </w:p>
    <w:p w14:paraId="6549D3C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modsev)</w:t>
      </w:r>
    </w:p>
    <w:p w14:paraId="5C4D511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062  1334</w:t>
      </w:r>
    </w:p>
    <w:p w14:paraId="1D2C4E6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sev)</w:t>
      </w:r>
    </w:p>
    <w:p w14:paraId="47C95D2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559   837</w:t>
      </w:r>
    </w:p>
    <w:p w14:paraId="130670F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na)</w:t>
      </w:r>
    </w:p>
    <w:p w14:paraId="792778A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 0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2396</w:t>
      </w:r>
    </w:p>
    <w:p w14:paraId="7A4BC9B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dep_typ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ep_non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ep_mil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ep_mo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ep_modsev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dep_sev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_typ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4885B2C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967 4019 2239 1334  837    0</w:t>
      </w:r>
    </w:p>
    <w:p w14:paraId="4C27E1D8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21" w:name="gad7-total-1"/>
      <w:r w:rsidRPr="006D296A">
        <w:rPr>
          <w:rFonts w:ascii="Times New Roman" w:hAnsi="Times New Roman" w:cs="Times New Roman"/>
          <w:sz w:val="18"/>
          <w:szCs w:val="18"/>
        </w:rPr>
        <w:t>GAD7 total</w:t>
      </w:r>
      <w:bookmarkEnd w:id="121"/>
    </w:p>
    <w:p w14:paraId="310FF0B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nx_scor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nx_score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nvert to severit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nx_typ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nx_scor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nx_scor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abing for no/minimal anxiet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nx_scor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in for mild anxiet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nx_scor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bin for severe anxiety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nx_type)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s out all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nx_typ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nx_type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nx_type)</w:t>
      </w:r>
    </w:p>
    <w:p w14:paraId="4B93514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20$anx_typ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1092.1, df = 2, p-value &lt; 2.2e-16</w:t>
      </w:r>
    </w:p>
    <w:p w14:paraId="6DA13F9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nx_typ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5E10A1C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4726 3669 2206 1594    0</w:t>
      </w:r>
    </w:p>
    <w:p w14:paraId="3F1B0BC3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22" w:name="academic-impact-1"/>
      <w:r w:rsidRPr="006D296A">
        <w:rPr>
          <w:rFonts w:ascii="Times New Roman" w:hAnsi="Times New Roman" w:cs="Times New Roman"/>
          <w:sz w:val="18"/>
          <w:szCs w:val="18"/>
        </w:rPr>
        <w:t>Academic impact</w:t>
      </w:r>
      <w:bookmarkEnd w:id="122"/>
    </w:p>
    <w:p w14:paraId="0B9F01B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ca_impa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 for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a_impa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a_impa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ca_impa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</w:t>
      </w:r>
    </w:p>
    <w:p w14:paraId="6E11CD6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683 4058 3027 2400    0</w:t>
      </w:r>
    </w:p>
    <w:p w14:paraId="3C02C9C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ca_impa)</w:t>
      </w:r>
    </w:p>
    <w:p w14:paraId="5203C8C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20$aca_imp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706.04, df = 2, p-value &lt; 2.2e-16</w:t>
      </w:r>
    </w:p>
    <w:p w14:paraId="763B8E27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23" w:name="depression-impact-1"/>
      <w:r w:rsidRPr="006D296A">
        <w:rPr>
          <w:rFonts w:ascii="Times New Roman" w:hAnsi="Times New Roman" w:cs="Times New Roman"/>
          <w:sz w:val="18"/>
          <w:szCs w:val="18"/>
        </w:rPr>
        <w:lastRenderedPageBreak/>
        <w:t>Depression impact</w:t>
      </w:r>
      <w:bookmarkEnd w:id="123"/>
    </w:p>
    <w:p w14:paraId="65C9700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dep_impa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s out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impa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impa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_impa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NAs, skew</w:t>
      </w:r>
    </w:p>
    <w:p w14:paraId="7BDB416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283 6147 1603  546    0</w:t>
      </w:r>
    </w:p>
    <w:p w14:paraId="256951E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impa)</w:t>
      </w:r>
    </w:p>
    <w:p w14:paraId="5478E9C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20$dep_imp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960.63, df = 2, p-value &lt; 2.2e-16</w:t>
      </w:r>
    </w:p>
    <w:p w14:paraId="3DAE7594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24" w:name="anxiety-impact-1"/>
      <w:r w:rsidRPr="006D296A">
        <w:rPr>
          <w:rFonts w:ascii="Times New Roman" w:hAnsi="Times New Roman" w:cs="Times New Roman"/>
          <w:sz w:val="18"/>
          <w:szCs w:val="18"/>
        </w:rPr>
        <w:t>Anxiety impact</w:t>
      </w:r>
      <w:bookmarkEnd w:id="124"/>
    </w:p>
    <w:p w14:paraId="68E17E4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ad7_impa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ad7_impa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ad7_impa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, NAs</w:t>
      </w:r>
    </w:p>
    <w:p w14:paraId="2DB5C5D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528 6083 1665  604  699</w:t>
      </w:r>
    </w:p>
    <w:p w14:paraId="317328AA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125" w:name="perceived-mh-needs-1"/>
      <w:r w:rsidRPr="006D296A">
        <w:rPr>
          <w:rFonts w:ascii="Times New Roman" w:hAnsi="Times New Roman" w:cs="Times New Roman"/>
          <w:sz w:val="18"/>
          <w:szCs w:val="18"/>
        </w:rPr>
        <w:t>Perceived MH needs</w:t>
      </w:r>
      <w:bookmarkEnd w:id="125"/>
    </w:p>
    <w:p w14:paraId="29EBC2A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0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0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verse cod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percneed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percnee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trongly agrees that needs help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cnee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cnee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cnee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cnee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cneed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trongly disagree that needs help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percneed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s for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0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ercneed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NAs</w:t>
      </w:r>
    </w:p>
    <w:p w14:paraId="5497195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688 1762  760 1945 2219 3199    0</w:t>
      </w:r>
    </w:p>
    <w:p w14:paraId="43B32F69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126" w:name="threats-1"/>
      <w:r w:rsidRPr="006D296A">
        <w:rPr>
          <w:rFonts w:ascii="Times New Roman" w:hAnsi="Times New Roman" w:cs="Times New Roman"/>
          <w:sz w:val="18"/>
          <w:szCs w:val="18"/>
        </w:rPr>
        <w:t>THREATS</w:t>
      </w:r>
      <w:bookmarkEnd w:id="126"/>
    </w:p>
    <w:p w14:paraId="4C2EBA1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0</w:t>
      </w:r>
    </w:p>
    <w:p w14:paraId="37A4FFBC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27" w:name="depression-secret-1"/>
      <w:r w:rsidRPr="006D296A">
        <w:rPr>
          <w:rFonts w:ascii="Times New Roman" w:hAnsi="Times New Roman" w:cs="Times New Roman"/>
          <w:sz w:val="18"/>
          <w:szCs w:val="18"/>
        </w:rPr>
        <w:t>Depression secret</w:t>
      </w:r>
      <w:bookmarkEnd w:id="127"/>
    </w:p>
    <w:p w14:paraId="4FF395C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Secretive MH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secret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ep_secret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ep_secret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too many NAs</w:t>
      </w:r>
    </w:p>
    <w:p w14:paraId="4EC6D6C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301 1861 1866 1008  792  373 4372</w:t>
      </w:r>
    </w:p>
    <w:p w14:paraId="3D297890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28" w:name="overall-school-satisfaction-1"/>
      <w:r w:rsidRPr="006D296A">
        <w:rPr>
          <w:rFonts w:ascii="Times New Roman" w:hAnsi="Times New Roman" w:cs="Times New Roman"/>
          <w:sz w:val="18"/>
          <w:szCs w:val="18"/>
        </w:rPr>
        <w:t>Overall school satisfaction</w:t>
      </w:r>
      <w:bookmarkEnd w:id="128"/>
    </w:p>
    <w:p w14:paraId="7B030CF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3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1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atisfied_overall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atisfied_overal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verse cod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satisfied_overal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                                 satisfied_overal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satisfied_overal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satisfied_overal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       satisfied_overall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atisfied_overall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s out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isfied_overall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isfied_overall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atisfied_overall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3F156C1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413 8584 4419 1787  770  351    0</w:t>
      </w:r>
    </w:p>
    <w:p w14:paraId="33DFD09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1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atisfied_overall)</w:t>
      </w:r>
    </w:p>
    <w:p w14:paraId="2C5334B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13$satisfied_overall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3879.4, df = 2, p-value &lt; 2.2e-16</w:t>
      </w:r>
    </w:p>
    <w:p w14:paraId="0F18FE03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29" w:name="aaq-total-1"/>
      <w:r w:rsidRPr="006D296A">
        <w:rPr>
          <w:rFonts w:ascii="Times New Roman" w:hAnsi="Times New Roman" w:cs="Times New Roman"/>
          <w:sz w:val="18"/>
          <w:szCs w:val="18"/>
        </w:rPr>
        <w:t>AAQ total</w:t>
      </w:r>
      <w:bookmarkEnd w:id="129"/>
    </w:p>
    <w:p w14:paraId="4CD563C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AAQ_tot variable to sum up imputed AAQ question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aq_to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AQ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AQ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AQ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AQ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   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AQ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AQ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AAQ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aq_tot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3162777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7   8   9  10  11  12  13  14  15  16  17  18  19  20  21  22  23  24  25  2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274 132 162 173 158 157 183 258 212 217 223 218 216 186 252 231 239 245 253 21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27  28  29  30  31  32  33  34  35  36  37  38  39  40  41  42  43  44  45  4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202 280 204 180 174 153 163 133 125  89  76  71  74  46  52  51  41  33  21  29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47  48  49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17  19  29</w:t>
      </w:r>
    </w:p>
    <w:p w14:paraId="298E728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for loop for predictive cutoff point neede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rs_d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ata.fram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utof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)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f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(i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i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 {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aaq_bin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aq_to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model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m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ui_ide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aq_bin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rs_d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rbind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s_df,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i,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mmar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odel)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.squared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}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me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s_df)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utof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rs_df_arranged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s_df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rrang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es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s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rs_df_arranged[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]</w:t>
      </w:r>
    </w:p>
    <w:p w14:paraId="58CBFAB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[1] 30</w:t>
      </w:r>
    </w:p>
    <w:p w14:paraId="245DD9E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em 'rs_df_arranged[1,1]' as SI cutoff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testdf.v2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aq_dum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aq_to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aq_to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aq_to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aaq_to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l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aq_dum)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 for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aq_du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aq_du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aq_dum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NAs</w:t>
      </w:r>
    </w:p>
    <w:p w14:paraId="3F7D5F3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769 2302 1104  292    0</w:t>
      </w:r>
    </w:p>
    <w:p w14:paraId="47B9A056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30" w:name="persist-1"/>
      <w:r w:rsidRPr="006D296A">
        <w:rPr>
          <w:rFonts w:ascii="Times New Roman" w:hAnsi="Times New Roman" w:cs="Times New Roman"/>
          <w:sz w:val="18"/>
          <w:szCs w:val="18"/>
        </w:rPr>
        <w:t>Persist</w:t>
      </w:r>
      <w:bookmarkEnd w:id="130"/>
    </w:p>
    <w:p w14:paraId="3748CC4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view level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persis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persi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nfid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si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si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si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si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persis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ot confid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persist))   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persist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ersist)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persist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</w:t>
      </w:r>
    </w:p>
    <w:p w14:paraId="7ED25D4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413 1992  801  152   74   35    0</w:t>
      </w:r>
    </w:p>
    <w:p w14:paraId="6750FBD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persist)</w:t>
      </w:r>
    </w:p>
    <w:p w14:paraId="28DAC7A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22$persi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5293, df = 2, p-value &lt; 2.2e-16</w:t>
      </w:r>
    </w:p>
    <w:p w14:paraId="6C2AAD0E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31" w:name="belonging-1"/>
      <w:r w:rsidRPr="006D296A">
        <w:rPr>
          <w:rFonts w:ascii="Times New Roman" w:hAnsi="Times New Roman" w:cs="Times New Roman"/>
          <w:sz w:val="18"/>
          <w:szCs w:val="18"/>
        </w:rPr>
        <w:t>Belonging</w:t>
      </w:r>
      <w:bookmarkEnd w:id="131"/>
    </w:p>
    <w:p w14:paraId="3C3DEC4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belong1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s out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belong1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2E9EDCF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674 1969 1999  838  683  297    0</w:t>
      </w:r>
    </w:p>
    <w:p w14:paraId="1F90339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elong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elong1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mmar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elong1)</w:t>
      </w:r>
    </w:p>
    <w:p w14:paraId="7A1820B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Min. 1st Qu.  Median    Mean 3rd Qu.    Max.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1.000   2.000   3.000   2.966   4.000   6.000</w:t>
      </w:r>
    </w:p>
    <w:p w14:paraId="0AABE5C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elong1)</w:t>
      </w:r>
    </w:p>
    <w:p w14:paraId="7F9B8A5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22$belong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375.63, df = 2, p-value &lt; 2.2e-16</w:t>
      </w:r>
    </w:p>
    <w:p w14:paraId="0D18080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belong2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elective question, but common</w:t>
      </w:r>
    </w:p>
    <w:p w14:paraId="6DF899E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574 2007 1476  549  355  164</w:t>
      </w:r>
    </w:p>
    <w:p w14:paraId="753631C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belong8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ested x 2</w:t>
      </w:r>
    </w:p>
    <w:p w14:paraId="3B21668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376  729 1288 1039 1306  384</w:t>
      </w:r>
    </w:p>
    <w:p w14:paraId="0B66456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belong9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ot as good of a proxy</w:t>
      </w:r>
    </w:p>
    <w:p w14:paraId="6D81080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787 1444 1359  723  655  148</w:t>
      </w:r>
    </w:p>
    <w:p w14:paraId="0A1F1586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32" w:name="flourishing-scale-1"/>
      <w:r w:rsidRPr="006D296A">
        <w:rPr>
          <w:rFonts w:ascii="Times New Roman" w:hAnsi="Times New Roman" w:cs="Times New Roman"/>
          <w:sz w:val="18"/>
          <w:szCs w:val="18"/>
        </w:rPr>
        <w:t>Flourishing Scale</w:t>
      </w:r>
      <w:bookmarkEnd w:id="132"/>
    </w:p>
    <w:p w14:paraId="658962B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lourish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lourish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for loop for predictive cutoff point neede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s_d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ata.fram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utof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)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f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(i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i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 {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flourish_bin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model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m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2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ui_ide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lourish_bin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rs_d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rbind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s_df,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i,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mmar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odel)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.squared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}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me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s_df)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utof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s_df_arranged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s_df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rrang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es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s))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s_df_arranged[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]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i-squared high</w:t>
      </w:r>
    </w:p>
    <w:p w14:paraId="629CC05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[1] 39</w:t>
      </w:r>
    </w:p>
    <w:p w14:paraId="328B12A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reverse levels for scor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3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louris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lastRenderedPageBreak/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flourish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flourish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lourish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flourish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flourish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1C5897F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8    9   10   11   12   13   14   15   16   17   18   19   20   21   22   23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235  141  178  206  222  263  312  363  557  442  392  329  317  250  231  227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24   25   26   27   28   29   30   31   32   33   34   35   36   37   38   39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197  161  161  138  124   98  116   97   96   84   69   63   55   41   44   39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40   41   42   43   44   45   46   47   48   49   50   51   52   53   54   5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32   25   17   24   10   11   10    8    8    7    2    7    4    1    3    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56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15    0</w:t>
      </w:r>
    </w:p>
    <w:p w14:paraId="0DC9E6A0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33" w:name="informal-mental-health-support-1"/>
      <w:r w:rsidRPr="006D296A">
        <w:rPr>
          <w:rFonts w:ascii="Times New Roman" w:hAnsi="Times New Roman" w:cs="Times New Roman"/>
          <w:sz w:val="18"/>
          <w:szCs w:val="18"/>
        </w:rPr>
        <w:t>Informal Mental Health Support</w:t>
      </w:r>
      <w:bookmarkEnd w:id="133"/>
    </w:p>
    <w:p w14:paraId="15A1351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3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ange inf_ var to numeric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dichotomous variable for suppor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inf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o informal suppor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uppor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inf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ters out all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f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, skew</w:t>
      </w:r>
    </w:p>
    <w:p w14:paraId="647E3FD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1683  4745     0</w:t>
      </w:r>
    </w:p>
    <w:p w14:paraId="5A650E4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jarque.bera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inf)</w:t>
      </w:r>
    </w:p>
    <w:p w14:paraId="71E273F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Jarque Bera Tes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24$inf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X-squared = 1440.5, df = 2, p-value &lt; 2.2e-16</w:t>
      </w:r>
    </w:p>
    <w:p w14:paraId="1787BC5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4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df.v24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inf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nf_help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 vars</w:t>
      </w:r>
    </w:p>
    <w:p w14:paraId="4D507DB7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34" w:name="brs-1"/>
      <w:r w:rsidRPr="006D296A">
        <w:rPr>
          <w:rFonts w:ascii="Times New Roman" w:hAnsi="Times New Roman" w:cs="Times New Roman"/>
          <w:sz w:val="18"/>
          <w:szCs w:val="18"/>
        </w:rPr>
        <w:t>BRS</w:t>
      </w:r>
      <w:bookmarkEnd w:id="134"/>
    </w:p>
    <w:p w14:paraId="23F3ACD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4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brs_tot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integ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B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integ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B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integ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B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integ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B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+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integ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BRS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rs_tot)</w:t>
      </w:r>
    </w:p>
    <w:p w14:paraId="563AD2B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5    7    8    9   10   11   12   13   14   15   16   17   18   19   20   2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3    4    9   11   39   83  192  540 1119 1485 1464  854  341  155   52   1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22   23   24   2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7    2    1    7</w:t>
      </w:r>
    </w:p>
    <w:p w14:paraId="29B317D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rs_tot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rs_tot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 for loop for predictive cutoff point neede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s_d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ata.fram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utof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)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fo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(i </w:t>
      </w:r>
      <w:r w:rsidRPr="006D296A">
        <w:rPr>
          <w:rStyle w:val="ControlFlowTok"/>
          <w:rFonts w:ascii="Times New Roman" w:hAnsi="Times New Roman" w:cs="Times New Roman"/>
          <w:sz w:val="18"/>
          <w:szCs w:val="18"/>
        </w:rPr>
        <w:t>i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 {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brs_bin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brs_to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i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FA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model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m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ui_idea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rs_bin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rs_df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rbind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s_df,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i,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mmary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model)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.squared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}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ame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s_df)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cutoff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s_df_arranged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s_df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rrang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es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s))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em 'rs_df_arranged[1,1]' as SI cutoff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4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4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brs_dum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fels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brs_tot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&gt;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s_df_arranged[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]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brs_dum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brs_dum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brs_dum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rs_du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brs_du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utpu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s_df_arranged[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]</w:t>
      </w:r>
    </w:p>
    <w:p w14:paraId="56A7618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[1] 14</w:t>
      </w:r>
    </w:p>
    <w:p w14:paraId="6E54AB7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brs_tot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4142DC0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5    7    8    9   10   11   12   13   14   15   16   17   18   19   20   21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3    4    9   11   39   83  192  540 1119 1485 1464  854  341  155   52   1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22   23   24   25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7    2    1    7   35</w:t>
      </w:r>
    </w:p>
    <w:p w14:paraId="3CFF023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brs_dum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1E05728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2010  4383    35</w:t>
      </w:r>
    </w:p>
    <w:p w14:paraId="5208018E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35" w:name="distress-social-support-1"/>
      <w:r w:rsidRPr="006D296A">
        <w:rPr>
          <w:rFonts w:ascii="Times New Roman" w:hAnsi="Times New Roman" w:cs="Times New Roman"/>
          <w:sz w:val="18"/>
          <w:szCs w:val="18"/>
        </w:rPr>
        <w:lastRenderedPageBreak/>
        <w:t>Distress &amp; social support</w:t>
      </w:r>
      <w:bookmarkEnd w:id="135"/>
    </w:p>
    <w:p w14:paraId="1830943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[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4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]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5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4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dictomous variable for no talking or talking to support system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talk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(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alk1no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                         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no suppor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(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nformal suppor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(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7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 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ormal and informal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alk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</w:p>
    <w:p w14:paraId="1AB367A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6030   398     0</w:t>
      </w:r>
    </w:p>
    <w:p w14:paraId="6F9BA7A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5 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ubse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df.v25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-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: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alk1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talk1sig, talk1fr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alk1rel, talk1no, talk1sup, talk1rm, talk1pro, talk1fam)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lean up</w:t>
      </w:r>
    </w:p>
    <w:p w14:paraId="417B06BC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36" w:name="perceived-mh-as-failure-stigma-1"/>
      <w:r w:rsidRPr="006D296A">
        <w:rPr>
          <w:rFonts w:ascii="Times New Roman" w:hAnsi="Times New Roman" w:cs="Times New Roman"/>
          <w:sz w:val="18"/>
          <w:szCs w:val="18"/>
        </w:rPr>
        <w:t>Perceived MH as failure, stigma</w:t>
      </w:r>
      <w:bookmarkEnd w:id="136"/>
    </w:p>
    <w:p w14:paraId="27BE312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riginal liker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466FF98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831 2219 1633  641  247   67</w:t>
      </w:r>
    </w:p>
    <w:p w14:paraId="50C5C7B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4E8C102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225  862 1478 1245 1347  478</w:t>
      </w:r>
    </w:p>
    <w:p w14:paraId="6E554D8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598B792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424 1734  370   76   24   17</w:t>
      </w:r>
    </w:p>
    <w:p w14:paraId="56B389A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5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40B3FC1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   6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80  155  369  476 1483 3079</w:t>
      </w:r>
    </w:p>
    <w:p w14:paraId="53DB024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transform into y/n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6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5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tig_pcv2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(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(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tig_pcv3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(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(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tig_per2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(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(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tig_per3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(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 (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6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lastRenderedPageBreak/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2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3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cv3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2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2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3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tig_per3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tig_pcv2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Most people feel that MH tx is a sign of personal failure.</w:t>
      </w:r>
    </w:p>
    <w:p w14:paraId="13F43F2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955  4683</w:t>
      </w:r>
    </w:p>
    <w:p w14:paraId="1C27ACB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tig_pcv3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Most people think less of a person who has received MH tx.</w:t>
      </w:r>
    </w:p>
    <w:p w14:paraId="3918968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3070  2565</w:t>
      </w:r>
    </w:p>
    <w:p w14:paraId="7F53BAE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tig_per2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 feel that receiving MH tx is a sign of personal failure.</w:t>
      </w:r>
    </w:p>
    <w:p w14:paraId="4A35B4B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117  5528</w:t>
      </w:r>
    </w:p>
    <w:p w14:paraId="09629BF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tig_per3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I would think less of a person who has received MH tx.</w:t>
      </w:r>
    </w:p>
    <w:p w14:paraId="2704F64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5038   604</w:t>
      </w:r>
    </w:p>
    <w:p w14:paraId="0469664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ombine sstigma questions into one binary variabl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6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mh_stigm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stig_pcv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stig_pcv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stig_per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stig_per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stig_pcv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stig_pcv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stig_per2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 stig_per3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mh_stigma))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filters out NA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h_stigma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mh_stigma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mh_stigma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, NAs</w:t>
      </w:r>
    </w:p>
    <w:p w14:paraId="5A84784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  43  5607     0</w:t>
      </w:r>
    </w:p>
    <w:p w14:paraId="2706D2CC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37" w:name="therapy-1"/>
      <w:r w:rsidRPr="006D296A">
        <w:rPr>
          <w:rFonts w:ascii="Times New Roman" w:hAnsi="Times New Roman" w:cs="Times New Roman"/>
          <w:sz w:val="18"/>
          <w:szCs w:val="18"/>
        </w:rPr>
        <w:t>Therapy</w:t>
      </w:r>
      <w:bookmarkEnd w:id="137"/>
    </w:p>
    <w:p w14:paraId="4BD1ACE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reate new var for medication and/or therapy utiliz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6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mutat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ther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ase_when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her_cu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ther_cur1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ther_ev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ther_ev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ther_cu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     ther_ever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~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)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!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is.na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her)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her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logical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her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her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useNA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alway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45E22C9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 &lt;NA&gt;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3732  1918     0</w:t>
      </w:r>
    </w:p>
    <w:p w14:paraId="10D5C2E6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138" w:name="testing-data-prep"/>
      <w:r w:rsidRPr="006D296A">
        <w:rPr>
          <w:rFonts w:ascii="Times New Roman" w:hAnsi="Times New Roman" w:cs="Times New Roman"/>
          <w:sz w:val="18"/>
          <w:szCs w:val="18"/>
        </w:rPr>
        <w:t>TESTING DATA PREP</w:t>
      </w:r>
      <w:bookmarkEnd w:id="138"/>
    </w:p>
    <w:p w14:paraId="73A2B8CF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39" w:name="select-all-vars-for-sem-1"/>
      <w:r w:rsidRPr="006D296A">
        <w:rPr>
          <w:rFonts w:ascii="Times New Roman" w:hAnsi="Times New Roman" w:cs="Times New Roman"/>
          <w:sz w:val="18"/>
          <w:szCs w:val="18"/>
        </w:rPr>
        <w:t>Select all vars for SEM</w:t>
      </w:r>
      <w:bookmarkEnd w:id="139"/>
    </w:p>
    <w:p w14:paraId="4498D37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Prep SEM data va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_s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utcome v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si_type, si_activ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premotiv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age, sexual, race, gender_tgd, sib_freq, ed_any, dx_mh, meds_any, finpast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religios, ins_no, international, undercls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life event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gpa_sr, psyhx, fincur, drugs_yn, drug_mar, assault, binge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feat-entrapm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eprawsc, anx_score, dep_impa, percneed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hreats to internal/external moder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persist, aaq_tot, flourish, talk, ther, satisfied_overall)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create sem matrix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_s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_sem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mutate_if(is.numeric, as.factor) %&gt;%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ata.matri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estdf_sem &lt;- na.omit(testdf_se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view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df_sem) 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check outpu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# xlsx outpu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_sem_out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data.fram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_se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av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df_sem_out 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il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estdf_nondummy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oad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estdf_nondummy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rite_xls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df_sem_out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pat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estdf_nondummy.xl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_name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ormat_header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35F43B71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140" w:name="summary-statistics-1"/>
      <w:r w:rsidRPr="006D296A">
        <w:rPr>
          <w:rFonts w:ascii="Times New Roman" w:hAnsi="Times New Roman" w:cs="Times New Roman"/>
          <w:sz w:val="18"/>
          <w:szCs w:val="18"/>
        </w:rPr>
        <w:t>SUMMARY STATISTICS</w:t>
      </w:r>
      <w:bookmarkEnd w:id="140"/>
    </w:p>
    <w:p w14:paraId="75992A06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41" w:name="descriptive-stats-1"/>
      <w:r w:rsidRPr="006D296A">
        <w:rPr>
          <w:rFonts w:ascii="Times New Roman" w:hAnsi="Times New Roman" w:cs="Times New Roman"/>
          <w:sz w:val="18"/>
          <w:szCs w:val="18"/>
        </w:rPr>
        <w:t>Descriptive stats</w:t>
      </w:r>
      <w:bookmarkEnd w:id="141"/>
    </w:p>
    <w:p w14:paraId="0FEE2F6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mographic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ge)</w:t>
      </w:r>
    </w:p>
    <w:p w14:paraId="3F9E3D31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8   19   20   21   22   23   24   2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795 1009 1065 1011  630  448  366  326</w:t>
      </w:r>
    </w:p>
    <w:p w14:paraId="349E5D6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_type)</w:t>
      </w:r>
    </w:p>
    <w:p w14:paraId="3A72727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4758   892</w:t>
      </w:r>
    </w:p>
    <w:p w14:paraId="539E199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_tgd)</w:t>
      </w:r>
    </w:p>
    <w:p w14:paraId="7348B84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5462   188</w:t>
      </w:r>
    </w:p>
    <w:p w14:paraId="47D36B3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)</w:t>
      </w:r>
    </w:p>
    <w:p w14:paraId="14C5FA6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4224  1426</w:t>
      </w:r>
    </w:p>
    <w:p w14:paraId="0A22E7F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)</w:t>
      </w:r>
    </w:p>
    <w:p w14:paraId="782A370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3659  355  570  799  267</w:t>
      </w:r>
    </w:p>
    <w:p w14:paraId="068D5C1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mh)</w:t>
      </w:r>
    </w:p>
    <w:p w14:paraId="7812845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3407  2243</w:t>
      </w:r>
    </w:p>
    <w:p w14:paraId="796C015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raining data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var_desc_test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escrib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_se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view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var_desc_test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xlsx outpu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av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var_desc_test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il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ar_desc_test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oad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ar_desc_test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rite_xls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var_desc_test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pat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var_desc_test.xl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_name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ormat_header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3F7BD9F1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142" w:name="sem-analysis-1"/>
      <w:r w:rsidRPr="006D296A">
        <w:rPr>
          <w:rFonts w:ascii="Times New Roman" w:hAnsi="Times New Roman" w:cs="Times New Roman"/>
          <w:sz w:val="18"/>
          <w:szCs w:val="18"/>
        </w:rPr>
        <w:t>SEM ANALYSIS</w:t>
      </w:r>
      <w:bookmarkEnd w:id="142"/>
    </w:p>
    <w:p w14:paraId="0D64D815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43" w:name="pls-output-model-1"/>
      <w:r w:rsidRPr="006D296A">
        <w:rPr>
          <w:rFonts w:ascii="Times New Roman" w:hAnsi="Times New Roman" w:cs="Times New Roman"/>
          <w:sz w:val="18"/>
          <w:szCs w:val="18"/>
        </w:rPr>
        <w:t>PLS output model</w:t>
      </w:r>
      <w:bookmarkEnd w:id="143"/>
    </w:p>
    <w:p w14:paraId="70C255D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Prep SEM data va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_sem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utcome v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si_type, si_activ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premotiv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age, sexual, race, gender_tgd, sib_freq, ed_any, dx_mh, meds_any, finpast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religios, residenc, school2_type, international, undercls, ins_no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life event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gpa_sr, psyhx, fincur, drugs_yn, drug_mar, assault, binge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feat-entrapm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eprawsc, anx_score, dep_impa, percneed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hreats to internal/external moder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persist, aaq_tot, flourish, talk, ther, satisfied_overall)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create sem matrix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_sem1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ata.matri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_sem1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Dummy col SEM w/ continuou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sults_test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ummy_col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df_sem1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_colum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i_typ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ac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first_dummy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selected_colum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xlsx outpu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av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esults_test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il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estdf_pls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oad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estdf_pls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rite_xls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results_test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pat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estdf_pls.xlsx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_name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ormat_header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6A636255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144" w:name="Xf6355d6949e610621cf4390957578585120b922"/>
      <w:r w:rsidRPr="006D296A">
        <w:rPr>
          <w:rFonts w:ascii="Times New Roman" w:hAnsi="Times New Roman" w:cs="Times New Roman"/>
          <w:sz w:val="18"/>
          <w:szCs w:val="18"/>
        </w:rPr>
        <w:t>Running the test dataframe for 18 and 19 year olds</w:t>
      </w:r>
      <w:bookmarkEnd w:id="144"/>
    </w:p>
    <w:p w14:paraId="01C0394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18.v26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9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row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18.v26)</w:t>
      </w:r>
    </w:p>
    <w:p w14:paraId="466185C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>## [1] 1804</w:t>
      </w:r>
    </w:p>
    <w:p w14:paraId="2655CCE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18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ge)</w:t>
      </w:r>
    </w:p>
    <w:p w14:paraId="44A1BD5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18   19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795 1009</w:t>
      </w:r>
    </w:p>
    <w:p w14:paraId="0BE87D4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18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_type)</w:t>
      </w:r>
    </w:p>
    <w:p w14:paraId="711AF71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1463   341</w:t>
      </w:r>
    </w:p>
    <w:p w14:paraId="32870A1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18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_tgd)</w:t>
      </w:r>
    </w:p>
    <w:p w14:paraId="019A3C2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1729    75</w:t>
      </w:r>
    </w:p>
    <w:p w14:paraId="1502F91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18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)</w:t>
      </w:r>
    </w:p>
    <w:p w14:paraId="2E1BAFE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1270   534</w:t>
      </w:r>
    </w:p>
    <w:p w14:paraId="77389C4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18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)</w:t>
      </w:r>
    </w:p>
    <w:p w14:paraId="51D13AE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170  130  190  228   86</w:t>
      </w:r>
    </w:p>
    <w:p w14:paraId="62CEB5E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18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mh)</w:t>
      </w:r>
    </w:p>
    <w:p w14:paraId="2F25E31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1108   696</w:t>
      </w:r>
    </w:p>
    <w:p w14:paraId="5B84F63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Prep SEM data va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18_s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18.v2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utcome v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si_type, si_activ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premotiv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age, sexual, race, gender_tgd, sib_freq, ed_any, dx_mh, meds_any, finpast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religios, residenc, school2_type, international, undercls, ins_no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life event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gpa_sr, psyhx, fincur, drugs_yn, drug_mar, assault, binge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feat-entrapm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eprawsc, anx_score, dep_impa, percneed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hreats to internal/external moder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persist, aaq_tot, flourish, talk, ther, satisfied_overall)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Dummy col SEM w/ continuou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sults_tes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ummy_col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18_sem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_colum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i_typ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ac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esiden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chool2_typ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first_dummy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selected_colum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ave output for offline SMART PL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sults_tes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data.fram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esults_tes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av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esults_tes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il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esults_test_18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oad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esults_test_18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rite_xls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esults_tes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18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pat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esults_test_18.xl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_name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ormat_header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16E588AD" w14:textId="77777777" w:rsidR="005057AD" w:rsidRPr="006D296A" w:rsidRDefault="0016215C">
      <w:pPr>
        <w:pStyle w:val="Heading1"/>
        <w:rPr>
          <w:rFonts w:ascii="Times New Roman" w:hAnsi="Times New Roman" w:cs="Times New Roman"/>
          <w:sz w:val="18"/>
          <w:szCs w:val="18"/>
        </w:rPr>
      </w:pPr>
      <w:bookmarkStart w:id="145" w:name="running-test-frame-for-20-25-year-olds"/>
      <w:r w:rsidRPr="006D296A">
        <w:rPr>
          <w:rFonts w:ascii="Times New Roman" w:hAnsi="Times New Roman" w:cs="Times New Roman"/>
          <w:sz w:val="18"/>
          <w:szCs w:val="18"/>
        </w:rPr>
        <w:lastRenderedPageBreak/>
        <w:t>Running test frame for 20-25 year olds</w:t>
      </w:r>
      <w:bookmarkEnd w:id="145"/>
    </w:p>
    <w:p w14:paraId="7EB9044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20.v26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df.v2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filter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a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1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2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3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4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|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ge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==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5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20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ge)</w:t>
      </w:r>
    </w:p>
    <w:p w14:paraId="1AE5F0C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20   21   22   23   24   2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1065 1011  630  448  366  326</w:t>
      </w:r>
    </w:p>
    <w:p w14:paraId="025406F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20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_type)</w:t>
      </w:r>
    </w:p>
    <w:p w14:paraId="6C9B524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3295   551</w:t>
      </w:r>
    </w:p>
    <w:p w14:paraId="1DB0118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20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_tgd)</w:t>
      </w:r>
    </w:p>
    <w:p w14:paraId="069D97E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3733   113</w:t>
      </w:r>
    </w:p>
    <w:p w14:paraId="66D9384E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20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)</w:t>
      </w:r>
    </w:p>
    <w:p w14:paraId="3651FBC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2954   892</w:t>
      </w:r>
    </w:p>
    <w:p w14:paraId="0235BDCB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20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)</w:t>
      </w:r>
    </w:p>
    <w:p w14:paraId="62BED1D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   1    2    3    4    5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2489  225  380  571  181</w:t>
      </w:r>
    </w:p>
    <w:p w14:paraId="4D83F3D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tabl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20.v26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mh)</w:t>
      </w:r>
    </w:p>
    <w:p w14:paraId="5A2DDFA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FALSE  TRUE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2299  1547</w:t>
      </w:r>
    </w:p>
    <w:p w14:paraId="2CE93EF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Prep SEM data var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20_s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test20.v26 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%&gt;%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elec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outcome var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si_type, si_activ,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premotiv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age, sexual, race, gender_tgd, sib_freq, ed_any, dx_mh, meds_any, finpast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religios,  residenc, school2_type, international, undercls, ins_no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life event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gpa_sr, psyhx, fincur, drugs_yn, drug_mar, assault, binge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defeat-entrapment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deprawsc, anx_score, dep_impa, percneed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hreats to internal/external modera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persist, aaq_tot, flourish, talk, ther, satisfied_overall)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 xml:space="preserve"># create SEM matrix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20_sem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ata.matri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20_sem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# Dummy columns for SEM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sults_tes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dummy_cols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20_sem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select_colum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i_typ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ac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esidenc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school2_type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,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                       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first_dummy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remove_selected_column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row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df.v26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5700</w:t>
      </w:r>
    </w:p>
    <w:p w14:paraId="0B215FE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>## [1] 5650</w:t>
      </w:r>
    </w:p>
    <w:p w14:paraId="1A68D00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row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raindf.v28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5638</w:t>
      </w:r>
    </w:p>
    <w:p w14:paraId="42023FD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[1] 5691</w:t>
      </w:r>
    </w:p>
    <w:p w14:paraId="6B58E384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row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20.v26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3862</w:t>
      </w:r>
    </w:p>
    <w:p w14:paraId="4C1D1DD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[1] 3846</w:t>
      </w:r>
    </w:p>
    <w:p w14:paraId="140D8CE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nrow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(test18.v26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1838</w:t>
      </w:r>
    </w:p>
    <w:p w14:paraId="66E359A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[1] 1804</w:t>
      </w:r>
    </w:p>
    <w:p w14:paraId="3AF420E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Save offline for SMART PLS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esults_tes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data.fram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esults_tes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sav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esults_tes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il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esults_test_20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load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esults_test_20.RData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rite_xlsx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results_test_</w:t>
      </w:r>
      <w:r w:rsidRPr="006D296A">
        <w:rPr>
          <w:rStyle w:val="DecValTok"/>
          <w:rFonts w:ascii="Times New Roman" w:hAnsi="Times New Roman" w:cs="Times New Roman"/>
          <w:sz w:val="18"/>
          <w:szCs w:val="18"/>
        </w:rPr>
        <w:t>20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path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results_test_20.xls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col_name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format_headers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OtherTok"/>
          <w:rFonts w:ascii="Times New Roman" w:hAnsi="Times New Roman" w:cs="Times New Roman"/>
          <w:sz w:val="18"/>
          <w:szCs w:val="18"/>
        </w:rPr>
        <w:t>TRUE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)</w:t>
      </w:r>
    </w:p>
    <w:p w14:paraId="42A0378F" w14:textId="77777777" w:rsidR="005057AD" w:rsidRPr="006D296A" w:rsidRDefault="0016215C">
      <w:pPr>
        <w:pStyle w:val="Heading2"/>
        <w:rPr>
          <w:rFonts w:ascii="Times New Roman" w:hAnsi="Times New Roman" w:cs="Times New Roman"/>
          <w:sz w:val="18"/>
          <w:szCs w:val="18"/>
        </w:rPr>
      </w:pPr>
      <w:bookmarkStart w:id="146" w:name="wilcox-test"/>
      <w:r w:rsidRPr="006D296A">
        <w:rPr>
          <w:rFonts w:ascii="Times New Roman" w:hAnsi="Times New Roman" w:cs="Times New Roman"/>
          <w:sz w:val="18"/>
          <w:szCs w:val="18"/>
        </w:rPr>
        <w:t>Wilcox test</w:t>
      </w:r>
      <w:bookmarkEnd w:id="146"/>
    </w:p>
    <w:p w14:paraId="17802E6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6B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8B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8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20.v26B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20.v2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18.v26B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18.v2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mh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mh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8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mh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8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mh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20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mh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20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mh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18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mh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18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mh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_typ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_type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8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_typ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8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_type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20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_typ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20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_type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18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_type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18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_type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_tgd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_tgd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8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_tgd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8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_tgd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20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_tgd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20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_tgd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18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_tgd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18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_tgd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df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raindf.v28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raindf.v28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20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20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test18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 &lt;-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as.numeric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18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)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training v. testing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ilcox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ge,traindf.v28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g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lternativ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wo.sid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W = 15986814, p-value = 0.6003</w:t>
      </w:r>
    </w:p>
    <w:p w14:paraId="2B81343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Wilcoxon rank sum test with continuity correc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26B$age and traindf.v28B$ag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 = 15986814, p-value = 0.600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lternative hypothesis: true location shift is not equal to 0</w:t>
      </w:r>
    </w:p>
    <w:p w14:paraId="16BD9D3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ilcox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_type,traindf.v28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i_typ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lternativ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wo.sid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W = 16290286, p-value = 0.04873 *</w:t>
      </w:r>
    </w:p>
    <w:p w14:paraId="03452266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Wilcoxon rank sum test with continuity correc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>## data:  testdf.v26B$si_type and traindf.v28B$si_typ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 = 16290286, p-value = 0.0487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lternative hypothesis: true location shift is not equal to 0</w:t>
      </w:r>
    </w:p>
    <w:p w14:paraId="0E45474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ilcox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_tgd,traindf.v28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gd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lternativ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wo.sid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W = 16052679, p-value = 0.6559</w:t>
      </w:r>
    </w:p>
    <w:p w14:paraId="12CB0B7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Wilcoxon rank sum test with continuity correc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26B$gender_tgd and traindf.v28B$gender_tg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 = 16052679, p-value = 0.6559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lternative hypothesis: true location shift is not equal to 0</w:t>
      </w:r>
    </w:p>
    <w:p w14:paraId="12839AF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ilcox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, traindf.v28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lternativ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wo.sid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W = 16095008, p-value = 0.8912</w:t>
      </w:r>
    </w:p>
    <w:p w14:paraId="5DDCBB3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Wilcoxon rank sum test with continuity correc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26B$sexual and traindf.v28B$sexual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 = 16095008, p-value = 0.891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lternative hypothesis: true location shift is not equal to 0</w:t>
      </w:r>
    </w:p>
    <w:p w14:paraId="780608E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ilcox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, traindf.v28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lternativ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wo.sid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W = 16022469, p-value = 0.7132</w:t>
      </w:r>
    </w:p>
    <w:p w14:paraId="1A8FCE4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Wilcoxon rank sum test with continuity correc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26B$race and traindf.v28B$rac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 = 16022469, p-value = 0.713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lternative hypothesis: true location shift is not equal to 0</w:t>
      </w:r>
    </w:p>
    <w:p w14:paraId="19E8226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ilcox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df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mh, traindf.v28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x_mh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lternativ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wo.sid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W = 16332928, p-value = 0.07548</w:t>
      </w:r>
    </w:p>
    <w:p w14:paraId="797B8E6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Wilcoxon rank sum test with continuity correc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df.v26B$dx_mh and traindf.v28B$dx_mh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 = 16334932, p-value = 0.07983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lternative hypothesis: true location shift is not equal to 0</w:t>
      </w:r>
    </w:p>
    <w:p w14:paraId="1412AA8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18-19 v. 20-2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ilcox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20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age, test18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ag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lternativ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wo.sid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W = 6938184, p-value &lt; 2.2e-16 ***</w:t>
      </w:r>
    </w:p>
    <w:p w14:paraId="2B2413C5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Wilcoxon rank sum test with continuity correc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20.v26B$age and test18.v26B$ag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 = 6938184, p-value &lt; 2.2e-16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lternative hypothesis: true location shift is not equal to 0</w:t>
      </w:r>
    </w:p>
    <w:p w14:paraId="22173E8A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ilcox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20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i_type, test18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i_typ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lternativ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wo.sid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W = 3310351, p-value = 1.096e-05 ***</w:t>
      </w:r>
    </w:p>
    <w:p w14:paraId="70C70308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Wilcoxon rank sum test with continuity correc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20.v26B$si_type and test18.v26B$si_typ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 = 3310351, p-value = 1.096e-05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lternative hypothesis: true location shift is not equal to 0</w:t>
      </w:r>
    </w:p>
    <w:p w14:paraId="1DCC2E03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ilcox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20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gender_tgd, test18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gender_tgd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lternativ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wo.sid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W = 3426793, p-value = 0.01721 *</w:t>
      </w:r>
    </w:p>
    <w:p w14:paraId="3D0DF657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Wilcoxon rank sum test with continuity correc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lastRenderedPageBreak/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20.v26B$gender_tgd and test18.v26B$gender_tgd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 = 3426793, p-value = 0.01721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lternative hypothesis: true location shift is not equal to 0</w:t>
      </w:r>
    </w:p>
    <w:p w14:paraId="5BB04BDC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ilcox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20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sexual, test18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sexual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lternativ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wo.sid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W = 3246794, p-value = 2.354e-07 ***</w:t>
      </w:r>
    </w:p>
    <w:p w14:paraId="155B121D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Wilcoxon rank sum test with continuity correc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20.v26B$sexual and test18.v26B$sexual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 = 3246794, p-value = 2.354e-07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lternative hypothesis: true location shift is not equal to 0</w:t>
      </w:r>
    </w:p>
    <w:p w14:paraId="61D2982F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ilcox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20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race, test18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race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lternativ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wo.sid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W = 3498665, p-value = 0.5432</w:t>
      </w:r>
    </w:p>
    <w:p w14:paraId="67251F02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Wilcoxon rank sum test with continuity correc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20.v26B$race and test18.v26B$race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 = 3498665, p-value = 0.5432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lternative hypothesis: true location shift is not equal to 0</w:t>
      </w:r>
    </w:p>
    <w:p w14:paraId="16238B10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KeywordTok"/>
          <w:rFonts w:ascii="Times New Roman" w:hAnsi="Times New Roman" w:cs="Times New Roman"/>
          <w:sz w:val="18"/>
          <w:szCs w:val="18"/>
        </w:rPr>
        <w:t>wilcox.test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(test20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>dx_mh, test18.v26B</w:t>
      </w:r>
      <w:r w:rsidRPr="006D296A">
        <w:rPr>
          <w:rStyle w:val="OperatorTok"/>
          <w:rFonts w:ascii="Times New Roman" w:hAnsi="Times New Roman" w:cs="Times New Roman"/>
          <w:sz w:val="18"/>
          <w:szCs w:val="18"/>
        </w:rPr>
        <w:t>$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dx_mh, </w:t>
      </w:r>
      <w:r w:rsidRPr="006D296A">
        <w:rPr>
          <w:rStyle w:val="DataTypeTok"/>
          <w:rFonts w:ascii="Times New Roman" w:hAnsi="Times New Roman" w:cs="Times New Roman"/>
          <w:sz w:val="18"/>
          <w:szCs w:val="18"/>
        </w:rPr>
        <w:t>alternative =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 </w:t>
      </w:r>
      <w:r w:rsidRPr="006D296A">
        <w:rPr>
          <w:rStyle w:val="StringTok"/>
          <w:rFonts w:ascii="Times New Roman" w:hAnsi="Times New Roman" w:cs="Times New Roman"/>
          <w:sz w:val="18"/>
          <w:szCs w:val="18"/>
        </w:rPr>
        <w:t>"two.sided"</w:t>
      </w:r>
      <w:r w:rsidRPr="006D296A">
        <w:rPr>
          <w:rStyle w:val="NormalTok"/>
          <w:rFonts w:ascii="Times New Roman" w:hAnsi="Times New Roman" w:cs="Times New Roman"/>
          <w:sz w:val="18"/>
          <w:szCs w:val="18"/>
        </w:rPr>
        <w:t xml:space="preserve">) </w:t>
      </w:r>
      <w:r w:rsidRPr="006D296A">
        <w:rPr>
          <w:rStyle w:val="CommentTok"/>
          <w:rFonts w:ascii="Times New Roman" w:hAnsi="Times New Roman" w:cs="Times New Roman"/>
          <w:sz w:val="18"/>
          <w:szCs w:val="18"/>
        </w:rPr>
        <w:t># W = 3526078, p-value = 0.2394</w:t>
      </w:r>
    </w:p>
    <w:p w14:paraId="6C9A9789" w14:textId="77777777" w:rsidR="005057AD" w:rsidRPr="006D296A" w:rsidRDefault="0016215C">
      <w:pPr>
        <w:pStyle w:val="SourceCode"/>
        <w:rPr>
          <w:rFonts w:ascii="Times New Roman" w:hAnsi="Times New Roman" w:cs="Times New Roman"/>
          <w:sz w:val="18"/>
          <w:szCs w:val="18"/>
        </w:rPr>
      </w:pP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 Wilcoxon rank sum test with continuity correction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 xml:space="preserve">## 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data:  test20.v26B$dx_mh and test18.v26B$dx_mh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W = 3526078, p-value = 0.2394</w:t>
      </w:r>
      <w:r w:rsidRPr="006D296A">
        <w:rPr>
          <w:rFonts w:ascii="Times New Roman" w:hAnsi="Times New Roman" w:cs="Times New Roman"/>
          <w:sz w:val="18"/>
          <w:szCs w:val="18"/>
        </w:rPr>
        <w:br/>
      </w:r>
      <w:r w:rsidRPr="006D296A">
        <w:rPr>
          <w:rStyle w:val="VerbatimChar"/>
          <w:rFonts w:ascii="Times New Roman" w:hAnsi="Times New Roman" w:cs="Times New Roman"/>
          <w:sz w:val="18"/>
          <w:szCs w:val="18"/>
        </w:rPr>
        <w:t>## alternative hypothesis: true location shift is not equal to 0</w:t>
      </w:r>
    </w:p>
    <w:sectPr w:rsidR="005057AD" w:rsidRPr="006D296A" w:rsidSect="00185FB0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5CE80" w14:textId="77777777" w:rsidR="0080316E" w:rsidRDefault="0080316E">
      <w:pPr>
        <w:spacing w:after="0"/>
      </w:pPr>
      <w:r>
        <w:separator/>
      </w:r>
    </w:p>
  </w:endnote>
  <w:endnote w:type="continuationSeparator" w:id="0">
    <w:p w14:paraId="29C5F324" w14:textId="77777777" w:rsidR="0080316E" w:rsidRDefault="008031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83064" w14:textId="77777777" w:rsidR="0080316E" w:rsidRDefault="0080316E">
      <w:r>
        <w:separator/>
      </w:r>
    </w:p>
  </w:footnote>
  <w:footnote w:type="continuationSeparator" w:id="0">
    <w:p w14:paraId="704B70EB" w14:textId="77777777" w:rsidR="0080316E" w:rsidRDefault="008031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498CCC58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74865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1D08"/>
    <w:rsid w:val="0016215C"/>
    <w:rsid w:val="00185FB0"/>
    <w:rsid w:val="00456784"/>
    <w:rsid w:val="004E29B3"/>
    <w:rsid w:val="005057AD"/>
    <w:rsid w:val="00590D07"/>
    <w:rsid w:val="006D296A"/>
    <w:rsid w:val="00784D58"/>
    <w:rsid w:val="00796695"/>
    <w:rsid w:val="0080316E"/>
    <w:rsid w:val="008D6863"/>
    <w:rsid w:val="00AA0C2A"/>
    <w:rsid w:val="00B86B75"/>
    <w:rsid w:val="00BC48D5"/>
    <w:rsid w:val="00C14460"/>
    <w:rsid w:val="00C36279"/>
    <w:rsid w:val="00E315A3"/>
    <w:rsid w:val="00F11436"/>
    <w:rsid w:val="00FE7B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70BBF2"/>
  <w15:docId w15:val="{AD64AEF5-8E3E-5542-B300-F0D3414E1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16</Pages>
  <Words>41316</Words>
  <Characters>235505</Characters>
  <Application>Microsoft Office Word</Application>
  <DocSecurity>0</DocSecurity>
  <Lines>1962</Lines>
  <Paragraphs>5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sler Main Analysis</vt:lpstr>
    </vt:vector>
  </TitlesOfParts>
  <Company>University of Utah</Company>
  <LinksUpToDate>false</LinksUpToDate>
  <CharactersWithSpaces>276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ler Main Analysis</dc:title>
  <dc:creator>Shawna Mitchell Sisler</dc:creator>
  <cp:keywords/>
  <cp:lastModifiedBy>Shawna Mitchell Sisler</cp:lastModifiedBy>
  <cp:revision>9</cp:revision>
  <dcterms:created xsi:type="dcterms:W3CDTF">2021-08-22T20:04:00Z</dcterms:created>
  <dcterms:modified xsi:type="dcterms:W3CDTF">2021-08-22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